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C7459" w14:textId="5030DA55" w:rsidR="001D0E8F" w:rsidRPr="007A411B" w:rsidRDefault="001D0E8F" w:rsidP="001D0E8F">
      <w:pPr>
        <w:spacing w:line="480" w:lineRule="auto"/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</w:pPr>
      <w:r w:rsidRPr="007A411B"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lang w:val="en-US" w:eastAsia="pt-BR"/>
        </w:rPr>
        <w:t>Manuscript title:</w:t>
      </w:r>
    </w:p>
    <w:p w14:paraId="79D6A55E" w14:textId="77777777" w:rsidR="002918AE" w:rsidRPr="007A411B" w:rsidRDefault="002918AE" w:rsidP="001D0E8F">
      <w:pPr>
        <w:spacing w:line="480" w:lineRule="auto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Cardiometabolic Effects of Early vs. Delayed Time-Restricted Eating Plus Caloric Restriction in Adults with Overweight and Obesity: An Exploratory Randomized Clinical Trial.</w:t>
      </w:r>
    </w:p>
    <w:p w14:paraId="091A067E" w14:textId="5F206BDB" w:rsidR="001D0E8F" w:rsidRPr="007A411B" w:rsidRDefault="001D0E8F" w:rsidP="001D0E8F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7A411B">
        <w:rPr>
          <w:rFonts w:ascii="Arial" w:hAnsi="Arial" w:cs="Arial"/>
          <w:color w:val="000000" w:themeColor="text1"/>
          <w:sz w:val="20"/>
          <w:szCs w:val="20"/>
        </w:rPr>
        <w:t>Jéssica do Nascimento Queiroz,</w:t>
      </w: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</w:rPr>
        <w:t>1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 xml:space="preserve"> Rodrigo Cauduro Oliveira Macedo,</w:t>
      </w: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</w:rPr>
        <w:t>1-2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 xml:space="preserve"> Gabriela Cristina dos Santos,</w:t>
      </w: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</w:rPr>
        <w:t>1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 xml:space="preserve"> Samuel Vargas Munhoz,</w:t>
      </w: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</w:rPr>
        <w:t>1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 xml:space="preserve"> Carlos Leonardo Figueiredo Machado,</w:t>
      </w: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</w:rPr>
        <w:t>1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 xml:space="preserve"> Rodrigo Leal de Menezes,</w:t>
      </w: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</w:rPr>
        <w:t>1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 xml:space="preserve"> Elisa Nascimento Menzem,</w:t>
      </w: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</w:rPr>
        <w:t>1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 xml:space="preserve"> Cesar Eduardo Jacintho Moritz,</w:t>
      </w: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</w:rPr>
        <w:t>1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 xml:space="preserve"> Ronei Silveira Pinto,</w:t>
      </w: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</w:rPr>
        <w:t xml:space="preserve">1 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>Grant M. Tinsley,</w:t>
      </w: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</w:rPr>
        <w:t>3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 xml:space="preserve"> Alvaro Reischak-Oliveira,</w:t>
      </w: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</w:rPr>
        <w:t>1</w:t>
      </w:r>
    </w:p>
    <w:p w14:paraId="4677B46A" w14:textId="77777777" w:rsidR="001D0E8F" w:rsidRPr="007A411B" w:rsidRDefault="001D0E8F" w:rsidP="001D0E8F">
      <w:pPr>
        <w:spacing w:line="480" w:lineRule="auto"/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Author Affiliations:</w:t>
      </w:r>
    </w:p>
    <w:p w14:paraId="79511986" w14:textId="77777777" w:rsidR="001D0E8F" w:rsidRPr="007A411B" w:rsidRDefault="001D0E8F" w:rsidP="001D0E8F">
      <w:pPr>
        <w:spacing w:line="480" w:lineRule="auto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¹ Exercise Research Laboratory - School of Physical Education, Physiotherapy and Dance - Federal University of Rio Grande do Sul, Porto Alegre, Rio Grande do Sul – Brazil.</w:t>
      </w:r>
    </w:p>
    <w:p w14:paraId="374D33C6" w14:textId="77777777" w:rsidR="001D0E8F" w:rsidRPr="007A411B" w:rsidRDefault="001D0E8F" w:rsidP="001D0E8F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7A411B">
        <w:rPr>
          <w:rFonts w:ascii="Arial" w:hAnsi="Arial" w:cs="Arial"/>
          <w:color w:val="000000" w:themeColor="text1"/>
          <w:sz w:val="20"/>
          <w:szCs w:val="20"/>
        </w:rPr>
        <w:t xml:space="preserve">² Department of Nutrition - University of Santa Cruz do Sul, Santa Cruz do Sul, Rio Grande do Sul – Brazil. </w:t>
      </w:r>
    </w:p>
    <w:p w14:paraId="27C803C7" w14:textId="77777777" w:rsidR="001D0E8F" w:rsidRPr="007A411B" w:rsidRDefault="001D0E8F" w:rsidP="001D0E8F">
      <w:pPr>
        <w:spacing w:line="480" w:lineRule="auto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t>3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Department of Kinesiology &amp; Sport Management at Texas Tech University, Lubbock, Texas – United States.</w:t>
      </w:r>
    </w:p>
    <w:p w14:paraId="3F45C2C2" w14:textId="77777777" w:rsidR="001D0E8F" w:rsidRPr="007A411B" w:rsidRDefault="001D0E8F" w:rsidP="001D0E8F">
      <w:pPr>
        <w:spacing w:line="480" w:lineRule="auto"/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lang w:eastAsia="pt-BR"/>
        </w:rPr>
      </w:pPr>
      <w:r w:rsidRPr="007A411B"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lang w:eastAsia="pt-BR"/>
        </w:rPr>
        <w:t>Corresponding Author:</w:t>
      </w:r>
    </w:p>
    <w:p w14:paraId="724D61AB" w14:textId="77777777" w:rsidR="001D0E8F" w:rsidRPr="007A411B" w:rsidRDefault="001D0E8F" w:rsidP="001D0E8F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7A411B">
        <w:rPr>
          <w:rFonts w:ascii="Arial" w:hAnsi="Arial" w:cs="Arial"/>
          <w:color w:val="000000" w:themeColor="text1"/>
          <w:sz w:val="20"/>
          <w:szCs w:val="20"/>
        </w:rPr>
        <w:t>Jéssica do Nascimento Queiroz (ORCID: 0000-0003-4009-7970)</w:t>
      </w:r>
    </w:p>
    <w:p w14:paraId="1DA8CB1E" w14:textId="77777777" w:rsidR="001D0E8F" w:rsidRPr="007A411B" w:rsidRDefault="001D0E8F" w:rsidP="001D0E8F">
      <w:pPr>
        <w:spacing w:line="480" w:lineRule="auto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E-mail: jessica.queiroz@ufrgs.br / Phone: + 55 51 986063565</w:t>
      </w:r>
    </w:p>
    <w:p w14:paraId="6F850A3F" w14:textId="77777777" w:rsidR="001D0E8F" w:rsidRPr="007A411B" w:rsidRDefault="001D0E8F" w:rsidP="001D0E8F">
      <w:pPr>
        <w:spacing w:line="480" w:lineRule="auto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Exercise Research Laboratory - School of Physical Education, Physiotherapy and Dance - Federal University of Rio Grande do Sul.</w:t>
      </w:r>
    </w:p>
    <w:p w14:paraId="5DE7169C" w14:textId="77777777" w:rsidR="001D0E8F" w:rsidRPr="007A411B" w:rsidRDefault="001D0E8F" w:rsidP="001D0E8F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7A411B">
        <w:rPr>
          <w:rFonts w:ascii="Arial" w:hAnsi="Arial" w:cs="Arial"/>
          <w:color w:val="000000" w:themeColor="text1"/>
          <w:sz w:val="20"/>
          <w:szCs w:val="20"/>
        </w:rPr>
        <w:t>Felizardo Street, 750. Zip Code: 90690-200. Jardim Botânico, Porto Alegre, Rio Grande do Sul – Brazil.</w:t>
      </w:r>
    </w:p>
    <w:p w14:paraId="2143AADE" w14:textId="77777777" w:rsidR="001D0E8F" w:rsidRPr="007A411B" w:rsidRDefault="001D0E8F" w:rsidP="001D0E8F">
      <w:pPr>
        <w:spacing w:line="48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val="en-US" w:eastAsia="pt-BR"/>
        </w:rPr>
        <w:sectPr w:rsidR="001D0E8F" w:rsidRPr="007A411B" w:rsidSect="007A411B">
          <w:headerReference w:type="default" r:id="rId7"/>
          <w:type w:val="continuous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Phone: +55 51 33085817. Fax number: +55 51 33085843</w:t>
      </w:r>
      <w:r w:rsidRPr="007A411B">
        <w:rPr>
          <w:rFonts w:ascii="Arial" w:eastAsia="Times New Roman" w:hAnsi="Arial" w:cs="Arial"/>
          <w:color w:val="000000" w:themeColor="text1"/>
          <w:sz w:val="20"/>
          <w:szCs w:val="20"/>
          <w:lang w:val="en-US" w:eastAsia="pt-BR"/>
        </w:rPr>
        <w:t>.</w:t>
      </w:r>
    </w:p>
    <w:p w14:paraId="43A0BC76" w14:textId="5C15DCD9" w:rsidR="00C661C8" w:rsidRPr="007A411B" w:rsidRDefault="005F2B1E" w:rsidP="006A78AA">
      <w:pPr>
        <w:pStyle w:val="NoSpacing"/>
        <w:spacing w:line="480" w:lineRule="auto"/>
        <w:jc w:val="center"/>
        <w:rPr>
          <w:rFonts w:ascii="Arial" w:hAnsi="Arial" w:cs="Arial"/>
          <w:b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lastRenderedPageBreak/>
        <w:t>SUPPLEMENTARY TABLES</w:t>
      </w:r>
    </w:p>
    <w:p w14:paraId="30C39512" w14:textId="77777777" w:rsidR="006A78AA" w:rsidRPr="007A411B" w:rsidRDefault="006A78AA" w:rsidP="0032652F">
      <w:pPr>
        <w:spacing w:after="0"/>
        <w:rPr>
          <w:rFonts w:ascii="Arial" w:hAnsi="Arial" w:cs="Arial"/>
          <w:b/>
          <w:color w:val="000000" w:themeColor="text1"/>
          <w:sz w:val="20"/>
          <w:szCs w:val="20"/>
          <w:lang w:val="en-US"/>
        </w:rPr>
      </w:pPr>
    </w:p>
    <w:p w14:paraId="124640BB" w14:textId="12AA77D3" w:rsidR="000A4F9F" w:rsidRPr="007A411B" w:rsidRDefault="00693D73" w:rsidP="0032652F">
      <w:pPr>
        <w:spacing w:after="0"/>
        <w:rPr>
          <w:rFonts w:ascii="Arial" w:hAnsi="Arial" w:cs="Arial"/>
          <w:b/>
          <w:color w:val="000000" w:themeColor="text1"/>
          <w:sz w:val="20"/>
          <w:szCs w:val="20"/>
          <w:vertAlign w:val="superscript"/>
          <w:lang w:val="en-US"/>
        </w:rPr>
      </w:pPr>
      <w:r w:rsidRPr="007A411B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Table S1</w:t>
      </w:r>
      <w:r w:rsidR="00C661C8" w:rsidRPr="007A411B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. Comparison of pre</w:t>
      </w:r>
      <w:r w:rsidR="00C661C8" w:rsidRPr="007A411B">
        <w:rPr>
          <w:rFonts w:ascii="Cambria Math" w:hAnsi="Cambria Math" w:cs="Cambria Math"/>
          <w:b/>
          <w:color w:val="000000" w:themeColor="text1"/>
          <w:sz w:val="20"/>
          <w:szCs w:val="20"/>
          <w:lang w:val="en-US"/>
        </w:rPr>
        <w:t>‐</w:t>
      </w:r>
      <w:r w:rsidR="00C661C8" w:rsidRPr="007A411B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 xml:space="preserve"> and post</w:t>
      </w:r>
      <w:r w:rsidR="00C661C8" w:rsidRPr="007A411B">
        <w:rPr>
          <w:rFonts w:ascii="Cambria Math" w:hAnsi="Cambria Math" w:cs="Cambria Math"/>
          <w:b/>
          <w:color w:val="000000" w:themeColor="text1"/>
          <w:sz w:val="20"/>
          <w:szCs w:val="20"/>
          <w:lang w:val="en-US"/>
        </w:rPr>
        <w:t>‐</w:t>
      </w:r>
      <w:r w:rsidR="00C661C8" w:rsidRPr="007A411B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intervention outcomes (intention-to-treat analysis)</w:t>
      </w:r>
      <w:r w:rsidR="00C661C8" w:rsidRPr="007A411B">
        <w:rPr>
          <w:rFonts w:ascii="Arial" w:hAnsi="Arial" w:cs="Arial"/>
          <w:b/>
          <w:color w:val="000000" w:themeColor="text1"/>
          <w:sz w:val="20"/>
          <w:szCs w:val="20"/>
          <w:vertAlign w:val="superscript"/>
          <w:lang w:val="en-US"/>
        </w:rPr>
        <w:t>a</w:t>
      </w:r>
    </w:p>
    <w:tbl>
      <w:tblPr>
        <w:tblStyle w:val="TableGrid"/>
        <w:tblpPr w:leftFromText="141" w:rightFromText="141" w:vertAnchor="text" w:horzAnchor="margin" w:tblpX="-318" w:tblpY="1097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1737"/>
        <w:gridCol w:w="1015"/>
        <w:gridCol w:w="1019"/>
        <w:gridCol w:w="1139"/>
        <w:gridCol w:w="1016"/>
        <w:gridCol w:w="1019"/>
        <w:gridCol w:w="968"/>
        <w:gridCol w:w="1019"/>
        <w:gridCol w:w="1019"/>
        <w:gridCol w:w="1142"/>
        <w:gridCol w:w="728"/>
        <w:gridCol w:w="817"/>
        <w:gridCol w:w="1355"/>
      </w:tblGrid>
      <w:tr w:rsidR="007A411B" w:rsidRPr="007A411B" w14:paraId="67698CA6" w14:textId="77777777" w:rsidTr="00AA72EC">
        <w:trPr>
          <w:trHeight w:val="283"/>
        </w:trPr>
        <w:tc>
          <w:tcPr>
            <w:tcW w:w="62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2BDE4AC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Outcome Variabl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FA9271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Early TRE</w:t>
            </w:r>
          </w:p>
          <w:p w14:paraId="1CD0F1EA" w14:textId="3EE32B4D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(n=16)</w:t>
            </w:r>
          </w:p>
        </w:tc>
        <w:tc>
          <w:tcPr>
            <w:tcW w:w="40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6DD5109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Δ eTR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37A947F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Delayed TRE</w:t>
            </w:r>
          </w:p>
          <w:p w14:paraId="509F97E3" w14:textId="3C012C51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(n=16)</w:t>
            </w:r>
          </w:p>
        </w:tc>
        <w:tc>
          <w:tcPr>
            <w:tcW w:w="34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592D1CF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Δ dTR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C87ACB8" w14:textId="3409AA4A" w:rsidR="00C661C8" w:rsidRPr="007A411B" w:rsidRDefault="0008330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Caloric Restriction</w:t>
            </w:r>
          </w:p>
          <w:p w14:paraId="3BF9E35D" w14:textId="1E0A32E9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(n=16)</w:t>
            </w:r>
          </w:p>
        </w:tc>
        <w:tc>
          <w:tcPr>
            <w:tcW w:w="40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C943C6D" w14:textId="5082A3B2" w:rsidR="00C661C8" w:rsidRPr="007A411B" w:rsidRDefault="00C661C8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Δ C</w:t>
            </w:r>
            <w:r w:rsidR="0008330B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2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DDF130A" w14:textId="77777777" w:rsidR="00C661C8" w:rsidRPr="007A411B" w:rsidRDefault="00C661C8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Time</w:t>
            </w:r>
          </w:p>
          <w:p w14:paraId="51EA40C5" w14:textId="77777777" w:rsidR="00C661C8" w:rsidRPr="007A411B" w:rsidRDefault="00C661C8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 value</w:t>
            </w:r>
          </w:p>
        </w:tc>
        <w:tc>
          <w:tcPr>
            <w:tcW w:w="29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2C3B31D" w14:textId="77777777" w:rsidR="00C661C8" w:rsidRPr="007A411B" w:rsidRDefault="00C661C8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Group</w:t>
            </w:r>
          </w:p>
          <w:p w14:paraId="48BB2871" w14:textId="77777777" w:rsidR="00C661C8" w:rsidRPr="007A411B" w:rsidRDefault="00C661C8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 value</w:t>
            </w:r>
          </w:p>
        </w:tc>
        <w:tc>
          <w:tcPr>
            <w:tcW w:w="48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0B46C6" w14:textId="5FE6DFE8" w:rsidR="00C661C8" w:rsidRPr="007A411B" w:rsidRDefault="00C661C8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Group</w:t>
            </w:r>
            <w:r w:rsidR="004C70E4"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*Time</w:t>
            </w:r>
          </w:p>
          <w:p w14:paraId="7EA6FDF5" w14:textId="77777777" w:rsidR="00C661C8" w:rsidRPr="007A411B" w:rsidRDefault="00C661C8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 value</w:t>
            </w:r>
          </w:p>
        </w:tc>
      </w:tr>
      <w:tr w:rsidR="007A411B" w:rsidRPr="007A411B" w14:paraId="66996E85" w14:textId="77777777" w:rsidTr="00AA72EC">
        <w:trPr>
          <w:trHeight w:val="28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745A4D4" w14:textId="77777777" w:rsidR="00C661C8" w:rsidRPr="007A411B" w:rsidRDefault="00C661C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5D141C4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Pre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D4D37E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Post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AC27A10" w14:textId="77777777" w:rsidR="00C661C8" w:rsidRPr="007A411B" w:rsidRDefault="00C661C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D1AA3A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Pre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37C5AEC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Post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B8E021" w14:textId="77777777" w:rsidR="00C661C8" w:rsidRPr="007A411B" w:rsidRDefault="00C661C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37B4E5E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Pre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C7A5A11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Post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CDE29FF" w14:textId="77777777" w:rsidR="00C661C8" w:rsidRPr="007A411B" w:rsidRDefault="00C661C8">
            <w:pPr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1FE0416" w14:textId="77777777" w:rsidR="00C661C8" w:rsidRPr="007A411B" w:rsidRDefault="00C661C8">
            <w:pPr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8EFA1C7" w14:textId="77777777" w:rsidR="00C661C8" w:rsidRPr="007A411B" w:rsidRDefault="00C661C8">
            <w:pPr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C1E0458" w14:textId="77777777" w:rsidR="00C661C8" w:rsidRPr="007A411B" w:rsidRDefault="00C661C8">
            <w:pPr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7A411B" w:rsidRPr="007A411B" w14:paraId="3E8EC5B5" w14:textId="77777777" w:rsidTr="00AA72EC">
        <w:trPr>
          <w:trHeight w:val="283"/>
        </w:trPr>
        <w:tc>
          <w:tcPr>
            <w:tcW w:w="5000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31DA41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BODY COMPOSITION</w:t>
            </w:r>
          </w:p>
        </w:tc>
      </w:tr>
      <w:tr w:rsidR="007A411B" w:rsidRPr="007A411B" w14:paraId="720E20BA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6437F48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Body Mass, Kg</w:t>
            </w:r>
          </w:p>
        </w:tc>
        <w:tc>
          <w:tcPr>
            <w:tcW w:w="437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76AE6B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7A411B" w:rsidRPr="007A411B" w14:paraId="184A21D4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30A61F4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05C9426" w14:textId="1F592C54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5.0 (79.9 to 90.1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AAC4CB8" w14:textId="79A036CC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0.</w:t>
            </w:r>
            <w:r w:rsidR="0058164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75.</w:t>
            </w:r>
            <w:r w:rsidR="0058164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o 85.</w:t>
            </w:r>
            <w:r w:rsidR="0058164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F0823A9" w14:textId="1BEC6336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-4.</w:t>
            </w:r>
            <w:r w:rsidR="0058164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-5.</w:t>
            </w:r>
            <w:r w:rsidR="0058164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o -2.</w:t>
            </w:r>
            <w:r w:rsidR="0058164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64CC4B1" w14:textId="3BCA9FCC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  <w:r w:rsidR="00225B07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.2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77.</w:t>
            </w:r>
            <w:r w:rsidR="00225B07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o 90.</w:t>
            </w:r>
            <w:r w:rsidR="00225B07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2279EB" w14:textId="0D15D10A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  <w:r w:rsidR="00225B07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9.4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7</w:t>
            </w:r>
            <w:r w:rsidR="00225B07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.6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o 8</w:t>
            </w:r>
            <w:r w:rsidR="00225B07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5.2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7ABE804" w14:textId="2E9A0E45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-4.8 (-5.</w:t>
            </w:r>
            <w:r w:rsidR="0028259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o -3.</w:t>
            </w:r>
            <w:r w:rsidR="0028259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F0AB68" w14:textId="743DB89C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3.</w:t>
            </w:r>
            <w:r w:rsidR="00C8419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7</w:t>
            </w:r>
            <w:r w:rsidR="00C8419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7.2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o 89.</w:t>
            </w:r>
            <w:r w:rsidR="00E930EA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3EC9956" w14:textId="5020B870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79.</w:t>
            </w:r>
            <w:r w:rsidR="00C8419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7</w:t>
            </w:r>
            <w:r w:rsidR="00C8419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.0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o 84.</w:t>
            </w:r>
            <w:r w:rsidR="00C8419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6C348F1" w14:textId="1528A766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-4.</w:t>
            </w:r>
            <w:r w:rsidR="00C8419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(-5.9 to -2.</w:t>
            </w:r>
            <w:r w:rsidR="00C8419C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CD21114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E609B4" w14:textId="7468580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C355C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09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10F0545" w14:textId="2251C9F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C355C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10</w:t>
            </w:r>
          </w:p>
        </w:tc>
      </w:tr>
      <w:tr w:rsidR="007A411B" w:rsidRPr="007A411B" w14:paraId="4B91FD09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F007BDC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Arms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09C8975" w14:textId="5746776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.0 (8.3 to 9.</w:t>
            </w:r>
            <w:r w:rsidR="00B25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051FB97" w14:textId="7F4F26E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</w:t>
            </w:r>
            <w:r w:rsidR="00B25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</w:t>
            </w:r>
            <w:r w:rsidR="00B25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9.2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42D782B" w14:textId="12501CCE" w:rsidR="00965C7D" w:rsidRPr="007A411B" w:rsidRDefault="00965C7D" w:rsidP="00965C7D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shd w:val="clear" w:color="auto" w:fill="70AD47" w:themeFill="accent6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-0.4 (-0.7 to </w:t>
            </w:r>
            <w:r w:rsidR="00B4770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67E452" w14:textId="6188FB3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.</w:t>
            </w:r>
            <w:r w:rsidR="00B25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8.</w:t>
            </w:r>
            <w:r w:rsidR="00B25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B25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0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FAF060D" w14:textId="6CFEE65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</w:t>
            </w:r>
            <w:r w:rsidR="00B25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8.</w:t>
            </w:r>
            <w:r w:rsidR="00B25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9.</w:t>
            </w:r>
            <w:r w:rsidR="00B25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88043A" w14:textId="1930B69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3 (-0.</w:t>
            </w:r>
            <w:r w:rsidR="00B25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0.</w:t>
            </w:r>
            <w:r w:rsidR="00B25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517074C" w14:textId="0FC487E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.3</w:t>
            </w:r>
            <w:r w:rsidR="004262A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8.</w:t>
            </w:r>
            <w:r w:rsidR="004262A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0.</w:t>
            </w:r>
            <w:r w:rsidR="004262A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7FF3D6" w14:textId="0D2BFAE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8 (</w:t>
            </w:r>
            <w:r w:rsidR="004262A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9.</w:t>
            </w:r>
            <w:r w:rsidR="004262A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ABA0AB8" w14:textId="609D207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</w:t>
            </w:r>
            <w:r w:rsidR="004262A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0.7 to -0.</w:t>
            </w:r>
            <w:r w:rsidR="004262A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E3A149B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5353707" w14:textId="2C58216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8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8CF4A3" w14:textId="6B28336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8</w:t>
            </w:r>
          </w:p>
        </w:tc>
      </w:tr>
      <w:tr w:rsidR="007A411B" w:rsidRPr="007A411B" w14:paraId="258E684F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AA52AB8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Legs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D64B69F" w14:textId="3999BF0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0.5 (28.</w:t>
            </w:r>
            <w:r w:rsidR="004B048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2.</w:t>
            </w:r>
            <w:r w:rsidR="00AC364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BBEF38A" w14:textId="6D90B3B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9.2</w:t>
            </w:r>
            <w:r w:rsidR="00AC364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27.0 to 31.4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791BFAF" w14:textId="0955D97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AC364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.6 to 0.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D739283" w14:textId="3F6DD21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9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6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26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2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C881D5" w14:textId="72E717B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5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0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829A4D7" w14:textId="5243C70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4 (-2.0 to -0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0A5AB7E" w14:textId="52D261D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0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1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27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2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EB0BD04" w14:textId="074C81A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8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6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0.7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D501DCB" w14:textId="1DAA396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.3 to -0.</w:t>
            </w:r>
            <w:r w:rsidR="002978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93B855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136893" w14:textId="4F74E98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40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69FA51F" w14:textId="5D1C8D7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7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</w:p>
        </w:tc>
      </w:tr>
      <w:tr w:rsidR="007A411B" w:rsidRPr="007A411B" w14:paraId="77B5170B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3447491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runk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438BEA8" w14:textId="3550524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0.</w:t>
            </w:r>
            <w:r w:rsidR="00D8485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7.8 to 43.</w:t>
            </w:r>
            <w:r w:rsidR="00D8485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FF72706" w14:textId="4FCBBA3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8.</w:t>
            </w:r>
            <w:r w:rsidR="00D8485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5.</w:t>
            </w:r>
            <w:r w:rsidR="00D8485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1.0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A0CB8C" w14:textId="6CE88FE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2.</w:t>
            </w:r>
            <w:r w:rsidR="00D8485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3.</w:t>
            </w:r>
            <w:r w:rsidR="00D8485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1.</w:t>
            </w:r>
            <w:r w:rsidR="00D8485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EADA6CF" w14:textId="1290ED8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0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4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6E50ABA" w14:textId="434F92E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7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4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1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D9258A" w14:textId="2BF5F71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2.9 (-3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2.2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81D9CC" w14:textId="0927482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9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.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2.3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48D6FEE" w14:textId="3AF74FB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7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4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9.8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0BCB03" w14:textId="6E25338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2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3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1.</w:t>
            </w:r>
            <w:r w:rsidR="00FA1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780BDB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46B9B44" w14:textId="1C24C41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4E16E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09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3036D9" w14:textId="6BF1AFC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4E16E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34</w:t>
            </w:r>
          </w:p>
        </w:tc>
      </w:tr>
      <w:tr w:rsidR="007A411B" w:rsidRPr="007A411B" w14:paraId="5B181C2B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41F6B5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ap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Fat Mass, Kg</w:t>
            </w:r>
          </w:p>
        </w:tc>
        <w:tc>
          <w:tcPr>
            <w:tcW w:w="437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A26561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7A411B" w:rsidRPr="007A411B" w14:paraId="78296352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6FD870C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732A0A5" w14:textId="510A99D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887AE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3.4 to 40.5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C497FC8" w14:textId="1FC228A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4</w:t>
            </w:r>
            <w:r w:rsidR="00887AE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0.</w:t>
            </w:r>
            <w:r w:rsidR="00887AE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7.6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AB7EB14" w14:textId="5F0352F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887AE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</w:t>
            </w:r>
            <w:r w:rsidR="00887AE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</w:t>
            </w:r>
            <w:r w:rsidR="00887AE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C24CC9" w14:textId="559CCB2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7.</w:t>
            </w:r>
            <w:r w:rsidR="00191BB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</w:t>
            </w:r>
            <w:r w:rsidR="00191BB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191BB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50891CA" w14:textId="24E7DDD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191BB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0.</w:t>
            </w:r>
            <w:r w:rsidR="00A84FE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</w:t>
            </w:r>
            <w:r w:rsidR="00A84FE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4CDB2E6" w14:textId="2CF1C22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A84FE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4.6 to -2.</w:t>
            </w:r>
            <w:r w:rsidR="00A84FE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254E418" w14:textId="353D3F2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356C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7.2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3</w:t>
            </w:r>
            <w:r w:rsidR="00356C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356C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0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DBF2B96" w14:textId="0F58193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356C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4.1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3</w:t>
            </w:r>
            <w:r w:rsidR="00356C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6.</w:t>
            </w:r>
            <w:r w:rsidR="00356C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F7DC2D" w14:textId="6F5A303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3.</w:t>
            </w:r>
            <w:r w:rsidR="00356C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4.</w:t>
            </w:r>
            <w:r w:rsidR="00356C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1.</w:t>
            </w:r>
            <w:r w:rsidR="00356C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4C6B484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60803B2" w14:textId="2944C4D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9</w:t>
            </w:r>
            <w:r w:rsidR="00EF35E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C82920A" w14:textId="2ED7AC8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EF35E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87</w:t>
            </w:r>
          </w:p>
        </w:tc>
      </w:tr>
      <w:tr w:rsidR="007A411B" w:rsidRPr="007A411B" w14:paraId="7B5B6245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6D42AE3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Arms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7E2818" w14:textId="600333B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</w:t>
            </w:r>
            <w:r w:rsidR="00E945D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.4 to 4.</w:t>
            </w:r>
            <w:r w:rsidR="00E945D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D5148F" w14:textId="2C2718F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5 (3.2 to 3.</w:t>
            </w:r>
            <w:r w:rsidR="00E945D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78284E5" w14:textId="39B2B10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</w:t>
            </w:r>
            <w:r w:rsidR="00E945D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0.4 to -0.1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3121F4" w14:textId="2C1F3E98" w:rsidR="00C661C8" w:rsidRPr="007A411B" w:rsidRDefault="00407E95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0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.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.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8F0628A" w14:textId="6973B91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</w:t>
            </w:r>
            <w:r w:rsidR="00407E9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8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3.</w:t>
            </w:r>
            <w:r w:rsidR="00407E9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.</w:t>
            </w:r>
            <w:r w:rsidR="00407E9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900F3E5" w14:textId="4685100C" w:rsidR="00C661C8" w:rsidRPr="007A411B" w:rsidRDefault="00AA72EC" w:rsidP="00AA72EC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2 (-0.3 to 0.0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4994EAB" w14:textId="3CF5E06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</w:t>
            </w:r>
            <w:r w:rsidR="00C12CF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.</w:t>
            </w:r>
            <w:r w:rsidR="00C12CF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.4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86BABA0" w14:textId="30DE8F9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</w:t>
            </w:r>
            <w:r w:rsidR="00C12CF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8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3.</w:t>
            </w:r>
            <w:r w:rsidR="00C12CF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.1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5A3C0C4" w14:textId="2E54553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3 (-0.</w:t>
            </w:r>
            <w:r w:rsidR="00C12CF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0.1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626D60E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AEE8910" w14:textId="6C6C4A1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62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C0D0A92" w14:textId="621AC75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5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3</w:t>
            </w:r>
          </w:p>
        </w:tc>
      </w:tr>
      <w:tr w:rsidR="007A411B" w:rsidRPr="007A411B" w14:paraId="360B15F7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BD5EC18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Legs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CF5ECF" w14:textId="2267FD6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3.6 (12.3 to 14.9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752269" w14:textId="0C8A061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2.7</w:t>
            </w:r>
            <w:r w:rsidR="00AF241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1.3 to 14.0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6B5EF9B" w14:textId="181ED7D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9 (-1.</w:t>
            </w:r>
            <w:r w:rsidR="00152F7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0.1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CB608DE" w14:textId="5A282C6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3.</w:t>
            </w:r>
            <w:r w:rsidR="000E2C8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4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1.</w:t>
            </w:r>
            <w:r w:rsidR="000E2C8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</w:t>
            </w:r>
            <w:r w:rsidR="000E2C8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E7EF45B" w14:textId="3A57DD1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0E2C8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0.</w:t>
            </w:r>
            <w:r w:rsidR="000E2C8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3.</w:t>
            </w:r>
            <w:r w:rsidR="000E2C8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7711A61" w14:textId="126B63E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0E2C8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</w:t>
            </w:r>
            <w:r w:rsidR="003C381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5 to -0.</w:t>
            </w:r>
            <w:r w:rsidR="000E2C8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90DD47B" w14:textId="35EAFBA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3.</w:t>
            </w:r>
            <w:r w:rsidR="007E7B8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</w:t>
            </w:r>
            <w:r w:rsidR="007E7B8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4.</w:t>
            </w:r>
            <w:r w:rsidR="007E7B8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29D32FA" w14:textId="2971052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2.</w:t>
            </w:r>
            <w:r w:rsidR="007E7B8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</w:t>
            </w:r>
            <w:r w:rsidR="007E7B8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3.</w:t>
            </w:r>
            <w:r w:rsidR="007E7B8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3B94E74" w14:textId="4955ECA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7E7B8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.6 to -0.5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03835E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CD39514" w14:textId="6709B6D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3B386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0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0AD145" w14:textId="0EA3CB9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</w:t>
            </w:r>
            <w:r w:rsidR="003B386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5</w:t>
            </w:r>
          </w:p>
        </w:tc>
      </w:tr>
      <w:tr w:rsidR="007A411B" w:rsidRPr="007A411B" w14:paraId="27B88C08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2566CA9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Trunk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893779F" w14:textId="4A44854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8.6 (16.</w:t>
            </w:r>
            <w:r w:rsidR="004B3DF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1.</w:t>
            </w:r>
            <w:r w:rsidR="004B3DF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C60DBA4" w14:textId="1852BFA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6.9 (14.</w:t>
            </w:r>
            <w:r w:rsidR="004B3DF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9.1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AD6E3FD" w14:textId="1122818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4B3DF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.</w:t>
            </w:r>
            <w:r w:rsidR="00223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</w:t>
            </w:r>
            <w:r w:rsidR="002230A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0F550B4" w14:textId="681A359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9.</w:t>
            </w:r>
            <w:r w:rsidR="00E44EB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</w:t>
            </w:r>
            <w:r w:rsidR="00E44EB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1.</w:t>
            </w:r>
            <w:r w:rsidR="00E44EB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E25E387" w14:textId="405EC7D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E44EB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</w:t>
            </w:r>
            <w:r w:rsidR="00E44EB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8.</w:t>
            </w:r>
            <w:r w:rsidR="00E44EB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969F97" w14:textId="0A2BA62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2.</w:t>
            </w:r>
            <w:r w:rsidR="00E44EB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.9 to -1.</w:t>
            </w:r>
            <w:r w:rsidR="008351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3752CE9" w14:textId="50242E2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8.</w:t>
            </w:r>
            <w:r w:rsidR="008351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</w:t>
            </w:r>
            <w:r w:rsidR="008351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0.</w:t>
            </w:r>
            <w:r w:rsidR="008351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48C44E" w14:textId="09A3312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7.</w:t>
            </w:r>
            <w:r w:rsidR="008351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1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5.</w:t>
            </w:r>
            <w:r w:rsidR="008351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3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18.8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9FC01F" w14:textId="5595EAF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8351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.</w:t>
            </w:r>
            <w:r w:rsidR="008351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</w:t>
            </w:r>
            <w:r w:rsidR="008351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9A52A8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1D85D" w14:textId="1996071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</w:t>
            </w:r>
            <w:r w:rsidR="002F722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9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1B63FC0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51</w:t>
            </w:r>
          </w:p>
        </w:tc>
      </w:tr>
      <w:tr w:rsidR="007A411B" w:rsidRPr="007A411B" w14:paraId="18D23A2D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DE0DC3B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Fat-Free Mass, Kg</w:t>
            </w:r>
          </w:p>
        </w:tc>
        <w:tc>
          <w:tcPr>
            <w:tcW w:w="437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6DAEA7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7A411B" w:rsidRPr="007A411B" w14:paraId="0A4B4103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40E8D57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D5116E6" w14:textId="6C23801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5.</w:t>
            </w:r>
            <w:r w:rsidR="007F4A7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2.</w:t>
            </w:r>
            <w:r w:rsidR="007F4A7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8.5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AE85CA8" w14:textId="1D410EE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4.</w:t>
            </w:r>
            <w:r w:rsidR="007F4A7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1.2 to 47.2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377078" w14:textId="75AC002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906F0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.</w:t>
            </w:r>
            <w:r w:rsidR="00906F0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0.</w:t>
            </w:r>
            <w:r w:rsidR="00906F0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CE2AAD3" w14:textId="08B8389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4.</w:t>
            </w:r>
            <w:r w:rsidR="00AF07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</w:t>
            </w:r>
            <w:r w:rsidR="00AF07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7.</w:t>
            </w:r>
            <w:r w:rsidR="00AF07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EC0249C" w14:textId="5D4A505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2.</w:t>
            </w:r>
            <w:r w:rsidR="0049111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</w:t>
            </w:r>
            <w:r w:rsidR="00BD483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9.8 to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46.</w:t>
            </w:r>
            <w:r w:rsidR="0049111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C496B35" w14:textId="58678EF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AD7A1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.7 to -0.</w:t>
            </w:r>
            <w:r w:rsidR="00AD7A1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7A2B7E2" w14:textId="3BB7245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3</w:t>
            </w:r>
            <w:r w:rsidR="00A618E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9.</w:t>
            </w:r>
            <w:r w:rsidR="00A618E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A618E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8751499" w14:textId="426C7B6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2.</w:t>
            </w:r>
            <w:r w:rsidR="00A618E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</w:t>
            </w:r>
            <w:r w:rsidR="00A618E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6.</w:t>
            </w:r>
            <w:r w:rsidR="00A618E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EA3ED9A" w14:textId="4E745DB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A618E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EA0A7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.7 to -0.</w:t>
            </w:r>
            <w:r w:rsidR="00A618E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DEF361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12BA030" w14:textId="514184F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</w:t>
            </w:r>
            <w:r w:rsidR="00C355C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1AD2403" w14:textId="669ADC0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8</w:t>
            </w:r>
            <w:r w:rsidR="00C355C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4</w:t>
            </w:r>
          </w:p>
        </w:tc>
      </w:tr>
      <w:tr w:rsidR="007A411B" w:rsidRPr="007A411B" w14:paraId="5321A06C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409D33B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Arms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7F92852" w14:textId="376FEF0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9 (4.4 to 5.</w:t>
            </w:r>
            <w:r w:rsidR="00574C1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C8C99DE" w14:textId="0AD740E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8 (4.3 to 5.</w:t>
            </w:r>
            <w:r w:rsidR="00574C1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8F7CFD0" w14:textId="74A2985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1 (-0.</w:t>
            </w:r>
            <w:r w:rsidR="00574C1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574C1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5EC2346" w14:textId="0389807B" w:rsidR="00C661C8" w:rsidRPr="007A411B" w:rsidRDefault="00B10384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.0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.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5.5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F11FD90" w14:textId="6EE8013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</w:t>
            </w:r>
            <w:r w:rsidR="00B1038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.</w:t>
            </w:r>
            <w:r w:rsidR="00B1038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5</w:t>
            </w:r>
            <w:r w:rsidR="00B1038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0393B95" w14:textId="774CDB1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</w:t>
            </w:r>
            <w:r w:rsidR="00B1038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0.</w:t>
            </w:r>
            <w:r w:rsidR="00B1038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0.</w:t>
            </w:r>
            <w:r w:rsidR="00B1038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EAF746E" w14:textId="7059B4B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</w:t>
            </w:r>
            <w:r w:rsidR="004C6F2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.1 to 5.7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128DBC" w14:textId="64ED6E5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</w:t>
            </w:r>
            <w:r w:rsidR="004C6F2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.0 to 5.5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ED41CD1" w14:textId="64EBB65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</w:t>
            </w:r>
            <w:r w:rsidR="004C6F2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0.</w:t>
            </w:r>
            <w:r w:rsidR="004C6F2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4C6F2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A626E9F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D3A846D" w14:textId="11E0694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9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8F7526B" w14:textId="7F42A93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1</w:t>
            </w:r>
          </w:p>
        </w:tc>
      </w:tr>
      <w:tr w:rsidR="007A411B" w:rsidRPr="007A411B" w14:paraId="2884A819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C142900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Legs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C75AFB4" w14:textId="66FAD1F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6.0</w:t>
            </w:r>
            <w:r w:rsidR="004423F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4.7 to 17.3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9E269E8" w14:textId="46637A3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5.6 (14.4 to 16</w:t>
            </w:r>
            <w:r w:rsidR="004423F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E0590C5" w14:textId="5E4920C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</w:t>
            </w:r>
            <w:r w:rsidR="004423F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0.9 to 0.2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68FA4D7" w14:textId="4210774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5.</w:t>
            </w:r>
            <w:r w:rsidR="008378C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</w:t>
            </w:r>
            <w:r w:rsidR="008378C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6.7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B3ACB1" w14:textId="4CC4F6D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8378C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3.</w:t>
            </w:r>
            <w:r w:rsidR="008378C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6.3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F4BAF1" w14:textId="3336907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</w:t>
            </w:r>
            <w:r w:rsidR="008378C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0.6 to -0.</w:t>
            </w:r>
            <w:r w:rsidR="008378C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9B4BC0B" w14:textId="4A45D92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8378C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.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4.2 to 17.</w:t>
            </w:r>
            <w:r w:rsidR="000B13A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9EBBA7" w14:textId="06F6F82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5.</w:t>
            </w:r>
            <w:r w:rsidR="008378C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4.0 to 17.</w:t>
            </w:r>
            <w:r w:rsidR="008378C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591BE58" w14:textId="65308AA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</w:t>
            </w:r>
            <w:r w:rsidR="008378C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0.7 to -0.</w:t>
            </w:r>
            <w:r w:rsidR="008378C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3403D83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2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284BB10" w14:textId="0383513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</w:t>
            </w:r>
            <w:r w:rsidR="00C845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908FAA7" w14:textId="185A869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</w:t>
            </w:r>
            <w:r w:rsidR="00C845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6</w:t>
            </w:r>
          </w:p>
        </w:tc>
      </w:tr>
      <w:tr w:rsidR="007A411B" w:rsidRPr="007A411B" w14:paraId="5210B567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4317FE2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runk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03A870" w14:textId="40CEB91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1.2 (</w:t>
            </w:r>
            <w:r w:rsidR="003B021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0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2.5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61B863" w14:textId="3CE81DB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0.6 (19.</w:t>
            </w:r>
            <w:r w:rsidR="003B021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2.</w:t>
            </w:r>
            <w:r w:rsidR="003B021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4EB96CA" w14:textId="1DA4696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6 (-1.</w:t>
            </w:r>
            <w:r w:rsidR="003B021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D04A1B8" w14:textId="58EC647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0.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9.1 to 2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BCDD9F" w14:textId="78C5BC4C" w:rsidR="00C661C8" w:rsidRPr="007A411B" w:rsidRDefault="00EC2211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19.9 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8.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1.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8EE510" w14:textId="5F1D024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.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0.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F6A1E0" w14:textId="55F5B14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9.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8.1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21.3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5AD1360" w14:textId="4DE143A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9.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7.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0.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BCD0D3C" w14:textId="70EF1F0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4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-0.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</w:t>
            </w:r>
            <w:r w:rsidR="00EC221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4819BF3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1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B489B5B" w14:textId="5FE4553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8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B7CE959" w14:textId="6FB1F7B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8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4</w:t>
            </w:r>
          </w:p>
        </w:tc>
      </w:tr>
      <w:tr w:rsidR="007A411B" w:rsidRPr="007A411B" w14:paraId="63EAEF7C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60C017D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Bone Mineral Content, Kg</w:t>
            </w:r>
          </w:p>
        </w:tc>
        <w:tc>
          <w:tcPr>
            <w:tcW w:w="437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A206C7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7A411B" w:rsidRPr="007A411B" w14:paraId="32FB6949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6F2572A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A06CE68" w14:textId="6AD3E78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</w:t>
            </w:r>
            <w:r w:rsidR="003809A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.4 to 2.</w:t>
            </w:r>
            <w:r w:rsidR="003809A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229580D" w14:textId="66D39D8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5 (2.4</w:t>
            </w:r>
            <w:r w:rsidR="003809A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2.</w:t>
            </w:r>
            <w:r w:rsidR="003809A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723D69F" w14:textId="47150A1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</w:t>
            </w:r>
            <w:r w:rsidR="003809A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0.</w:t>
            </w:r>
            <w:r w:rsidR="003809A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3809A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="00CF5AB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4ED5AD1" w14:textId="4BE42BA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5 (2.3 to 2.</w:t>
            </w:r>
            <w:r w:rsidR="003809A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0C1E196" w14:textId="573C426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</w:t>
            </w:r>
            <w:r w:rsidR="003809A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.</w:t>
            </w:r>
            <w:r w:rsidR="003809A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.6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8F81348" w14:textId="56FA11EE" w:rsidR="00C661C8" w:rsidRPr="007A411B" w:rsidRDefault="003809A2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="004A00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0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</w:t>
            </w:r>
            <w:r w:rsidR="004A00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0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0087831" w14:textId="399E58F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5 (2.</w:t>
            </w:r>
            <w:r w:rsidR="004A00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.8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FF7AAC5" w14:textId="10AE494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5 (2.</w:t>
            </w:r>
            <w:r w:rsidR="004A00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.</w:t>
            </w:r>
            <w:r w:rsidR="004A00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B5F1F89" w14:textId="58757152" w:rsidR="00C661C8" w:rsidRPr="007A411B" w:rsidRDefault="004A006A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0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B499553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0F260B9" w14:textId="772F58C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8</w:t>
            </w:r>
            <w:r w:rsidR="00EE321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9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D7595AA" w14:textId="4B40DFA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</w:t>
            </w:r>
            <w:r w:rsidR="00EE321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9</w:t>
            </w:r>
          </w:p>
        </w:tc>
      </w:tr>
      <w:tr w:rsidR="007A411B" w:rsidRPr="007A411B" w14:paraId="0DBA128F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202D6C8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Arms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1F69883" w14:textId="3AF5D13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 (0.</w:t>
            </w:r>
            <w:r w:rsidR="006C384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3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C45BC20" w14:textId="5CF8767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 (0.</w:t>
            </w:r>
            <w:r w:rsidR="006C384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3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A4EC5B5" w14:textId="01CA143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 (0.0 to 0.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B037F6D" w14:textId="08DF04B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 (0.</w:t>
            </w:r>
            <w:r w:rsidR="00EB2C7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3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03C6E29" w14:textId="3D2BF21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 (0.</w:t>
            </w:r>
            <w:r w:rsidR="00EB2C7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3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95AF496" w14:textId="79D3204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 (0.0 to 0.0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165E23A" w14:textId="105EAFC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 (0.</w:t>
            </w:r>
            <w:r w:rsidR="00EB2C7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</w:t>
            </w:r>
            <w:r w:rsidR="00EB2C7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CA4ACB3" w14:textId="3150043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 (0.</w:t>
            </w:r>
            <w:r w:rsidR="00EB2C7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</w:t>
            </w:r>
            <w:r w:rsidR="00EB2C7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48242F2" w14:textId="29C46C4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 (0.0 to 0.0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44EF165" w14:textId="3716938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38F5B00" w14:textId="351DD88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840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DA2E864" w14:textId="4A0DC5B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8</w:t>
            </w:r>
          </w:p>
        </w:tc>
      </w:tr>
      <w:tr w:rsidR="007A411B" w:rsidRPr="007A411B" w14:paraId="2F91BA18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6669D57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Legs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9AEDE96" w14:textId="48767A7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6C256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8 to </w:t>
            </w:r>
            <w:r w:rsidR="006C256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49DDB02" w14:textId="2ECD8AA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6C256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9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(0.8 to </w:t>
            </w:r>
            <w:r w:rsidR="006C256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6E7D69D" w14:textId="5FF8659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 (0.0 to 0.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720F450" w14:textId="10E3D68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8 (0.</w:t>
            </w:r>
            <w:r w:rsidR="00D46A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9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499281" w14:textId="1950002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8 (0.</w:t>
            </w:r>
            <w:r w:rsidR="00D46A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9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F8638D9" w14:textId="4A0241B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 (0.0 to 0.0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B3FE2CF" w14:textId="6B4B442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 (0.</w:t>
            </w:r>
            <w:r w:rsidR="00D46A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.0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ECC9FC" w14:textId="583BF2E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 (0.8 to 1.0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30D9786" w14:textId="4FC60FF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 (0.0 to 0.0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B7AB464" w14:textId="4CC2FC2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41</w:t>
            </w:r>
            <w:r w:rsidR="00E0527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D672974" w14:textId="59DD2B8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5</w:t>
            </w:r>
            <w:r w:rsidR="00E0527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AE5221" w14:textId="1A97A27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</w:t>
            </w:r>
            <w:r w:rsidR="00E0527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7</w:t>
            </w:r>
          </w:p>
        </w:tc>
      </w:tr>
      <w:tr w:rsidR="007A411B" w:rsidRPr="007A411B" w14:paraId="1117AE2B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49CF92C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runk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50FC748" w14:textId="42A2041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8 (0.</w:t>
            </w:r>
            <w:r w:rsidR="0006055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</w:t>
            </w:r>
            <w:r w:rsidR="0006055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95CD4C6" w14:textId="454958A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8 (0.</w:t>
            </w:r>
            <w:r w:rsidR="0006055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8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95B6B93" w14:textId="42A01A5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 (0.0 to 0.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33AB05B" w14:textId="55D306F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06055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7 to 0.8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D8C779C" w14:textId="23AF8D5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 (0.</w:t>
            </w:r>
            <w:r w:rsidR="00EC633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8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D592BB" w14:textId="7B73302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</w:t>
            </w:r>
            <w:r w:rsidR="00EC633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0 to 0.0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C6B01D3" w14:textId="2D85AB0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90722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7 to 0.</w:t>
            </w:r>
            <w:r w:rsidR="0090722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031D917" w14:textId="68116A6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90722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</w:t>
            </w:r>
            <w:r w:rsidR="0090722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8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3620E3D" w14:textId="54E94E7C" w:rsidR="00C661C8" w:rsidRPr="007A411B" w:rsidRDefault="0090722E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0 to 0.0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3C90D8D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319E0CC" w14:textId="032E9B4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52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2D1AE48" w14:textId="26A8A09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61</w:t>
            </w:r>
          </w:p>
        </w:tc>
      </w:tr>
      <w:tr w:rsidR="007A411B" w:rsidRPr="007A411B" w14:paraId="242E6B66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4815FF7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Body Fat, %</w:t>
            </w:r>
          </w:p>
        </w:tc>
        <w:tc>
          <w:tcPr>
            <w:tcW w:w="437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4B775A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7A411B" w:rsidRPr="007A411B" w14:paraId="2A219F90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3DAE846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00D8319" w14:textId="38757D1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3.</w:t>
            </w:r>
            <w:r w:rsidR="005F089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0.7 to 45.8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6B1C5D" w14:textId="2ACD02B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1.8 (39.0 to 44.6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2C0429" w14:textId="26A9D98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5F089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.</w:t>
            </w:r>
            <w:r w:rsidR="005F089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0.</w:t>
            </w:r>
            <w:r w:rsidR="005F089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4A873B5" w14:textId="6D45BFB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4.</w:t>
            </w:r>
            <w:r w:rsidR="00923F5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2.</w:t>
            </w:r>
            <w:r w:rsidR="00923F5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923F5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.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D6BC64A" w14:textId="202A9B2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2.</w:t>
            </w:r>
            <w:r w:rsidR="00923F5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0.</w:t>
            </w:r>
            <w:r w:rsidR="00923F5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923F5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.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A2CF0F" w14:textId="2B730C0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28654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.</w:t>
            </w:r>
            <w:r w:rsidR="0028654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1.</w:t>
            </w:r>
            <w:r w:rsidR="0028654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2EE6BE8" w14:textId="1C76DAC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4.</w:t>
            </w:r>
            <w:r w:rsidR="00613F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2.</w:t>
            </w:r>
            <w:r w:rsidR="00613F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613F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FAE8E0E" w14:textId="10B51F9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613F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0.</w:t>
            </w:r>
            <w:r w:rsidR="00613F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5.</w:t>
            </w:r>
            <w:r w:rsidR="00613F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68C82B6" w14:textId="471EA80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613F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.</w:t>
            </w:r>
            <w:r w:rsidR="00613F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</w:t>
            </w:r>
            <w:r w:rsidR="00613FC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77F2881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441B308" w14:textId="194F29C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4E16E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15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7E0F67" w14:textId="22BF204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4E16E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75</w:t>
            </w:r>
          </w:p>
        </w:tc>
      </w:tr>
      <w:tr w:rsidR="007A411B" w:rsidRPr="007A411B" w14:paraId="7C8EC60B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6F3132E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Arms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633AA93" w14:textId="19248C7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2.0 (39.</w:t>
            </w:r>
            <w:r w:rsidR="00FB2E9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FB2E9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7237B3B" w14:textId="16D119C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0.9 (</w:t>
            </w:r>
            <w:r w:rsidR="00FB2E9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38.1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43.</w:t>
            </w:r>
            <w:r w:rsidR="00FB2E9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73B5842" w14:textId="0416D3A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FB2E9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.8 to </w:t>
            </w:r>
            <w:r w:rsidR="00FB2E9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AB59CF1" w14:textId="42D6E45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3.3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40.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5.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528F88" w14:textId="4F4BDCE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0.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5.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E594746" w14:textId="36D5AAE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.0 to 0.5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2100D70" w14:textId="17C6B86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4.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8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4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CE066B1" w14:textId="35CFAFC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3.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9.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14669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D06871" w14:textId="0C85EB3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2 (-1.9 to -0.5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43B694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DC02B73" w14:textId="4C6ABF8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99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04FB2E5" w14:textId="3732EE6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9</w:t>
            </w:r>
          </w:p>
        </w:tc>
      </w:tr>
      <w:tr w:rsidR="007A411B" w:rsidRPr="007A411B" w14:paraId="6381164B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C507F72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Legs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735FE2D" w14:textId="5DA05B4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4.</w:t>
            </w:r>
            <w:r w:rsidR="00061F6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6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42.4 to 46.7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D64BBF2" w14:textId="17051AD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3.2 (40.</w:t>
            </w:r>
            <w:r w:rsidR="00061F6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8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45.</w:t>
            </w:r>
            <w:r w:rsidR="00061F6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C8B0436" w14:textId="2E8ABC5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061F6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.0 to -0.6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C2D6887" w14:textId="7C5C155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4.</w:t>
            </w:r>
            <w:r w:rsidR="00603CF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</w:t>
            </w:r>
            <w:r w:rsidR="00603CF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603CF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</w:t>
            </w:r>
            <w:r w:rsidR="00FF420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50FE5DF" w14:textId="5C0834C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603CF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0</w:t>
            </w:r>
            <w:r w:rsidR="00603CF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603CF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DF28C41" w14:textId="1B83394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603CF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</w:t>
            </w:r>
            <w:r w:rsidR="00603CF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1.</w:t>
            </w:r>
            <w:r w:rsidR="00603CF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CFB7733" w14:textId="6155410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15751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4.5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4</w:t>
            </w:r>
            <w:r w:rsidR="0015751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15751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618B459" w14:textId="78E5F44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15751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9.</w:t>
            </w:r>
            <w:r w:rsidR="0015751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15751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CCB857C" w14:textId="6183DDA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</w:t>
            </w:r>
            <w:r w:rsidR="0015751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.1 to -0.8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6CCC701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8FB4CD9" w14:textId="03712BF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</w:t>
            </w:r>
            <w:r w:rsidR="00F72E8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7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BC018B9" w14:textId="27CA641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</w:t>
            </w:r>
            <w:r w:rsidR="00F72E8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9</w:t>
            </w:r>
          </w:p>
        </w:tc>
      </w:tr>
      <w:tr w:rsidR="007A411B" w:rsidRPr="007A411B" w14:paraId="7C6F39FD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A413813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Trunk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3112244" w14:textId="5DB643F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5.</w:t>
            </w:r>
            <w:r w:rsidR="0021161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1.8 to 48.</w:t>
            </w:r>
            <w:r w:rsidR="0021161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35C8417" w14:textId="3865986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3.5 (39.9 to 47.1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F4423B9" w14:textId="66F6C0E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</w:t>
            </w:r>
            <w:r w:rsidR="0021161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.</w:t>
            </w:r>
            <w:r w:rsidR="0021161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0.</w:t>
            </w:r>
            <w:r w:rsidR="0021161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41B40FA" w14:textId="097247B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6B506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</w:t>
            </w:r>
            <w:r w:rsidR="006B506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6B506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.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498AFAF" w14:textId="2C24D15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4</w:t>
            </w:r>
            <w:r w:rsidR="006B506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</w:t>
            </w:r>
            <w:r w:rsidR="006B506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6.</w:t>
            </w:r>
            <w:r w:rsidR="006B506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987F86" w14:textId="22D4758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2.</w:t>
            </w:r>
            <w:r w:rsidR="006B506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3.</w:t>
            </w:r>
            <w:r w:rsidR="006B506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1.</w:t>
            </w:r>
            <w:r w:rsidR="006B506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561254D" w14:textId="7C7095E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7.</w:t>
            </w:r>
            <w:r w:rsidR="00D00B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5.</w:t>
            </w:r>
            <w:r w:rsidR="00D00B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D00B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0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0CAEC" w14:textId="36CE57B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5.</w:t>
            </w:r>
            <w:r w:rsidR="00D00B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</w:t>
            </w:r>
            <w:r w:rsidR="00D00B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8.</w:t>
            </w:r>
            <w:r w:rsidR="00D00B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CD5924E" w14:textId="393E91C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D00B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</w:t>
            </w:r>
            <w:r w:rsidR="00D00B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0.9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85A9A9E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6EA88E5" w14:textId="3D992A6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5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E92AFCE" w14:textId="003BC7F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5</w:t>
            </w:r>
            <w:r w:rsidR="005A54F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4</w:t>
            </w:r>
          </w:p>
        </w:tc>
      </w:tr>
      <w:tr w:rsidR="007A411B" w:rsidRPr="007A411B" w14:paraId="696CF3FF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2109C0A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Body Mass Index, kg/m²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23F12A8" w14:textId="0351F02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1.2</w:t>
            </w:r>
            <w:r w:rsidR="00241F2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29.9 to 32.</w:t>
            </w:r>
            <w:r w:rsidR="00241F2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8BBADDF" w14:textId="45D9080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9.</w:t>
            </w:r>
            <w:r w:rsidR="00241F2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8</w:t>
            </w:r>
            <w:r w:rsidR="00241F2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1.0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309FAA2" w14:textId="05B05D1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5 (-2.0 to -1.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E102A6" w14:textId="0ACCFAB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241F2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9.</w:t>
            </w:r>
            <w:r w:rsidR="00241F2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2.</w:t>
            </w:r>
            <w:r w:rsidR="00241F2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32F866E" w14:textId="2A44599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9.</w:t>
            </w:r>
            <w:r w:rsidR="00241F2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</w:t>
            </w:r>
            <w:r w:rsidR="00241F2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0.</w:t>
            </w:r>
            <w:r w:rsidR="00241F2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144E1A2" w14:textId="77A15ED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7 (-2.</w:t>
            </w:r>
            <w:r w:rsidR="0065400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1.</w:t>
            </w:r>
            <w:r w:rsidR="0065400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A90DC1E" w14:textId="3C8C34E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0</w:t>
            </w:r>
            <w:r w:rsidR="00BB7EB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.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9.</w:t>
            </w:r>
            <w:r w:rsidR="00BB7EB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2.</w:t>
            </w:r>
            <w:r w:rsidR="00BB7EB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2595AB2" w14:textId="3233FCC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9.</w:t>
            </w:r>
            <w:r w:rsidR="00BB7EB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7.</w:t>
            </w:r>
            <w:r w:rsidR="00BB7EB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0.</w:t>
            </w:r>
            <w:r w:rsidR="00BB7EB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8F91271" w14:textId="3E02B63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.4 (-2.</w:t>
            </w:r>
            <w:r w:rsidR="00BB7EB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0.8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645403C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9BE1DB4" w14:textId="1320FCC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963F8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93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D866F69" w14:textId="15C5D41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963F8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94</w:t>
            </w:r>
          </w:p>
        </w:tc>
      </w:tr>
      <w:tr w:rsidR="007A411B" w:rsidRPr="007A411B" w14:paraId="16CC54AA" w14:textId="77777777" w:rsidTr="00AA72EC">
        <w:trPr>
          <w:trHeight w:val="283"/>
        </w:trPr>
        <w:tc>
          <w:tcPr>
            <w:tcW w:w="5000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3D96A36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US"/>
              </w:rPr>
              <w:t xml:space="preserve">CARDIOMETABOLIC PARAMETERS AND ENERGY METABOLISM </w:t>
            </w:r>
          </w:p>
        </w:tc>
      </w:tr>
      <w:tr w:rsidR="007A411B" w:rsidRPr="007A411B" w14:paraId="6A1E6E30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7D8B654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Glucose, mg/d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D793AE" w14:textId="63D2EF8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6 (9</w:t>
            </w:r>
            <w:r w:rsidR="00F207B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98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C49218C" w14:textId="2999DCA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2</w:t>
            </w:r>
            <w:r w:rsidR="00F207B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88 to 96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C98DF8F" w14:textId="323DBFE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F207B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4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-7 to 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C559C7" w14:textId="0536CD1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="00BD4D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93 to 102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111DF44" w14:textId="47E4FA8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="00BD4D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9</w:t>
            </w:r>
            <w:r w:rsidR="00BD4D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99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AF017B" w14:textId="11EBBDE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-2 (-7 to </w:t>
            </w:r>
            <w:r w:rsidR="00BD4D0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5D893FD" w14:textId="447FB3D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="001D2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9</w:t>
            </w:r>
            <w:r w:rsidR="001D2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1D2D2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0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0B2359D" w14:textId="043FB99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2 (8</w:t>
            </w:r>
            <w:r w:rsidR="00604FD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95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BFA6AC" w14:textId="0D0D57E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604FD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8 to 1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669D7C5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13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5877EC0" w14:textId="4137FCF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8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1671F4" w14:textId="08782A1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89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</w:p>
        </w:tc>
      </w:tr>
      <w:tr w:rsidR="007A411B" w:rsidRPr="007A411B" w14:paraId="5F7F4E30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760B65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Mean Glucose, mg/dL/120 min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79FE101" w14:textId="47C1DE5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EB5A5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09</w:t>
            </w:r>
            <w:r w:rsidR="00EB5A5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13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B87CFDC" w14:textId="6B6BDC8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13 (</w:t>
            </w:r>
            <w:r w:rsidR="00EB5A5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0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2</w:t>
            </w:r>
            <w:r w:rsidR="00EB5A5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43E055D" w14:textId="7582B32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B23E4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</w:t>
            </w:r>
            <w:r w:rsidR="00B23E4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B23E4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A607D7A" w14:textId="4DE68DB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1</w:t>
            </w:r>
            <w:r w:rsidR="001A6D6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="00BB6BD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0</w:t>
            </w:r>
            <w:r w:rsidR="001A6D6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2</w:t>
            </w:r>
            <w:r w:rsidR="001A6D6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2BA901B" w14:textId="21FF0F4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2</w:t>
            </w:r>
            <w:r w:rsidR="00BB6BD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0</w:t>
            </w:r>
            <w:r w:rsidR="00BB6BD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3</w:t>
            </w:r>
            <w:r w:rsidR="00BB6BD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A372D09" w14:textId="21BDD98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BB6BD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-</w:t>
            </w:r>
            <w:r w:rsidR="00BB6BD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6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1C761DA" w14:textId="70E6BAD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17</w:t>
            </w:r>
            <w:r w:rsidR="004109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0</w:t>
            </w:r>
            <w:r w:rsidR="004109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25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01A8C8" w14:textId="4E001D4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0</w:t>
            </w:r>
            <w:r w:rsidR="00C5619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00 to 117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FB4F087" w14:textId="685E579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8 (-15 to -1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B7C3CCA" w14:textId="448FD51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834F1BD" w14:textId="571EEC3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6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2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22AD021" w14:textId="7A0B7E8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02</w:t>
            </w:r>
          </w:p>
        </w:tc>
      </w:tr>
      <w:tr w:rsidR="007A411B" w:rsidRPr="007A411B" w14:paraId="45F7D087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E77D3A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Insulin, μIU/m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8BBE23B" w14:textId="518E68C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6A6F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</w:t>
            </w:r>
            <w:r w:rsidR="006A6F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5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E2A1D6" w14:textId="5E3CE49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6 (19 to 3</w:t>
            </w:r>
            <w:r w:rsidR="006A6F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367759E" w14:textId="2CD8151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6A6F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4 to </w:t>
            </w:r>
            <w:r w:rsidR="006A6FAF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3181760" w14:textId="45EAD96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771C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9 to 4</w:t>
            </w:r>
            <w:r w:rsidR="00771C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E4583B6" w14:textId="24EA0A5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771C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2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2</w:t>
            </w:r>
            <w:r w:rsidR="00771C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38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BDA9BAE" w14:textId="2083666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5</w:t>
            </w:r>
            <w:r w:rsidR="00771C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-10 to -</w:t>
            </w:r>
            <w:r w:rsidR="00771C5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C9355C0" w14:textId="46DF92D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D3627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</w:t>
            </w:r>
            <w:r w:rsidR="00D3627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53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B4D842F" w14:textId="2B88B9B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5 (3</w:t>
            </w:r>
            <w:r w:rsidR="00D3627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1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40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D4EC51" w14:textId="073FA97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D3627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</w:t>
            </w:r>
            <w:r w:rsidR="00D3627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</w:t>
            </w:r>
            <w:r w:rsidR="00D3627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E7AD955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F08005" w14:textId="6373A2B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3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6C409F" w14:textId="4A124D0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0</w:t>
            </w:r>
          </w:p>
        </w:tc>
      </w:tr>
      <w:tr w:rsidR="007A411B" w:rsidRPr="007A411B" w14:paraId="03E8A74B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07B0CC" w14:textId="77777777" w:rsidR="00C661C8" w:rsidRPr="007A411B" w:rsidRDefault="00C661C8">
            <w:pPr>
              <w:jc w:val="center"/>
              <w:rPr>
                <w:rFonts w:ascii="Arial" w:hAnsi="Arial" w:cs="Arial"/>
                <w:cap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HOMA-IR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5164F35" w14:textId="5AA44E23" w:rsidR="00C661C8" w:rsidRPr="007A411B" w:rsidRDefault="00B75AC5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3E9A0EF" w14:textId="6039E45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6 (4 to </w:t>
            </w:r>
            <w:r w:rsidR="00B75AC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4CFD441" w14:textId="1CE5AE5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B75AC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</w:t>
            </w:r>
            <w:r w:rsidR="00B75AC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</w:t>
            </w:r>
            <w:r w:rsidR="00B75AC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40E9CF4" w14:textId="50597E9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 (7 to 1</w:t>
            </w:r>
            <w:r w:rsidR="00F00E0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A8003B" w14:textId="417D867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 (</w:t>
            </w:r>
            <w:r w:rsidR="00F00E0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9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B1D84C4" w14:textId="0F75F36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F00E0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</w:t>
            </w:r>
            <w:r w:rsidR="00F00E0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F00E0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67B28EB" w14:textId="241A7F5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2D7A2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</w:t>
            </w:r>
            <w:r w:rsidR="002D7A2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</w:t>
            </w:r>
            <w:r w:rsidR="002D7A2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DDDB7C7" w14:textId="4EE54DA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 (7 to 9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DE04999" w14:textId="423A26C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2D7A2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</w:t>
            </w:r>
            <w:r w:rsidR="002D7A2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</w:t>
            </w:r>
            <w:r w:rsidR="002D7A2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074599C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9E8639" w14:textId="34DE886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6</w:t>
            </w:r>
            <w:r w:rsidR="00A61B4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E8FF64C" w14:textId="3518084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4</w:t>
            </w:r>
            <w:r w:rsidR="00A61B4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2</w:t>
            </w:r>
          </w:p>
        </w:tc>
      </w:tr>
      <w:tr w:rsidR="007A411B" w:rsidRPr="007A411B" w14:paraId="3A2F287F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668805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HOMA-β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B7CDBE4" w14:textId="5607F72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1</w:t>
            </w:r>
            <w:r w:rsidR="000A538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08</w:t>
            </w:r>
            <w:r w:rsidR="000A538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52</w:t>
            </w:r>
            <w:r w:rsidR="000A538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00C9CE2" w14:textId="2741A50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3</w:t>
            </w:r>
            <w:r w:rsidR="000A538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5</w:t>
            </w:r>
            <w:r w:rsidR="000A538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2</w:t>
            </w:r>
            <w:r w:rsidR="000A538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EEB6908" w14:textId="24BCF35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38164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3</w:t>
            </w:r>
            <w:r w:rsidR="0038164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2</w:t>
            </w:r>
            <w:r w:rsidR="0038164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295D6D" w14:textId="01B70F7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9</w:t>
            </w:r>
            <w:r w:rsidR="0038164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31</w:t>
            </w:r>
            <w:r w:rsidR="0038164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7</w:t>
            </w:r>
            <w:r w:rsidR="0038164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F212D0" w14:textId="4CBB1CA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4</w:t>
            </w:r>
            <w:r w:rsidR="0038164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6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287 to 404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2C884D5" w14:textId="5F72651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49 (-10</w:t>
            </w:r>
            <w:r w:rsidR="0038164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5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19CE654" w14:textId="6EB1222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15</w:t>
            </w:r>
            <w:r w:rsidR="0015264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40</w:t>
            </w:r>
            <w:r w:rsidR="0015264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6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62</w:t>
            </w:r>
            <w:r w:rsidR="0015264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B3CDD3C" w14:textId="5BB48DF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49</w:t>
            </w:r>
            <w:r w:rsidR="0015264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38</w:t>
            </w:r>
            <w:r w:rsidR="0015264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6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512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0033E4" w14:textId="4B29C10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66 (-17</w:t>
            </w:r>
            <w:r w:rsidR="0015264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2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7D39DA7" w14:textId="3021936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</w:t>
            </w:r>
            <w:r w:rsidR="00070AC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53D1D5" w14:textId="415A863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5</w:t>
            </w:r>
            <w:r w:rsidR="00070AC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A59AC4" w14:textId="69C2F26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</w:t>
            </w:r>
            <w:r w:rsidR="00070AC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</w:p>
        </w:tc>
      </w:tr>
      <w:tr w:rsidR="007A411B" w:rsidRPr="007A411B" w14:paraId="560E0292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315B11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Quicki Index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67F673B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9 (0.28 to 0.3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0A803EB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0 (0.29 to 0.31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8AB4522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1 (0.01 to 0.02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D87FF5E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8 (0.28 to 0.29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55CA711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9 (0.28 to 0.30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E8222EB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1 (0.00 to 0.01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182995D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8 (0.27 to 0.28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A4278B2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9 (0.28 to 0.29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31D44CB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1 (0.00 to 0.01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4E4EA73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D031B4A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37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B3AB3BC" w14:textId="0954EB1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6</w:t>
            </w:r>
            <w:r w:rsidR="00070AC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</w:p>
        </w:tc>
      </w:tr>
      <w:tr w:rsidR="007A411B" w:rsidRPr="007A411B" w14:paraId="194007B0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2857B9E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Matsuda Index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5E461C6" w14:textId="787DDE1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 (</w:t>
            </w:r>
            <w:r w:rsidR="00814E4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5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587A8B2" w14:textId="60D300B4" w:rsidR="00C661C8" w:rsidRPr="007A411B" w:rsidRDefault="00814E40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4 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05F7E3E" w14:textId="0F45C80D" w:rsidR="00C661C8" w:rsidRPr="007A411B" w:rsidRDefault="00814E40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A7AF899" w14:textId="6707171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="00F119C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</w:t>
            </w:r>
            <w:r w:rsidR="00F119C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F119C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A9FEAE2" w14:textId="7CAD1B3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 (</w:t>
            </w:r>
            <w:r w:rsidR="00F119C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F119C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402D01F" w14:textId="07C1D60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="00F119C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(0 to </w:t>
            </w:r>
            <w:r w:rsidR="00F119C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AF6FDF1" w14:textId="53F1FD9F" w:rsidR="00C661C8" w:rsidRPr="007A411B" w:rsidRDefault="009070A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 to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078E7BD" w14:textId="66B961A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 (</w:t>
            </w:r>
            <w:r w:rsidR="009070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9070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95EE154" w14:textId="6403C17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="009070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-</w:t>
            </w:r>
            <w:r w:rsidR="009070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7F718AE" w14:textId="2D7BAE6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D7A7CE4" w14:textId="1E81EEA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15FAB6" w14:textId="4A3E719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86</w:t>
            </w:r>
          </w:p>
        </w:tc>
      </w:tr>
      <w:tr w:rsidR="007A411B" w:rsidRPr="007A411B" w14:paraId="6ED6382F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873B02C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holesterol, mg/dL</w:t>
            </w:r>
          </w:p>
        </w:tc>
        <w:tc>
          <w:tcPr>
            <w:tcW w:w="437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3A5B88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7A411B" w:rsidRPr="007A411B" w14:paraId="7DC171A1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B3663BA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09CABC3" w14:textId="17653C5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81 (16</w:t>
            </w:r>
            <w:r w:rsidR="007E7C8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99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57645D5" w14:textId="70DB760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68</w:t>
            </w:r>
            <w:r w:rsidR="007E7C8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50</w:t>
            </w:r>
            <w:r w:rsidR="007E7C8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18</w:t>
            </w:r>
            <w:r w:rsidR="007E7C8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561EF18" w14:textId="5A0DAF5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</w:t>
            </w:r>
            <w:r w:rsidR="003105B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3 to -3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91E4928" w14:textId="0796432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9</w:t>
            </w:r>
            <w:r w:rsidR="009B1A9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5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73 to 216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9E94A6B" w14:textId="10CCD35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8</w:t>
            </w:r>
            <w:r w:rsidR="009B1A9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69</w:t>
            </w:r>
            <w:r w:rsidR="009B1A9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to </w:t>
            </w:r>
            <w:r w:rsidR="009B1A9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0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5D897E7" w14:textId="6E0E494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0 (-2</w:t>
            </w:r>
            <w:r w:rsidR="00CD14B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9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to 8) 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1485920" w14:textId="41E14BF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96 (17</w:t>
            </w:r>
            <w:r w:rsidR="00E90B3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1</w:t>
            </w:r>
            <w:r w:rsidR="00BE616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900327" w14:textId="26B2695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7</w:t>
            </w:r>
            <w:r w:rsidR="00BE616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E90B3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5</w:t>
            </w:r>
            <w:r w:rsidR="00E90B3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88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2D5E9FA" w14:textId="272FC12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2</w:t>
            </w:r>
            <w:r w:rsidR="00714B4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44 to -</w:t>
            </w:r>
            <w:r w:rsidR="00714B4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37DEA91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1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09CB935" w14:textId="73E8621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4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779FBE5" w14:textId="06D5CC5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49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</w:p>
        </w:tc>
      </w:tr>
      <w:tr w:rsidR="007A411B" w:rsidRPr="007A411B" w14:paraId="4DC7954E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1312DD8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LD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6B870CA" w14:textId="580710A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1</w:t>
            </w:r>
            <w:r w:rsidR="005914E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92 to 131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CCBCD7F" w14:textId="2FFDBB6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0</w:t>
            </w:r>
            <w:r w:rsidR="005914E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8</w:t>
            </w:r>
            <w:r w:rsidR="005914E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22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977DD2" w14:textId="54BBD96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8 (-1</w:t>
            </w:r>
            <w:r w:rsidR="00FC789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C29E5C" w14:textId="65101B5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2</w:t>
            </w:r>
            <w:r w:rsidR="009C0CE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="00F464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08 to 14</w:t>
            </w:r>
            <w:r w:rsidR="009C0CE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441E453" w14:textId="676ACEA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2</w:t>
            </w:r>
            <w:r w:rsidR="00F464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0</w:t>
            </w:r>
            <w:r w:rsidR="00F464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35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E100C5" w14:textId="7553CF3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6 (-2</w:t>
            </w:r>
            <w:r w:rsidR="00F464A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8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E75D62" w14:textId="20A8078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17</w:t>
            </w:r>
            <w:r w:rsidR="001E11F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9</w:t>
            </w:r>
            <w:r w:rsidR="001E11F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3</w:t>
            </w:r>
            <w:r w:rsidR="001E11F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F64DF2" w14:textId="1CF8CE8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0</w:t>
            </w:r>
            <w:r w:rsidR="001E11F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89 to 11</w:t>
            </w:r>
            <w:r w:rsidR="001E11F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A19127C" w14:textId="1EC0CDB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4 (-29 to 0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EE6E327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12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A553A3" w14:textId="58F3773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38699D0" w14:textId="7C5B3FB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0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</w:p>
        </w:tc>
      </w:tr>
      <w:tr w:rsidR="007A411B" w:rsidRPr="007A411B" w14:paraId="7F566150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CB7BBE1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HD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FAFB22E" w14:textId="63A5CF1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5</w:t>
            </w:r>
            <w:r w:rsidR="006B5F4C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41 to 49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25369E7" w14:textId="2AB6FEC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7335C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2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38 to 45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5127891" w14:textId="4D2FEE7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3</w:t>
            </w:r>
            <w:r w:rsidR="007335C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-</w:t>
            </w:r>
            <w:r w:rsidR="007335C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7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-</w:t>
            </w:r>
            <w:r w:rsidR="00B419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0A82E9E" w14:textId="4544940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8</w:t>
            </w:r>
            <w:r w:rsidR="00012B6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4</w:t>
            </w:r>
            <w:r w:rsidR="00012B6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53) 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112903" w14:textId="46550CD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="00012B6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3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3</w:t>
            </w:r>
            <w:r w:rsidR="00012B6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7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05F01C1" w14:textId="429E7C5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5 (-</w:t>
            </w:r>
            <w:r w:rsidR="00774FA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1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7D2FC49" w14:textId="466269E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="00B0492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</w:t>
            </w:r>
            <w:r w:rsidR="00B0492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6</w:t>
            </w:r>
            <w:r w:rsidR="00B0492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257F0B" w14:textId="7B35070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6</w:t>
            </w:r>
            <w:r w:rsidR="00853FF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</w:t>
            </w:r>
            <w:r w:rsidR="00853FF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52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D87B305" w14:textId="5557BA5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853FF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8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-</w:t>
            </w:r>
            <w:r w:rsidR="00853FF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11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-</w:t>
            </w:r>
            <w:r w:rsidR="00853FF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9EBA18E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FA19D27" w14:textId="63ED4BA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12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616AF79" w14:textId="78BE9B6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1</w:t>
            </w:r>
          </w:p>
        </w:tc>
      </w:tr>
      <w:tr w:rsidR="007A411B" w:rsidRPr="007A411B" w14:paraId="3A1D578A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FE02849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on-HD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76337D" w14:textId="1172115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36 (11</w:t>
            </w:r>
            <w:r w:rsidR="00D939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5</w:t>
            </w:r>
            <w:r w:rsidR="00D939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2A21A60" w14:textId="0F29268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2</w:t>
            </w:r>
            <w:r w:rsidR="00D939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7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07</w:t>
            </w:r>
            <w:r w:rsidR="00D939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146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DAB827" w14:textId="49087C8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9 (-1</w:t>
            </w:r>
            <w:r w:rsidR="00D939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</w:t>
            </w:r>
            <w:r w:rsidR="00D9396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4D7A3DC" w14:textId="32E3D2C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4</w:t>
            </w:r>
            <w:r w:rsidR="002D610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2</w:t>
            </w:r>
            <w:r w:rsidR="002D610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6</w:t>
            </w:r>
            <w:r w:rsidR="002D610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FB5F3C8" w14:textId="67D9ECD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40 (12</w:t>
            </w:r>
            <w:r w:rsidR="00E53B1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5</w:t>
            </w:r>
            <w:r w:rsidR="00E53B1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25616B9" w14:textId="7E03EDC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B644C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2</w:t>
            </w:r>
            <w:r w:rsidR="00B644C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B644C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B29399" w14:textId="0E8D28D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4</w:t>
            </w:r>
            <w:r w:rsidR="00B644C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3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22 to 163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D506A3" w14:textId="29B09BB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25</w:t>
            </w:r>
            <w:r w:rsidR="00B644C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111 to 1</w:t>
            </w:r>
            <w:r w:rsidR="00B644C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36C5B95" w14:textId="20D0F7A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</w:t>
            </w:r>
            <w:r w:rsidR="00485AC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3</w:t>
            </w:r>
            <w:r w:rsidR="00485AC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</w:t>
            </w:r>
            <w:r w:rsidR="00485AC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F0217BA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6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55280A" w14:textId="5AEB8FF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58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3EDF002" w14:textId="7497088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6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9</w:t>
            </w:r>
          </w:p>
        </w:tc>
      </w:tr>
      <w:tr w:rsidR="007A411B" w:rsidRPr="007A411B" w14:paraId="04F96F00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2B428AB" w14:textId="77777777" w:rsidR="00C661C8" w:rsidRPr="007A411B" w:rsidRDefault="00C661C8">
            <w:pPr>
              <w:jc w:val="center"/>
              <w:rPr>
                <w:rFonts w:ascii="Arial" w:hAnsi="Arial" w:cs="Arial"/>
                <w:cap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riglycerides, mg/d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488F24D" w14:textId="1BE0910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2</w:t>
            </w:r>
            <w:r w:rsidR="001D524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85</w:t>
            </w:r>
            <w:r w:rsidR="001D524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158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4C44712" w14:textId="2E2AA3B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1</w:t>
            </w:r>
            <w:r w:rsidR="001D524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3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78 to 1</w:t>
            </w:r>
            <w:r w:rsidR="001D524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8E741DF" w14:textId="05EC45F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A931C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9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-</w:t>
            </w:r>
            <w:r w:rsidR="00A931C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9 t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o 1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AD6FB08" w14:textId="05C6FF6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="00E95DD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9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8</w:t>
            </w:r>
            <w:r w:rsidR="00E95DD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1</w:t>
            </w:r>
            <w:r w:rsidR="00E95DD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690E69" w14:textId="657ECE0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="00E95DD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8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80 to 11</w:t>
            </w:r>
            <w:r w:rsidR="00E95DD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D5ACE4C" w14:textId="232BBF4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B5692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4 to 13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FA93911" w14:textId="36FBE35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2</w:t>
            </w:r>
            <w:r w:rsidR="00FF6C1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99</w:t>
            </w:r>
            <w:r w:rsidR="00FF6C1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15</w:t>
            </w:r>
            <w:r w:rsidR="00FF6C1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9FEF39A" w14:textId="78D2E84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12</w:t>
            </w:r>
            <w:r w:rsidR="00FF6C1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(80 to 14</w:t>
            </w:r>
            <w:r w:rsidR="00FF6C1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4D43E28" w14:textId="094C166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</w:t>
            </w:r>
            <w:r w:rsidR="00F66C8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</w:t>
            </w:r>
            <w:r w:rsidR="0050610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4 to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F66C8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D612486" w14:textId="7BEF286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2C31805" w14:textId="369CBF0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7D74DF" w14:textId="22993EE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177C5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64</w:t>
            </w:r>
          </w:p>
        </w:tc>
      </w:tr>
      <w:tr w:rsidR="007A411B" w:rsidRPr="007A411B" w14:paraId="3F2771F9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23FA43" w14:textId="77777777" w:rsidR="00C661C8" w:rsidRPr="007A411B" w:rsidRDefault="00C661C8">
            <w:pPr>
              <w:jc w:val="center"/>
              <w:rPr>
                <w:rFonts w:ascii="Arial" w:hAnsi="Arial" w:cs="Arial"/>
                <w:cap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β-Hydroxybutyrate, mmol/L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F44BD13" w14:textId="5BDD8E0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1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B16488E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9 (0.11 to 0.48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0EA7ACE" w14:textId="5F62E7D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0.0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36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E75F731" w14:textId="260D1D0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0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1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E990224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0 (0.13 to 0.27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EF41C21" w14:textId="55510B8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0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1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5E82455" w14:textId="3278BC0A" w:rsidR="00C661C8" w:rsidRPr="007A411B" w:rsidRDefault="00FA5B82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2927F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9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0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1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5C6C4F1" w14:textId="60E1087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1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6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0.4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57E3954" w14:textId="740016A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FA5B82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0.0</w:t>
            </w:r>
            <w:r w:rsidR="00030B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0.35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6A14F2" w14:textId="3B81EA9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</w:t>
            </w:r>
            <w:r w:rsidR="00EE413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EB2620D" w14:textId="2DF504C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EE413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78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687A45" w14:textId="1CF6B09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27</w:t>
            </w:r>
            <w:r w:rsidR="00EE413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</w:p>
        </w:tc>
      </w:tr>
      <w:tr w:rsidR="007A411B" w:rsidRPr="007A411B" w14:paraId="68167F7F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4C2D2E" w14:textId="77777777" w:rsidR="00C661C8" w:rsidRPr="007A411B" w:rsidRDefault="00C661C8">
            <w:pPr>
              <w:jc w:val="center"/>
              <w:rPr>
                <w:rFonts w:ascii="Arial" w:hAnsi="Arial" w:cs="Arial"/>
                <w:caps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Resting Metabolic Rate, Kcal/Day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6E21BD" w14:textId="7B4B886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711.</w:t>
            </w:r>
            <w:r w:rsidR="000D06C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595.6 to 1826.9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C113C4E" w14:textId="47D3167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641.</w:t>
            </w:r>
            <w:r w:rsidR="000D06C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51</w:t>
            </w:r>
            <w:r w:rsidR="000D06C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.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76</w:t>
            </w:r>
            <w:r w:rsidR="000D06C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C4364DC" w14:textId="70AD876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69.8 (-14</w:t>
            </w:r>
            <w:r w:rsidR="000D06C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9.</w:t>
            </w:r>
            <w:r w:rsidR="000D06C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08134AC" w14:textId="3BD8350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781.</w:t>
            </w:r>
            <w:r w:rsidR="00E635B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630.2 to 1932.1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7CE81C8" w14:textId="4E8F6148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="00E635B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80.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54</w:t>
            </w:r>
            <w:r w:rsidR="00E635B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.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81</w:t>
            </w:r>
            <w:r w:rsidR="00E635B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8557A39" w14:textId="13AEE7E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0</w:t>
            </w:r>
            <w:r w:rsidR="00E635B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6</w:t>
            </w:r>
            <w:r w:rsidR="00E635B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2.9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-3</w:t>
            </w:r>
            <w:r w:rsidR="00E635B9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23EA8C3" w14:textId="767274B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794.8 (1662.6 to 192</w:t>
            </w:r>
            <w:r w:rsidR="000F4BC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DD0253" w14:textId="796F844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662.</w:t>
            </w:r>
            <w:r w:rsidR="00C272D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156</w:t>
            </w:r>
            <w:r w:rsidR="00C272D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4.4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176</w:t>
            </w:r>
            <w:r w:rsidR="00C272D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.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AF20EA" w14:textId="0734089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3</w:t>
            </w:r>
            <w:r w:rsidR="00C272D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.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</w:t>
            </w:r>
            <w:r w:rsidR="00C272D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35.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2</w:t>
            </w:r>
            <w:r w:rsidR="00C272D1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.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8E8707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4DEDF19" w14:textId="5F82C34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6</w:t>
            </w:r>
            <w:r w:rsidR="00EF358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521ADD4" w14:textId="59D973A2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63</w:t>
            </w:r>
            <w:r w:rsidR="00EF358D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</w:p>
        </w:tc>
      </w:tr>
      <w:tr w:rsidR="007A411B" w:rsidRPr="007A411B" w14:paraId="75A2C0CF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226110A" w14:textId="77777777" w:rsidR="00C661C8" w:rsidRPr="007A411B" w:rsidRDefault="00C661C8">
            <w:pPr>
              <w:jc w:val="center"/>
              <w:rPr>
                <w:rFonts w:ascii="Arial" w:hAnsi="Arial" w:cs="Arial"/>
                <w:cap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Resting Respiratory Exchange Ratio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96887AC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9 (0.75 to 0.82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A299F8F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5 (0.72 to 0.78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9DB1521" w14:textId="7B9DD41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04 (-0.07 to</w:t>
            </w:r>
            <w:r w:rsidR="009F256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4C66736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6 (0.74 to 0.79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A723C62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4 (0.70 to 0.79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B837D87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02 (-0.06 to 0.02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737C89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7 (0.73 to 0.80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F7D5B19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4 (0.69 to 0.78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71CCB4A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03 (-0.08 to 0.02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6AF9D70" w14:textId="78EDDD7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1</w:t>
            </w:r>
            <w:r w:rsidR="006E4A4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37BD6E" w14:textId="3FB5547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6</w:t>
            </w:r>
            <w:r w:rsidR="006E4A4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76B2CCE" w14:textId="3BE19EF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</w:t>
            </w:r>
            <w:r w:rsidR="006E4A4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7</w:t>
            </w:r>
          </w:p>
        </w:tc>
      </w:tr>
      <w:tr w:rsidR="007A411B" w:rsidRPr="007A411B" w14:paraId="6DED1706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CBCD91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Peak Oxygen Consumption, mL/kg/min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89A23FE" w14:textId="43CF0EB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5.0 (22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7.3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C63ABE7" w14:textId="5FB923B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5.3 (21.7 to 28.9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6C69495" w14:textId="5C0EE62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3 (-2.4 to 3.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B3F05E6" w14:textId="756E1B2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3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1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5.</w:t>
            </w:r>
            <w:r w:rsidR="00390385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BD22670" w14:textId="057194E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3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1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5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8198761" w14:textId="73CBFC7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2 (-1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66B7546" w14:textId="214F9BB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6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4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8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37EBA86" w14:textId="53F83C2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5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3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28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FC67415" w14:textId="3BBCC6E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0.7 (-2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.</w:t>
            </w:r>
            <w:r w:rsidR="0023096B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B601575" w14:textId="51B23DC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</w:t>
            </w:r>
            <w:r w:rsidR="006E4A4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023FC73" w14:textId="6FC10C45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</w:t>
            </w:r>
            <w:r w:rsidR="006E4A4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6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98A48B" w14:textId="1EA7074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8</w:t>
            </w:r>
            <w:r w:rsidR="006E4A43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4</w:t>
            </w:r>
          </w:p>
        </w:tc>
      </w:tr>
      <w:tr w:rsidR="007A411B" w:rsidRPr="007A411B" w14:paraId="00460B99" w14:textId="77777777" w:rsidTr="00AA72EC">
        <w:trPr>
          <w:trHeight w:val="283"/>
        </w:trPr>
        <w:tc>
          <w:tcPr>
            <w:tcW w:w="5000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B9939AA" w14:textId="77777777" w:rsidR="00C661C8" w:rsidRPr="007A411B" w:rsidRDefault="00C661C8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highlight w:val="yellow"/>
                <w:lang w:val="en-US"/>
              </w:rPr>
            </w:pPr>
            <w:r w:rsidRPr="007A411B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  <w:t>SUBJECTIVE APPETITE, SLEEP QUALITY, AND RISK OF BINGE EATING</w:t>
            </w:r>
          </w:p>
        </w:tc>
      </w:tr>
      <w:tr w:rsidR="007A411B" w:rsidRPr="007A411B" w14:paraId="41B4749B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37A215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Hunger, scale 0-100 mm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351CDA1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3 (39 to 66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44A8511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3 (32 to 54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9DFB897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0 (-24 to 5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B94369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7 (36 to 58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5BE2B8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5 (21 to 49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C1582EF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2 (-28 to 5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04CFFB6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1 (38 to 63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4FAD0BE" w14:textId="7FD7D72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3 (54 to 7</w:t>
            </w:r>
            <w:r w:rsidR="0051642E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526EAE2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2 (-1 to 26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0D9C1F" w14:textId="2DE3465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963E9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95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22B17B2" w14:textId="3C385CA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</w:t>
            </w:r>
            <w:r w:rsidR="00963E9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6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A38D79E" w14:textId="36F1B8A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3</w:t>
            </w:r>
            <w:r w:rsidR="00963E9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</w:p>
        </w:tc>
      </w:tr>
      <w:tr w:rsidR="007A411B" w:rsidRPr="007A411B" w14:paraId="75DF0D2E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2EA3E97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Satiety, scale 0-100 mm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F70105B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2 (39 to 65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30434E" w14:textId="01444A9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3 (52 to 7</w:t>
            </w:r>
            <w:r w:rsidR="00BD5A50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B92F5C8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1 (-6 to 28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FEBC99A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7 (35 to 59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3A211E0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2 (46 to 78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B94C506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5 (-2 to 33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5573A65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9 (35 to 62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E67E58B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2 (33 to 51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2DDEFD1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7 (-15 to 2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7461B8A" w14:textId="21A07EEE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</w:t>
            </w:r>
            <w:r w:rsidR="00963E9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4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9B4549" w14:textId="49484A7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963E9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95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ABDFEA6" w14:textId="5200E36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3</w:t>
            </w:r>
            <w:r w:rsidR="00963E9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</w:p>
        </w:tc>
      </w:tr>
      <w:tr w:rsidR="007A411B" w:rsidRPr="007A411B" w14:paraId="476C10E7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909869D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Desire to eat, scale 0-100 mm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D7DF3E6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1 (48 to 73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02A79A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3 (29 to 57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4E4B21D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8 (-36 to 1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91BD0D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5 (44 to 66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60E969C" w14:textId="1628B6CA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="00B209E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2</w:t>
            </w:r>
            <w:r w:rsidR="00B209E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4</w:t>
            </w:r>
            <w:r w:rsidR="00B209E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8B48DF4" w14:textId="5B53797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2</w:t>
            </w:r>
            <w:r w:rsidR="00B209E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3</w:t>
            </w:r>
            <w:r w:rsidR="00B209E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7 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o -</w:t>
            </w:r>
            <w:r w:rsidR="00B209E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1B694B8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6 (42 to 70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47430D5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6 (55 to 78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823AFC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0 (-2 to 23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71DCD0F" w14:textId="34E33B5B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3</w:t>
            </w:r>
            <w:r w:rsidR="00963E9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D50876C" w14:textId="28E03E2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</w:t>
            </w:r>
            <w:r w:rsidR="00963E9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568254F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2</w:t>
            </w:r>
          </w:p>
        </w:tc>
      </w:tr>
      <w:tr w:rsidR="007A411B" w:rsidRPr="007A411B" w14:paraId="0666F860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7D15985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Capacity to eat, scale 0-100 mm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563F07F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6 (54 to 78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60E2647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4 (42 to 66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7DF7273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2 (-30 to 6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236549B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9 (47 to 71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958AC4E" w14:textId="3C4FEBED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45 (3</w:t>
            </w:r>
            <w:r w:rsidR="00D4428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57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9D6F8B0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14 (-28 to -1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70F554C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1 (62 to 80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2482AE4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3 (60 to 86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5A21DFC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 (-9 to 14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7650605" w14:textId="035CBBF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6</w:t>
            </w:r>
            <w:r w:rsidR="00DA4DF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A4C482" w14:textId="687FF381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1</w:t>
            </w:r>
            <w:r w:rsidR="00DA4DF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1138F23" w14:textId="0DA2FF6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2</w:t>
            </w:r>
            <w:r w:rsidR="00DA4DF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</w:p>
        </w:tc>
      </w:tr>
      <w:tr w:rsidR="007A411B" w:rsidRPr="007A411B" w14:paraId="507FFF73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753395E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Binge Eating Disorder, score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ECC915C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5 (12 to 19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8F13177" w14:textId="0EC4B5B4" w:rsidR="00C661C8" w:rsidRPr="007A411B" w:rsidRDefault="000B0176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4 to 9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803812A" w14:textId="27AE3EA6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0B01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9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13 to -</w:t>
            </w:r>
            <w:r w:rsidR="000B01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7F076A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4 (10 to 19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94C6193" w14:textId="6DD923A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 (</w:t>
            </w:r>
            <w:r w:rsidR="00530FF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1</w:t>
            </w:r>
            <w:r w:rsidR="00530FF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24805D1" w14:textId="1AF56B49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6 (-</w:t>
            </w:r>
            <w:r w:rsidR="00530FF4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0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-</w:t>
            </w:r>
            <w:r w:rsidR="000B0176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013EC5B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4 (12 to 16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75F3932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 (5 to 10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B2220B5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6 (-9 to -4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4DAF05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A4048FB" w14:textId="53D7F167" w:rsidR="00C661C8" w:rsidRPr="007A411B" w:rsidRDefault="009F46C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88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F3C89D0" w14:textId="7D813894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</w:t>
            </w:r>
            <w:r w:rsidR="009F46C7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96</w:t>
            </w:r>
          </w:p>
        </w:tc>
      </w:tr>
      <w:tr w:rsidR="007A411B" w:rsidRPr="007A411B" w14:paraId="560D343B" w14:textId="77777777" w:rsidTr="00AA72EC">
        <w:trPr>
          <w:trHeight w:val="283"/>
        </w:trPr>
        <w:tc>
          <w:tcPr>
            <w:tcW w:w="6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77C79A" w14:textId="77777777" w:rsidR="00C661C8" w:rsidRPr="007A411B" w:rsidRDefault="00C661C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Sleep Quality Index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3313D34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 (6 to 10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305E10F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 (4 to 6)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397EF3D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3 (-5 to -2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6C1DB7D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 (6 to 9)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60E2C91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 (4 to 6)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8D08E92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3 (-4 to -1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3FA2CFC" w14:textId="678D9F18" w:rsidR="00C661C8" w:rsidRPr="007A411B" w:rsidRDefault="00B04FEA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7</w:t>
            </w:r>
            <w:r w:rsidR="00C661C8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6 to 9)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9CB75C" w14:textId="14EC0570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5 (</w:t>
            </w:r>
            <w:r w:rsidR="00B04FE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3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to </w:t>
            </w:r>
            <w:r w:rsidR="00B04FE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A3308E9" w14:textId="494472AC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-</w:t>
            </w:r>
            <w:r w:rsidR="00B04FE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-4 to -</w:t>
            </w:r>
            <w:r w:rsidR="00B04FE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</w:t>
            </w: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2E986DE" w14:textId="77777777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3E7E3A4" w14:textId="001399D3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9</w:t>
            </w:r>
            <w:r w:rsidR="00B04FE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214E11E" w14:textId="555A983F" w:rsidR="00C661C8" w:rsidRPr="007A411B" w:rsidRDefault="00C661C8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7</w:t>
            </w:r>
            <w:r w:rsidR="00B04FEA" w:rsidRPr="007A411B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5</w:t>
            </w:r>
          </w:p>
        </w:tc>
      </w:tr>
    </w:tbl>
    <w:p w14:paraId="51BE68F3" w14:textId="77777777" w:rsidR="00693D73" w:rsidRPr="007A411B" w:rsidRDefault="00693D73" w:rsidP="00693D73">
      <w:pPr>
        <w:spacing w:after="0" w:line="480" w:lineRule="auto"/>
        <w:jc w:val="both"/>
        <w:rPr>
          <w:rFonts w:ascii="Arial" w:hAnsi="Arial" w:cs="Arial"/>
          <w:bCs/>
          <w:color w:val="000000" w:themeColor="text1"/>
          <w:sz w:val="20"/>
          <w:szCs w:val="20"/>
          <w:lang w:val="en-US"/>
        </w:rPr>
      </w:pPr>
    </w:p>
    <w:p w14:paraId="5399B0B2" w14:textId="1BFCF136" w:rsidR="00C661C8" w:rsidRPr="007A411B" w:rsidRDefault="00C661C8" w:rsidP="00693D73">
      <w:pPr>
        <w:spacing w:after="0" w:line="480" w:lineRule="auto"/>
        <w:jc w:val="both"/>
        <w:rPr>
          <w:rFonts w:ascii="Arial" w:hAnsi="Arial" w:cs="Arial"/>
          <w:bCs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Abbreviations: HDL, high-density lipoprotein; HOMA-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>β</w:t>
      </w:r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, homeostasis model assessment of </w:t>
      </w:r>
      <w:r w:rsidRPr="007A411B">
        <w:rPr>
          <w:rFonts w:ascii="Arial" w:hAnsi="Arial" w:cs="Arial"/>
          <w:color w:val="000000" w:themeColor="text1"/>
          <w:sz w:val="20"/>
          <w:szCs w:val="20"/>
        </w:rPr>
        <w:t>β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-cell function</w:t>
      </w:r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; HOMA-IR, homeostasis model assessment of insulin resistance; LDL, low-density lipoprotein; TRE, time-restricted eating; QUICKI, quantitative insulin sensitivity check index.</w:t>
      </w:r>
    </w:p>
    <w:p w14:paraId="4A1C80C5" w14:textId="77777777" w:rsidR="00C661C8" w:rsidRPr="007A411B" w:rsidRDefault="00C661C8" w:rsidP="00693D73">
      <w:pPr>
        <w:spacing w:before="240" w:line="480" w:lineRule="auto"/>
        <w:jc w:val="both"/>
        <w:rPr>
          <w:rFonts w:ascii="Arial" w:hAnsi="Arial" w:cs="Arial"/>
          <w:bCs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SI conversion factors: To convert total, HDL and LDL cholesterol to millimoles per liter, multiply by 0.0259; to convert triglycerides to millimoles per liter, multiply by 0.0113; to convert glucose to millimoles per liter, multiply by 0.0555; and to convert insulin to picomoles per liter, multiply by 6.945.</w:t>
      </w:r>
    </w:p>
    <w:p w14:paraId="68686764" w14:textId="77777777" w:rsidR="00BA7ADF" w:rsidRPr="007A411B" w:rsidRDefault="00C661C8" w:rsidP="00693D73">
      <w:pPr>
        <w:spacing w:after="0" w:line="480" w:lineRule="auto"/>
        <w:jc w:val="both"/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sectPr w:rsidR="00BA7ADF" w:rsidRPr="007A411B" w:rsidSect="007A411B">
          <w:type w:val="continuous"/>
          <w:pgSz w:w="16838" w:h="11906" w:orient="landscape"/>
          <w:pgMar w:top="1134" w:right="1134" w:bottom="1701" w:left="1701" w:header="709" w:footer="709" w:gutter="0"/>
          <w:cols w:space="708"/>
          <w:docGrid w:linePitch="360"/>
        </w:sectPr>
      </w:pPr>
      <w:proofErr w:type="spellStart"/>
      <w:r w:rsidRPr="007A411B">
        <w:rPr>
          <w:rFonts w:ascii="Arial" w:hAnsi="Arial" w:cs="Arial"/>
          <w:bCs/>
          <w:color w:val="000000" w:themeColor="text1"/>
          <w:sz w:val="20"/>
          <w:szCs w:val="20"/>
          <w:vertAlign w:val="superscript"/>
          <w:lang w:val="en-US"/>
        </w:rPr>
        <w:lastRenderedPageBreak/>
        <w:t>a</w:t>
      </w:r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Data</w:t>
      </w:r>
      <w:proofErr w:type="spellEnd"/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 are presented as mean (95% confidence interval, CI). Data analyzed by intention-to-treat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analysis (</w:t>
      </w:r>
      <w:proofErr w:type="spellStart"/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eTRE</w:t>
      </w:r>
      <w:proofErr w:type="spellEnd"/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, </w:t>
      </w:r>
      <w:proofErr w:type="spellStart"/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dTRE</w:t>
      </w:r>
      <w:proofErr w:type="spellEnd"/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 and CG n=16).</w:t>
      </w:r>
    </w:p>
    <w:p w14:paraId="61597899" w14:textId="2D97C302" w:rsidR="00BA7ADF" w:rsidRPr="007A411B" w:rsidRDefault="00BA7ADF" w:rsidP="00BA7ADF">
      <w:pPr>
        <w:spacing w:line="480" w:lineRule="auto"/>
        <w:rPr>
          <w:rFonts w:ascii="Arial" w:hAnsi="Arial" w:cs="Arial"/>
          <w:bCs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 xml:space="preserve">Table </w:t>
      </w:r>
      <w:r w:rsidR="00F77710" w:rsidRPr="007A411B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S2</w:t>
      </w:r>
      <w:r w:rsidRPr="007A411B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. Dietary Intake by Diet Group and Time Point</w:t>
      </w:r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.</w:t>
      </w:r>
    </w:p>
    <w:tbl>
      <w:tblPr>
        <w:tblStyle w:val="TableGrid"/>
        <w:tblW w:w="14885" w:type="dxa"/>
        <w:tblInd w:w="-289" w:type="dxa"/>
        <w:tblLook w:val="04A0" w:firstRow="1" w:lastRow="0" w:firstColumn="1" w:lastColumn="0" w:noHBand="0" w:noVBand="1"/>
      </w:tblPr>
      <w:tblGrid>
        <w:gridCol w:w="1528"/>
        <w:gridCol w:w="1172"/>
        <w:gridCol w:w="800"/>
        <w:gridCol w:w="800"/>
        <w:gridCol w:w="800"/>
        <w:gridCol w:w="1172"/>
        <w:gridCol w:w="800"/>
        <w:gridCol w:w="800"/>
        <w:gridCol w:w="800"/>
        <w:gridCol w:w="1172"/>
        <w:gridCol w:w="800"/>
        <w:gridCol w:w="800"/>
        <w:gridCol w:w="800"/>
        <w:gridCol w:w="717"/>
        <w:gridCol w:w="772"/>
        <w:gridCol w:w="1295"/>
      </w:tblGrid>
      <w:tr w:rsidR="007A411B" w:rsidRPr="007A411B" w14:paraId="4A8CFF3D" w14:textId="77777777" w:rsidTr="00F04A15">
        <w:trPr>
          <w:trHeight w:val="283"/>
        </w:trPr>
        <w:tc>
          <w:tcPr>
            <w:tcW w:w="0" w:type="auto"/>
            <w:vMerge w:val="restart"/>
            <w:vAlign w:val="center"/>
          </w:tcPr>
          <w:p w14:paraId="407467D0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Variable</w:t>
            </w:r>
          </w:p>
        </w:tc>
        <w:tc>
          <w:tcPr>
            <w:tcW w:w="0" w:type="auto"/>
            <w:gridSpan w:val="4"/>
            <w:vAlign w:val="center"/>
          </w:tcPr>
          <w:p w14:paraId="4CBF756C" w14:textId="0C2F467D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Early</w:t>
            </w:r>
            <w:r w:rsidR="00435868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RE</w:t>
            </w:r>
          </w:p>
        </w:tc>
        <w:tc>
          <w:tcPr>
            <w:tcW w:w="0" w:type="auto"/>
            <w:gridSpan w:val="4"/>
            <w:vAlign w:val="center"/>
          </w:tcPr>
          <w:p w14:paraId="6808886C" w14:textId="51A882E9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Delayed</w:t>
            </w:r>
            <w:r w:rsidR="00435868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RE</w:t>
            </w:r>
          </w:p>
        </w:tc>
        <w:tc>
          <w:tcPr>
            <w:tcW w:w="0" w:type="auto"/>
            <w:gridSpan w:val="4"/>
            <w:vAlign w:val="center"/>
          </w:tcPr>
          <w:p w14:paraId="2A668F6C" w14:textId="271AE490" w:rsidR="00BA7ADF" w:rsidRPr="007A411B" w:rsidRDefault="0045733D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Caloric Restriction</w:t>
            </w:r>
          </w:p>
        </w:tc>
        <w:tc>
          <w:tcPr>
            <w:tcW w:w="0" w:type="auto"/>
            <w:vMerge w:val="restart"/>
            <w:vAlign w:val="center"/>
          </w:tcPr>
          <w:p w14:paraId="3B98E333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Time</w:t>
            </w:r>
          </w:p>
          <w:p w14:paraId="7350E182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 value</w:t>
            </w:r>
          </w:p>
        </w:tc>
        <w:tc>
          <w:tcPr>
            <w:tcW w:w="0" w:type="auto"/>
            <w:vMerge w:val="restart"/>
            <w:vAlign w:val="center"/>
          </w:tcPr>
          <w:p w14:paraId="00E82B1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Group</w:t>
            </w:r>
          </w:p>
          <w:p w14:paraId="65C9FCBA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 value</w:t>
            </w:r>
          </w:p>
        </w:tc>
        <w:tc>
          <w:tcPr>
            <w:tcW w:w="1152" w:type="dxa"/>
            <w:vMerge w:val="restart"/>
            <w:vAlign w:val="center"/>
          </w:tcPr>
          <w:p w14:paraId="10F15094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Time*Group</w:t>
            </w:r>
          </w:p>
          <w:p w14:paraId="14ACF704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p value</w:t>
            </w:r>
          </w:p>
        </w:tc>
      </w:tr>
      <w:tr w:rsidR="007A411B" w:rsidRPr="007A411B" w14:paraId="7297C64A" w14:textId="77777777" w:rsidTr="00F04A15">
        <w:trPr>
          <w:trHeight w:val="283"/>
        </w:trPr>
        <w:tc>
          <w:tcPr>
            <w:tcW w:w="0" w:type="auto"/>
            <w:vMerge/>
            <w:vAlign w:val="center"/>
          </w:tcPr>
          <w:p w14:paraId="1E289623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614816D" w14:textId="08609018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Prescrib</w:t>
            </w:r>
            <w:r w:rsidR="00F77710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e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d Diet (n=13)</w:t>
            </w:r>
          </w:p>
        </w:tc>
        <w:tc>
          <w:tcPr>
            <w:tcW w:w="0" w:type="auto"/>
            <w:vAlign w:val="center"/>
          </w:tcPr>
          <w:p w14:paraId="2BB5FBBB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Usual Diet (n=12)</w:t>
            </w:r>
          </w:p>
        </w:tc>
        <w:tc>
          <w:tcPr>
            <w:tcW w:w="0" w:type="auto"/>
            <w:vAlign w:val="center"/>
          </w:tcPr>
          <w:p w14:paraId="7F86F332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-week (n=11)</w:t>
            </w:r>
          </w:p>
        </w:tc>
        <w:tc>
          <w:tcPr>
            <w:tcW w:w="0" w:type="auto"/>
            <w:vAlign w:val="center"/>
          </w:tcPr>
          <w:p w14:paraId="772CC33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-week (n=13)</w:t>
            </w:r>
          </w:p>
        </w:tc>
        <w:tc>
          <w:tcPr>
            <w:tcW w:w="0" w:type="auto"/>
            <w:vAlign w:val="center"/>
          </w:tcPr>
          <w:p w14:paraId="0B491CB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Prescribed Diet (n=11)</w:t>
            </w:r>
          </w:p>
        </w:tc>
        <w:tc>
          <w:tcPr>
            <w:tcW w:w="0" w:type="auto"/>
            <w:vAlign w:val="center"/>
          </w:tcPr>
          <w:p w14:paraId="0EDFAAAB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Usual Diet (n=10)</w:t>
            </w:r>
          </w:p>
        </w:tc>
        <w:tc>
          <w:tcPr>
            <w:tcW w:w="0" w:type="auto"/>
            <w:vAlign w:val="center"/>
          </w:tcPr>
          <w:p w14:paraId="35A32435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-week (n=10)</w:t>
            </w:r>
          </w:p>
        </w:tc>
        <w:tc>
          <w:tcPr>
            <w:tcW w:w="0" w:type="auto"/>
            <w:vAlign w:val="center"/>
          </w:tcPr>
          <w:p w14:paraId="4EB0E70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-week (n=11)</w:t>
            </w:r>
          </w:p>
        </w:tc>
        <w:tc>
          <w:tcPr>
            <w:tcW w:w="1172" w:type="dxa"/>
            <w:vAlign w:val="center"/>
          </w:tcPr>
          <w:p w14:paraId="739C1FAE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Prescribed Diet (n=13)</w:t>
            </w:r>
          </w:p>
        </w:tc>
        <w:tc>
          <w:tcPr>
            <w:tcW w:w="800" w:type="dxa"/>
            <w:vAlign w:val="center"/>
          </w:tcPr>
          <w:p w14:paraId="4778472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Usual Diet (n=12)</w:t>
            </w:r>
          </w:p>
        </w:tc>
        <w:tc>
          <w:tcPr>
            <w:tcW w:w="0" w:type="auto"/>
            <w:vAlign w:val="center"/>
          </w:tcPr>
          <w:p w14:paraId="6C4D8CA2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-week (n=11)</w:t>
            </w:r>
          </w:p>
        </w:tc>
        <w:tc>
          <w:tcPr>
            <w:tcW w:w="0" w:type="auto"/>
            <w:vAlign w:val="center"/>
          </w:tcPr>
          <w:p w14:paraId="76192646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-week (n=13)</w:t>
            </w:r>
          </w:p>
        </w:tc>
        <w:tc>
          <w:tcPr>
            <w:tcW w:w="0" w:type="auto"/>
            <w:vMerge/>
            <w:vAlign w:val="center"/>
          </w:tcPr>
          <w:p w14:paraId="3DDE3C5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14:paraId="11BDF1F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152" w:type="dxa"/>
            <w:vMerge/>
            <w:vAlign w:val="center"/>
          </w:tcPr>
          <w:p w14:paraId="3EF9073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7A411B" w:rsidRPr="007A411B" w14:paraId="43AC3D6D" w14:textId="77777777" w:rsidTr="00F04A15">
        <w:trPr>
          <w:trHeight w:val="283"/>
        </w:trPr>
        <w:tc>
          <w:tcPr>
            <w:tcW w:w="0" w:type="auto"/>
            <w:vAlign w:val="center"/>
          </w:tcPr>
          <w:p w14:paraId="439EECE2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Kcal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vAlign w:val="center"/>
          </w:tcPr>
          <w:p w14:paraId="42F27870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703 (1596 to 1809)</w:t>
            </w:r>
          </w:p>
        </w:tc>
        <w:tc>
          <w:tcPr>
            <w:tcW w:w="0" w:type="auto"/>
            <w:vAlign w:val="center"/>
          </w:tcPr>
          <w:p w14:paraId="6B032E76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800 (1507 to 2093)</w:t>
            </w:r>
          </w:p>
        </w:tc>
        <w:tc>
          <w:tcPr>
            <w:tcW w:w="0" w:type="auto"/>
            <w:vAlign w:val="center"/>
          </w:tcPr>
          <w:p w14:paraId="741A538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991 (841 to 1141)</w:t>
            </w:r>
          </w:p>
        </w:tc>
        <w:tc>
          <w:tcPr>
            <w:tcW w:w="0" w:type="auto"/>
            <w:vAlign w:val="center"/>
          </w:tcPr>
          <w:p w14:paraId="3103938D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016 (887 to 1145)</w:t>
            </w:r>
          </w:p>
        </w:tc>
        <w:tc>
          <w:tcPr>
            <w:tcW w:w="0" w:type="auto"/>
            <w:vAlign w:val="center"/>
          </w:tcPr>
          <w:p w14:paraId="7140478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734 (1621 to 1848)</w:t>
            </w:r>
          </w:p>
        </w:tc>
        <w:tc>
          <w:tcPr>
            <w:tcW w:w="0" w:type="auto"/>
            <w:vAlign w:val="center"/>
          </w:tcPr>
          <w:p w14:paraId="4A053F44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936 (1513 to 2358)</w:t>
            </w:r>
          </w:p>
        </w:tc>
        <w:tc>
          <w:tcPr>
            <w:tcW w:w="0" w:type="auto"/>
            <w:vAlign w:val="center"/>
          </w:tcPr>
          <w:p w14:paraId="4658EE24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227 (1039 to 1415)</w:t>
            </w:r>
          </w:p>
        </w:tc>
        <w:tc>
          <w:tcPr>
            <w:tcW w:w="0" w:type="auto"/>
            <w:vAlign w:val="center"/>
          </w:tcPr>
          <w:p w14:paraId="5CB4BE22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031 (880 to 1184)</w:t>
            </w:r>
          </w:p>
        </w:tc>
        <w:tc>
          <w:tcPr>
            <w:tcW w:w="1172" w:type="dxa"/>
            <w:vAlign w:val="center"/>
          </w:tcPr>
          <w:p w14:paraId="1CEEFD23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727 (1617 to 1837)</w:t>
            </w:r>
          </w:p>
        </w:tc>
        <w:tc>
          <w:tcPr>
            <w:tcW w:w="800" w:type="dxa"/>
            <w:vAlign w:val="center"/>
          </w:tcPr>
          <w:p w14:paraId="1771F8F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979 (1549 to 2410)</w:t>
            </w:r>
          </w:p>
        </w:tc>
        <w:tc>
          <w:tcPr>
            <w:tcW w:w="0" w:type="auto"/>
            <w:vAlign w:val="center"/>
          </w:tcPr>
          <w:p w14:paraId="0A67E522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244 (1057 to 1431)</w:t>
            </w:r>
          </w:p>
        </w:tc>
        <w:tc>
          <w:tcPr>
            <w:tcW w:w="0" w:type="auto"/>
            <w:vAlign w:val="center"/>
          </w:tcPr>
          <w:p w14:paraId="4ECE09F0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101 (982 to 1221)</w:t>
            </w:r>
          </w:p>
        </w:tc>
        <w:tc>
          <w:tcPr>
            <w:tcW w:w="0" w:type="auto"/>
            <w:vAlign w:val="center"/>
          </w:tcPr>
          <w:p w14:paraId="51602C0E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vAlign w:val="center"/>
          </w:tcPr>
          <w:p w14:paraId="7186F63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340</w:t>
            </w:r>
          </w:p>
        </w:tc>
        <w:tc>
          <w:tcPr>
            <w:tcW w:w="1152" w:type="dxa"/>
            <w:vAlign w:val="center"/>
          </w:tcPr>
          <w:p w14:paraId="619F9F3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173</w:t>
            </w:r>
          </w:p>
        </w:tc>
      </w:tr>
      <w:tr w:rsidR="007A411B" w:rsidRPr="007A411B" w14:paraId="542AA03D" w14:textId="77777777" w:rsidTr="00F04A15">
        <w:trPr>
          <w:trHeight w:val="283"/>
        </w:trPr>
        <w:tc>
          <w:tcPr>
            <w:tcW w:w="0" w:type="auto"/>
            <w:vAlign w:val="center"/>
          </w:tcPr>
          <w:p w14:paraId="41BD51C5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Carbohydrates (%)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0" w:type="auto"/>
            <w:vAlign w:val="center"/>
          </w:tcPr>
          <w:p w14:paraId="16F6BDD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9 (47 to 50)</w:t>
            </w:r>
          </w:p>
        </w:tc>
        <w:tc>
          <w:tcPr>
            <w:tcW w:w="0" w:type="auto"/>
            <w:vAlign w:val="center"/>
          </w:tcPr>
          <w:p w14:paraId="12DEDC8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50 (44 to 55)</w:t>
            </w:r>
          </w:p>
        </w:tc>
        <w:tc>
          <w:tcPr>
            <w:tcW w:w="0" w:type="auto"/>
            <w:vAlign w:val="center"/>
          </w:tcPr>
          <w:p w14:paraId="0ABF93B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51 (47 to 56)</w:t>
            </w:r>
          </w:p>
        </w:tc>
        <w:tc>
          <w:tcPr>
            <w:tcW w:w="0" w:type="auto"/>
            <w:vAlign w:val="center"/>
          </w:tcPr>
          <w:p w14:paraId="7293B24B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8 (45 to 51)</w:t>
            </w:r>
          </w:p>
        </w:tc>
        <w:tc>
          <w:tcPr>
            <w:tcW w:w="0" w:type="auto"/>
            <w:vAlign w:val="center"/>
          </w:tcPr>
          <w:p w14:paraId="272BD205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8 (46 to 49)</w:t>
            </w:r>
          </w:p>
        </w:tc>
        <w:tc>
          <w:tcPr>
            <w:tcW w:w="0" w:type="auto"/>
            <w:vAlign w:val="center"/>
          </w:tcPr>
          <w:p w14:paraId="5724DD83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6 (42 to 50)</w:t>
            </w:r>
          </w:p>
        </w:tc>
        <w:tc>
          <w:tcPr>
            <w:tcW w:w="0" w:type="auto"/>
            <w:vAlign w:val="center"/>
          </w:tcPr>
          <w:p w14:paraId="3C52C04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2 (39 to 46)</w:t>
            </w:r>
          </w:p>
        </w:tc>
        <w:tc>
          <w:tcPr>
            <w:tcW w:w="0" w:type="auto"/>
            <w:vAlign w:val="center"/>
          </w:tcPr>
          <w:p w14:paraId="4DA868B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3 (38 to 47)</w:t>
            </w:r>
          </w:p>
        </w:tc>
        <w:tc>
          <w:tcPr>
            <w:tcW w:w="1172" w:type="dxa"/>
            <w:vAlign w:val="center"/>
          </w:tcPr>
          <w:p w14:paraId="50C73D4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9 (48 to 50)</w:t>
            </w:r>
          </w:p>
        </w:tc>
        <w:tc>
          <w:tcPr>
            <w:tcW w:w="800" w:type="dxa"/>
            <w:vAlign w:val="center"/>
          </w:tcPr>
          <w:p w14:paraId="0685C69A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8 (44 to 53)</w:t>
            </w:r>
          </w:p>
        </w:tc>
        <w:tc>
          <w:tcPr>
            <w:tcW w:w="0" w:type="auto"/>
            <w:vAlign w:val="center"/>
          </w:tcPr>
          <w:p w14:paraId="5520A935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5 (42 to 49)</w:t>
            </w:r>
          </w:p>
        </w:tc>
        <w:tc>
          <w:tcPr>
            <w:tcW w:w="0" w:type="auto"/>
            <w:vAlign w:val="center"/>
          </w:tcPr>
          <w:p w14:paraId="610836F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4 (38 to 49)</w:t>
            </w:r>
          </w:p>
        </w:tc>
        <w:tc>
          <w:tcPr>
            <w:tcW w:w="0" w:type="auto"/>
            <w:vAlign w:val="center"/>
          </w:tcPr>
          <w:p w14:paraId="13324E7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140</w:t>
            </w:r>
          </w:p>
        </w:tc>
        <w:tc>
          <w:tcPr>
            <w:tcW w:w="0" w:type="auto"/>
            <w:vAlign w:val="center"/>
          </w:tcPr>
          <w:p w14:paraId="0BFA15A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02</w:t>
            </w:r>
          </w:p>
        </w:tc>
        <w:tc>
          <w:tcPr>
            <w:tcW w:w="1152" w:type="dxa"/>
            <w:vAlign w:val="center"/>
          </w:tcPr>
          <w:p w14:paraId="141DBEBA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118</w:t>
            </w:r>
          </w:p>
        </w:tc>
      </w:tr>
      <w:tr w:rsidR="007A411B" w:rsidRPr="007A411B" w14:paraId="09B621B7" w14:textId="77777777" w:rsidTr="00F04A15">
        <w:trPr>
          <w:trHeight w:val="283"/>
        </w:trPr>
        <w:tc>
          <w:tcPr>
            <w:tcW w:w="0" w:type="auto"/>
            <w:vAlign w:val="center"/>
          </w:tcPr>
          <w:p w14:paraId="0252269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Carbohydrates (g)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0" w:type="auto"/>
            <w:vAlign w:val="center"/>
          </w:tcPr>
          <w:p w14:paraId="24A048CD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07 (192 to 222)</w:t>
            </w:r>
          </w:p>
        </w:tc>
        <w:tc>
          <w:tcPr>
            <w:tcW w:w="0" w:type="auto"/>
            <w:vAlign w:val="center"/>
          </w:tcPr>
          <w:p w14:paraId="3415AC4E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21 (185 to 258)</w:t>
            </w:r>
          </w:p>
        </w:tc>
        <w:tc>
          <w:tcPr>
            <w:tcW w:w="0" w:type="auto"/>
            <w:vAlign w:val="center"/>
          </w:tcPr>
          <w:p w14:paraId="3E7FEFE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28 (107 to 148)</w:t>
            </w:r>
          </w:p>
        </w:tc>
        <w:tc>
          <w:tcPr>
            <w:tcW w:w="0" w:type="auto"/>
            <w:vAlign w:val="center"/>
          </w:tcPr>
          <w:p w14:paraId="4D24046E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24 (107 to 141)</w:t>
            </w:r>
          </w:p>
        </w:tc>
        <w:tc>
          <w:tcPr>
            <w:tcW w:w="0" w:type="auto"/>
            <w:vAlign w:val="center"/>
          </w:tcPr>
          <w:p w14:paraId="79CAC5AD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08 (193 to 223)</w:t>
            </w:r>
          </w:p>
        </w:tc>
        <w:tc>
          <w:tcPr>
            <w:tcW w:w="0" w:type="auto"/>
            <w:vAlign w:val="center"/>
          </w:tcPr>
          <w:p w14:paraId="730E764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17 (174 to 260)</w:t>
            </w:r>
          </w:p>
        </w:tc>
        <w:tc>
          <w:tcPr>
            <w:tcW w:w="0" w:type="auto"/>
            <w:vAlign w:val="center"/>
          </w:tcPr>
          <w:p w14:paraId="0CDB97E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32 (106 to 158)</w:t>
            </w:r>
          </w:p>
        </w:tc>
        <w:tc>
          <w:tcPr>
            <w:tcW w:w="0" w:type="auto"/>
            <w:vAlign w:val="center"/>
          </w:tcPr>
          <w:p w14:paraId="5F5FF965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09 (91 to 126)</w:t>
            </w:r>
          </w:p>
        </w:tc>
        <w:tc>
          <w:tcPr>
            <w:tcW w:w="1172" w:type="dxa"/>
            <w:vAlign w:val="center"/>
          </w:tcPr>
          <w:p w14:paraId="7FEF8E86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11 (197 to 225)</w:t>
            </w:r>
          </w:p>
        </w:tc>
        <w:tc>
          <w:tcPr>
            <w:tcW w:w="800" w:type="dxa"/>
            <w:vAlign w:val="center"/>
          </w:tcPr>
          <w:p w14:paraId="243BAE08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37 (182 to 292)</w:t>
            </w:r>
          </w:p>
        </w:tc>
        <w:tc>
          <w:tcPr>
            <w:tcW w:w="0" w:type="auto"/>
            <w:vAlign w:val="center"/>
          </w:tcPr>
          <w:p w14:paraId="20902C6B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44 (115 to 172)</w:t>
            </w:r>
          </w:p>
        </w:tc>
        <w:tc>
          <w:tcPr>
            <w:tcW w:w="0" w:type="auto"/>
            <w:vAlign w:val="center"/>
          </w:tcPr>
          <w:p w14:paraId="5604D19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20 (99 to 142)</w:t>
            </w:r>
          </w:p>
        </w:tc>
        <w:tc>
          <w:tcPr>
            <w:tcW w:w="0" w:type="auto"/>
            <w:vAlign w:val="center"/>
          </w:tcPr>
          <w:p w14:paraId="11E9B46D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vAlign w:val="center"/>
          </w:tcPr>
          <w:p w14:paraId="4DBB64E8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749</w:t>
            </w:r>
          </w:p>
        </w:tc>
        <w:tc>
          <w:tcPr>
            <w:tcW w:w="1152" w:type="dxa"/>
            <w:vAlign w:val="center"/>
          </w:tcPr>
          <w:p w14:paraId="291AF1A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694</w:t>
            </w:r>
          </w:p>
        </w:tc>
      </w:tr>
      <w:tr w:rsidR="007A411B" w:rsidRPr="007A411B" w14:paraId="4935A786" w14:textId="77777777" w:rsidTr="00F04A15">
        <w:trPr>
          <w:trHeight w:val="283"/>
        </w:trPr>
        <w:tc>
          <w:tcPr>
            <w:tcW w:w="0" w:type="auto"/>
            <w:vAlign w:val="center"/>
          </w:tcPr>
          <w:p w14:paraId="2B380ED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Fibers (g)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0" w:type="auto"/>
            <w:vAlign w:val="center"/>
          </w:tcPr>
          <w:p w14:paraId="209F4CFE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6 (32 to 40)</w:t>
            </w:r>
          </w:p>
        </w:tc>
        <w:tc>
          <w:tcPr>
            <w:tcW w:w="0" w:type="auto"/>
            <w:vAlign w:val="center"/>
          </w:tcPr>
          <w:p w14:paraId="1A5966C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4 (11 to 17)</w:t>
            </w:r>
          </w:p>
        </w:tc>
        <w:tc>
          <w:tcPr>
            <w:tcW w:w="0" w:type="auto"/>
            <w:vAlign w:val="center"/>
          </w:tcPr>
          <w:p w14:paraId="72C94E43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7 (15 to 19)</w:t>
            </w:r>
          </w:p>
        </w:tc>
        <w:tc>
          <w:tcPr>
            <w:tcW w:w="0" w:type="auto"/>
            <w:vAlign w:val="center"/>
          </w:tcPr>
          <w:p w14:paraId="2FCC5C5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4 (12 to 16)</w:t>
            </w:r>
          </w:p>
        </w:tc>
        <w:tc>
          <w:tcPr>
            <w:tcW w:w="0" w:type="auto"/>
            <w:vAlign w:val="center"/>
          </w:tcPr>
          <w:p w14:paraId="4DFF8D7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9 (34 to 44)</w:t>
            </w:r>
          </w:p>
        </w:tc>
        <w:tc>
          <w:tcPr>
            <w:tcW w:w="0" w:type="auto"/>
            <w:vAlign w:val="center"/>
          </w:tcPr>
          <w:p w14:paraId="5FE3AF0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4 (10 to 17)</w:t>
            </w:r>
          </w:p>
        </w:tc>
        <w:tc>
          <w:tcPr>
            <w:tcW w:w="0" w:type="auto"/>
            <w:vAlign w:val="center"/>
          </w:tcPr>
          <w:p w14:paraId="3CBD94DA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0 (14 to 26)</w:t>
            </w:r>
          </w:p>
        </w:tc>
        <w:tc>
          <w:tcPr>
            <w:tcW w:w="0" w:type="auto"/>
            <w:vAlign w:val="center"/>
          </w:tcPr>
          <w:p w14:paraId="500440B7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5 (10 to 19)</w:t>
            </w:r>
          </w:p>
        </w:tc>
        <w:tc>
          <w:tcPr>
            <w:tcW w:w="1172" w:type="dxa"/>
            <w:vAlign w:val="center"/>
          </w:tcPr>
          <w:p w14:paraId="4E339E4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7 (32 to 41)</w:t>
            </w:r>
          </w:p>
        </w:tc>
        <w:tc>
          <w:tcPr>
            <w:tcW w:w="800" w:type="dxa"/>
            <w:vAlign w:val="center"/>
          </w:tcPr>
          <w:p w14:paraId="2D4CA014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7 (11 to 22)</w:t>
            </w:r>
          </w:p>
        </w:tc>
        <w:tc>
          <w:tcPr>
            <w:tcW w:w="0" w:type="auto"/>
            <w:vAlign w:val="center"/>
          </w:tcPr>
          <w:p w14:paraId="6FA5EA44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0 (14 to 26)</w:t>
            </w:r>
          </w:p>
        </w:tc>
        <w:tc>
          <w:tcPr>
            <w:tcW w:w="0" w:type="auto"/>
            <w:vAlign w:val="center"/>
          </w:tcPr>
          <w:p w14:paraId="4B192C16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8 (12 to 23)</w:t>
            </w:r>
          </w:p>
        </w:tc>
        <w:tc>
          <w:tcPr>
            <w:tcW w:w="0" w:type="auto"/>
            <w:vAlign w:val="center"/>
          </w:tcPr>
          <w:p w14:paraId="1FBD2BB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vAlign w:val="center"/>
          </w:tcPr>
          <w:p w14:paraId="374328FB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440</w:t>
            </w:r>
          </w:p>
        </w:tc>
        <w:tc>
          <w:tcPr>
            <w:tcW w:w="1152" w:type="dxa"/>
            <w:vAlign w:val="center"/>
          </w:tcPr>
          <w:p w14:paraId="2687F7AE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401</w:t>
            </w:r>
          </w:p>
        </w:tc>
      </w:tr>
      <w:tr w:rsidR="007A411B" w:rsidRPr="007A411B" w14:paraId="6FDD8C9A" w14:textId="77777777" w:rsidTr="00F04A15">
        <w:trPr>
          <w:trHeight w:val="283"/>
        </w:trPr>
        <w:tc>
          <w:tcPr>
            <w:tcW w:w="0" w:type="auto"/>
            <w:vAlign w:val="center"/>
          </w:tcPr>
          <w:p w14:paraId="2A68AD4D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Protein (%)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0" w:type="auto"/>
            <w:vAlign w:val="center"/>
          </w:tcPr>
          <w:p w14:paraId="0CCD32DA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3 (22 to 24)</w:t>
            </w:r>
          </w:p>
        </w:tc>
        <w:tc>
          <w:tcPr>
            <w:tcW w:w="0" w:type="auto"/>
            <w:vAlign w:val="center"/>
          </w:tcPr>
          <w:p w14:paraId="37247A6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7 (15 to 18)</w:t>
            </w:r>
          </w:p>
        </w:tc>
        <w:tc>
          <w:tcPr>
            <w:tcW w:w="0" w:type="auto"/>
            <w:vAlign w:val="center"/>
          </w:tcPr>
          <w:p w14:paraId="0D79D8BB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8 (17 to 20)</w:t>
            </w:r>
          </w:p>
        </w:tc>
        <w:tc>
          <w:tcPr>
            <w:tcW w:w="0" w:type="auto"/>
            <w:vAlign w:val="center"/>
          </w:tcPr>
          <w:p w14:paraId="167C40B3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2 (21 to 24)</w:t>
            </w:r>
          </w:p>
        </w:tc>
        <w:tc>
          <w:tcPr>
            <w:tcW w:w="0" w:type="auto"/>
            <w:vAlign w:val="center"/>
          </w:tcPr>
          <w:p w14:paraId="37CAC06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4 (23 to 26)</w:t>
            </w:r>
          </w:p>
        </w:tc>
        <w:tc>
          <w:tcPr>
            <w:tcW w:w="0" w:type="auto"/>
            <w:vAlign w:val="center"/>
          </w:tcPr>
          <w:p w14:paraId="78453F02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7 (14 to 19)</w:t>
            </w:r>
          </w:p>
        </w:tc>
        <w:tc>
          <w:tcPr>
            <w:tcW w:w="0" w:type="auto"/>
            <w:vAlign w:val="center"/>
          </w:tcPr>
          <w:p w14:paraId="138F2405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4 (22 to 25)</w:t>
            </w:r>
          </w:p>
        </w:tc>
        <w:tc>
          <w:tcPr>
            <w:tcW w:w="0" w:type="auto"/>
            <w:vAlign w:val="center"/>
          </w:tcPr>
          <w:p w14:paraId="756583B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5 (22 to 27)</w:t>
            </w:r>
          </w:p>
        </w:tc>
        <w:tc>
          <w:tcPr>
            <w:tcW w:w="1172" w:type="dxa"/>
            <w:vAlign w:val="center"/>
          </w:tcPr>
          <w:p w14:paraId="527A2020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4 (23 to 25)</w:t>
            </w:r>
          </w:p>
        </w:tc>
        <w:tc>
          <w:tcPr>
            <w:tcW w:w="800" w:type="dxa"/>
            <w:vAlign w:val="center"/>
          </w:tcPr>
          <w:p w14:paraId="322F4B2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8 (15 to 21)</w:t>
            </w:r>
          </w:p>
        </w:tc>
        <w:tc>
          <w:tcPr>
            <w:tcW w:w="0" w:type="auto"/>
            <w:vAlign w:val="center"/>
          </w:tcPr>
          <w:p w14:paraId="5B632E12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1 (20 to 23)</w:t>
            </w:r>
          </w:p>
        </w:tc>
        <w:tc>
          <w:tcPr>
            <w:tcW w:w="0" w:type="auto"/>
            <w:vAlign w:val="center"/>
          </w:tcPr>
          <w:p w14:paraId="06EB6200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4 (22 to 27)</w:t>
            </w:r>
          </w:p>
        </w:tc>
        <w:tc>
          <w:tcPr>
            <w:tcW w:w="0" w:type="auto"/>
            <w:vAlign w:val="center"/>
          </w:tcPr>
          <w:p w14:paraId="0F1B5E57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vAlign w:val="center"/>
          </w:tcPr>
          <w:p w14:paraId="27FED5E5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12</w:t>
            </w:r>
          </w:p>
        </w:tc>
        <w:tc>
          <w:tcPr>
            <w:tcW w:w="1152" w:type="dxa"/>
            <w:vAlign w:val="center"/>
          </w:tcPr>
          <w:p w14:paraId="7660850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05</w:t>
            </w:r>
          </w:p>
        </w:tc>
      </w:tr>
      <w:tr w:rsidR="007A411B" w:rsidRPr="007A411B" w14:paraId="38F9277A" w14:textId="77777777" w:rsidTr="00F04A15">
        <w:trPr>
          <w:trHeight w:val="283"/>
        </w:trPr>
        <w:tc>
          <w:tcPr>
            <w:tcW w:w="0" w:type="auto"/>
            <w:vAlign w:val="center"/>
          </w:tcPr>
          <w:p w14:paraId="2167EF67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Protein (g)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0" w:type="auto"/>
            <w:vAlign w:val="center"/>
          </w:tcPr>
          <w:p w14:paraId="2B57F4D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97 (91 to 104)</w:t>
            </w:r>
          </w:p>
        </w:tc>
        <w:tc>
          <w:tcPr>
            <w:tcW w:w="0" w:type="auto"/>
            <w:vAlign w:val="center"/>
          </w:tcPr>
          <w:p w14:paraId="6858E5A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74 (61 to 86)</w:t>
            </w:r>
          </w:p>
        </w:tc>
        <w:tc>
          <w:tcPr>
            <w:tcW w:w="0" w:type="auto"/>
            <w:vAlign w:val="center"/>
          </w:tcPr>
          <w:p w14:paraId="356FE435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6 (38 to 54)</w:t>
            </w:r>
          </w:p>
        </w:tc>
        <w:tc>
          <w:tcPr>
            <w:tcW w:w="0" w:type="auto"/>
            <w:vAlign w:val="center"/>
          </w:tcPr>
          <w:p w14:paraId="20928E3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56 (49 to 62)</w:t>
            </w:r>
          </w:p>
        </w:tc>
        <w:tc>
          <w:tcPr>
            <w:tcW w:w="0" w:type="auto"/>
            <w:vAlign w:val="center"/>
          </w:tcPr>
          <w:p w14:paraId="31676A7D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05 (98 to 113)</w:t>
            </w:r>
          </w:p>
        </w:tc>
        <w:tc>
          <w:tcPr>
            <w:tcW w:w="0" w:type="auto"/>
            <w:vAlign w:val="center"/>
          </w:tcPr>
          <w:p w14:paraId="676D1D5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78 (59 to 96)</w:t>
            </w:r>
          </w:p>
        </w:tc>
        <w:tc>
          <w:tcPr>
            <w:tcW w:w="0" w:type="auto"/>
            <w:vAlign w:val="center"/>
          </w:tcPr>
          <w:p w14:paraId="600A9972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71 (61 to 81)</w:t>
            </w:r>
          </w:p>
        </w:tc>
        <w:tc>
          <w:tcPr>
            <w:tcW w:w="0" w:type="auto"/>
            <w:vAlign w:val="center"/>
          </w:tcPr>
          <w:p w14:paraId="11AD8F45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64 (53 to 74)</w:t>
            </w:r>
          </w:p>
        </w:tc>
        <w:tc>
          <w:tcPr>
            <w:tcW w:w="1172" w:type="dxa"/>
            <w:vAlign w:val="center"/>
          </w:tcPr>
          <w:p w14:paraId="4A5E1046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02 (94 to 111)</w:t>
            </w:r>
          </w:p>
        </w:tc>
        <w:tc>
          <w:tcPr>
            <w:tcW w:w="800" w:type="dxa"/>
            <w:vAlign w:val="center"/>
          </w:tcPr>
          <w:p w14:paraId="15A32ED7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90 (65 to 115)</w:t>
            </w:r>
          </w:p>
        </w:tc>
        <w:tc>
          <w:tcPr>
            <w:tcW w:w="0" w:type="auto"/>
            <w:vAlign w:val="center"/>
          </w:tcPr>
          <w:p w14:paraId="3048A6AD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67 (56 to 77)</w:t>
            </w:r>
          </w:p>
        </w:tc>
        <w:tc>
          <w:tcPr>
            <w:tcW w:w="0" w:type="auto"/>
            <w:vAlign w:val="center"/>
          </w:tcPr>
          <w:p w14:paraId="6E2F1A0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67 (57 to 77)</w:t>
            </w:r>
          </w:p>
        </w:tc>
        <w:tc>
          <w:tcPr>
            <w:tcW w:w="0" w:type="auto"/>
            <w:vAlign w:val="center"/>
          </w:tcPr>
          <w:p w14:paraId="20058C6E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vAlign w:val="center"/>
          </w:tcPr>
          <w:p w14:paraId="0FE91960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33</w:t>
            </w:r>
          </w:p>
        </w:tc>
        <w:tc>
          <w:tcPr>
            <w:tcW w:w="1152" w:type="dxa"/>
            <w:vAlign w:val="center"/>
          </w:tcPr>
          <w:p w14:paraId="7C7F414D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41</w:t>
            </w:r>
          </w:p>
        </w:tc>
      </w:tr>
      <w:tr w:rsidR="007A411B" w:rsidRPr="007A411B" w14:paraId="237FBE53" w14:textId="77777777" w:rsidTr="00F04A15">
        <w:trPr>
          <w:trHeight w:val="283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96C3A94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Fat (%)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8100FA3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9 (28 to 3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34D22D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3 (29 to 37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470131E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1 (28 to 35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A9A28A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0 (27 to 3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16AF2B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8 (27 to 29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C4ABAF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5 (33 to 38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9F2A3D7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4 (31 to 38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C84455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2 (29 to 36)</w:t>
            </w:r>
          </w:p>
        </w:tc>
        <w:tc>
          <w:tcPr>
            <w:tcW w:w="1172" w:type="dxa"/>
            <w:tcBorders>
              <w:bottom w:val="single" w:sz="4" w:space="0" w:color="auto"/>
            </w:tcBorders>
            <w:vAlign w:val="center"/>
          </w:tcPr>
          <w:p w14:paraId="696543CB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8 (27 to 29)</w:t>
            </w:r>
          </w:p>
        </w:tc>
        <w:tc>
          <w:tcPr>
            <w:tcW w:w="800" w:type="dxa"/>
            <w:tcBorders>
              <w:bottom w:val="single" w:sz="4" w:space="0" w:color="auto"/>
            </w:tcBorders>
            <w:vAlign w:val="center"/>
          </w:tcPr>
          <w:p w14:paraId="6CE6A22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3 (31 to 36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6E6AE98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3 (31 to 36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AC4D88F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2 (29 to 37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CB4A989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9D8C077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267</w:t>
            </w:r>
          </w:p>
        </w:tc>
        <w:tc>
          <w:tcPr>
            <w:tcW w:w="1152" w:type="dxa"/>
            <w:tcBorders>
              <w:bottom w:val="single" w:sz="4" w:space="0" w:color="auto"/>
            </w:tcBorders>
            <w:vAlign w:val="center"/>
          </w:tcPr>
          <w:p w14:paraId="7B5C6AF2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441</w:t>
            </w:r>
          </w:p>
        </w:tc>
      </w:tr>
      <w:tr w:rsidR="007A411B" w:rsidRPr="007A411B" w14:paraId="4F31693E" w14:textId="77777777" w:rsidTr="00F04A15">
        <w:trPr>
          <w:trHeight w:val="283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6B54C18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Fat (g)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351BAC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55 (51 to 60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735F24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67 (51 to 8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15B0C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5 (28 to 4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02AE3A8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4 (30 to 46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86C9480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54 (50 to 60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889BEA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76 (59 to 9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762EEF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7 (40 to 5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975863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8 (30 to 46)</w:t>
            </w:r>
          </w:p>
        </w:tc>
        <w:tc>
          <w:tcPr>
            <w:tcW w:w="1172" w:type="dxa"/>
            <w:tcBorders>
              <w:bottom w:val="single" w:sz="4" w:space="0" w:color="auto"/>
            </w:tcBorders>
            <w:vAlign w:val="center"/>
          </w:tcPr>
          <w:p w14:paraId="1CA9DC58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54 (50 to 58)</w:t>
            </w:r>
          </w:p>
        </w:tc>
        <w:tc>
          <w:tcPr>
            <w:tcW w:w="800" w:type="dxa"/>
            <w:tcBorders>
              <w:bottom w:val="single" w:sz="4" w:space="0" w:color="auto"/>
            </w:tcBorders>
            <w:vAlign w:val="center"/>
          </w:tcPr>
          <w:p w14:paraId="3B76EDF1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74 (56 to 9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C930573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5 (40 to 5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F44F0E3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0 (33 to 47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2D9DB5A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AC0EFF3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236</w:t>
            </w:r>
          </w:p>
        </w:tc>
        <w:tc>
          <w:tcPr>
            <w:tcW w:w="1152" w:type="dxa"/>
            <w:tcBorders>
              <w:bottom w:val="single" w:sz="4" w:space="0" w:color="auto"/>
            </w:tcBorders>
            <w:vAlign w:val="center"/>
          </w:tcPr>
          <w:p w14:paraId="36C21877" w14:textId="77777777" w:rsidR="00BA7ADF" w:rsidRPr="007A411B" w:rsidRDefault="00BA7ADF" w:rsidP="0067481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171</w:t>
            </w:r>
          </w:p>
        </w:tc>
      </w:tr>
    </w:tbl>
    <w:p w14:paraId="359F4B76" w14:textId="77777777" w:rsidR="00BA7ADF" w:rsidRPr="007A411B" w:rsidRDefault="00BA7ADF" w:rsidP="00BA7ADF">
      <w:pPr>
        <w:spacing w:after="0" w:line="48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31D3D3CA" w14:textId="34F90F22" w:rsidR="00081CCF" w:rsidRPr="007A411B" w:rsidRDefault="00081CCF" w:rsidP="00081CCF">
      <w:pPr>
        <w:spacing w:line="48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Abbreviations: 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TRE, time-restricted eating.</w:t>
      </w:r>
    </w:p>
    <w:p w14:paraId="3B1EC2D6" w14:textId="77777777" w:rsidR="00BA7ADF" w:rsidRPr="007A411B" w:rsidRDefault="00BA7ADF" w:rsidP="00BA7ADF">
      <w:pPr>
        <w:spacing w:after="0" w:line="48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Data are expressed as mean and (95% CI); only observed values included. Some 3-day records were not delivered generating missing data.</w:t>
      </w:r>
    </w:p>
    <w:p w14:paraId="262564D5" w14:textId="77777777" w:rsidR="00BA7ADF" w:rsidRPr="007A411B" w:rsidRDefault="00BA7ADF" w:rsidP="00BA7ADF">
      <w:pPr>
        <w:spacing w:after="0" w:line="48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lastRenderedPageBreak/>
        <w:t xml:space="preserve">a 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Significant difference between the usual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fourth week, an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eighth week and significant difference between the prescribe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fourth week, an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. eighth week.</w:t>
      </w:r>
    </w:p>
    <w:p w14:paraId="039A1819" w14:textId="77777777" w:rsidR="00BA7ADF" w:rsidRPr="007A411B" w:rsidRDefault="00BA7ADF" w:rsidP="00BA7ADF">
      <w:pPr>
        <w:spacing w:after="0" w:line="48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t xml:space="preserve">b 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Significant difference between the </w:t>
      </w:r>
      <w:proofErr w:type="spellStart"/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eTRE</w:t>
      </w:r>
      <w:proofErr w:type="spellEnd"/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group and </w:t>
      </w:r>
      <w:proofErr w:type="spellStart"/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dTRE</w:t>
      </w:r>
      <w:proofErr w:type="spellEnd"/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group.</w:t>
      </w:r>
    </w:p>
    <w:p w14:paraId="499B2CF5" w14:textId="77777777" w:rsidR="00BA7ADF" w:rsidRPr="007A411B" w:rsidRDefault="00BA7ADF" w:rsidP="00BA7ADF">
      <w:pPr>
        <w:spacing w:after="0" w:line="48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t xml:space="preserve">c 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Significant difference between the usual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fourth week, an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eighth week and significant difference between the prescribe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fourth week, an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. eighth week.</w:t>
      </w:r>
    </w:p>
    <w:p w14:paraId="61187D7B" w14:textId="77777777" w:rsidR="00BA7ADF" w:rsidRPr="007A411B" w:rsidRDefault="00BA7ADF" w:rsidP="00BA7ADF">
      <w:pPr>
        <w:spacing w:after="0" w:line="480" w:lineRule="auto"/>
        <w:jc w:val="both"/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t xml:space="preserve">d 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Significant difference between the prescribe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usual,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fourth week, an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eighth week and significant difference between the fourth week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usual, an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. eighth week.</w:t>
      </w:r>
    </w:p>
    <w:p w14:paraId="0392C6A8" w14:textId="71AC7B9F" w:rsidR="00BA7ADF" w:rsidRPr="007A411B" w:rsidRDefault="00BA7ADF" w:rsidP="00BA7ADF">
      <w:pPr>
        <w:spacing w:after="0" w:line="480" w:lineRule="auto"/>
        <w:jc w:val="both"/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t xml:space="preserve">e 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Significant difference between the </w:t>
      </w:r>
      <w:proofErr w:type="spellStart"/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eTRE</w:t>
      </w:r>
      <w:proofErr w:type="spellEnd"/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</w:t>
      </w:r>
      <w:proofErr w:type="spellStart"/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dTRE</w:t>
      </w:r>
      <w:proofErr w:type="spellEnd"/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, an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</w:t>
      </w:r>
      <w:r w:rsidR="00F04A15"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caloric restriction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in the fourth week.</w:t>
      </w:r>
    </w:p>
    <w:p w14:paraId="30DBCEE2" w14:textId="77777777" w:rsidR="00BA7ADF" w:rsidRPr="007A411B" w:rsidRDefault="00BA7ADF" w:rsidP="00BA7ADF">
      <w:pPr>
        <w:spacing w:after="0" w:line="480" w:lineRule="auto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t xml:space="preserve">f 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Significant difference between the prescribe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usual, an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. fourth week.</w:t>
      </w:r>
    </w:p>
    <w:p w14:paraId="04CA1174" w14:textId="77777777" w:rsidR="00821C21" w:rsidRPr="007A411B" w:rsidRDefault="00BA7ADF" w:rsidP="00BA7ADF">
      <w:pPr>
        <w:spacing w:after="0" w:line="480" w:lineRule="auto"/>
        <w:rPr>
          <w:rFonts w:ascii="Arial" w:hAnsi="Arial" w:cs="Arial"/>
          <w:color w:val="000000" w:themeColor="text1"/>
          <w:sz w:val="20"/>
          <w:szCs w:val="20"/>
          <w:lang w:val="en-US"/>
        </w:rPr>
        <w:sectPr w:rsidR="00821C21" w:rsidRPr="007A411B" w:rsidSect="007A411B">
          <w:type w:val="continuous"/>
          <w:pgSz w:w="16838" w:h="11906" w:orient="landscape"/>
          <w:pgMar w:top="1134" w:right="1134" w:bottom="1701" w:left="1701" w:header="709" w:footer="709" w:gutter="0"/>
          <w:cols w:space="708"/>
          <w:docGrid w:linePitch="360"/>
        </w:sectPr>
      </w:pP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t xml:space="preserve">g 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Significant difference between the prescribe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usual,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fourth week an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eighth week and significant difference between the usual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. fourth week and </w:t>
      </w:r>
      <w:r w:rsidRPr="007A411B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vs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. eighth week.</w:t>
      </w:r>
    </w:p>
    <w:p w14:paraId="080F3DA1" w14:textId="109AB7F4" w:rsidR="00821C21" w:rsidRPr="007A411B" w:rsidRDefault="00821C21" w:rsidP="00821C21">
      <w:pPr>
        <w:spacing w:line="240" w:lineRule="auto"/>
        <w:jc w:val="both"/>
        <w:rPr>
          <w:rFonts w:ascii="Arial" w:hAnsi="Arial" w:cs="Arial"/>
          <w:b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Table S</w:t>
      </w:r>
      <w:r w:rsidR="00FB6E28" w:rsidRPr="007A411B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3</w:t>
      </w:r>
      <w:r w:rsidRPr="007A411B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. Physical Activity by Diet Group and Time Poi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7"/>
        <w:gridCol w:w="1195"/>
        <w:gridCol w:w="1002"/>
        <w:gridCol w:w="1030"/>
        <w:gridCol w:w="1002"/>
        <w:gridCol w:w="1138"/>
        <w:gridCol w:w="1002"/>
        <w:gridCol w:w="1030"/>
        <w:gridCol w:w="1002"/>
        <w:gridCol w:w="1195"/>
        <w:gridCol w:w="1030"/>
        <w:gridCol w:w="1030"/>
        <w:gridCol w:w="1030"/>
      </w:tblGrid>
      <w:tr w:rsidR="007A411B" w:rsidRPr="007A411B" w14:paraId="04ABDC5C" w14:textId="77777777" w:rsidTr="008A680B">
        <w:trPr>
          <w:trHeight w:val="283"/>
        </w:trPr>
        <w:tc>
          <w:tcPr>
            <w:tcW w:w="0" w:type="auto"/>
            <w:vMerge w:val="restart"/>
            <w:vAlign w:val="center"/>
          </w:tcPr>
          <w:p w14:paraId="4BBC04AE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Variable</w:t>
            </w:r>
          </w:p>
        </w:tc>
        <w:tc>
          <w:tcPr>
            <w:tcW w:w="0" w:type="auto"/>
            <w:gridSpan w:val="4"/>
            <w:vAlign w:val="center"/>
          </w:tcPr>
          <w:p w14:paraId="070C7416" w14:textId="7D7289C6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Early</w:t>
            </w:r>
            <w:r w:rsidR="00435868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RE</w:t>
            </w:r>
          </w:p>
        </w:tc>
        <w:tc>
          <w:tcPr>
            <w:tcW w:w="0" w:type="auto"/>
            <w:gridSpan w:val="4"/>
            <w:vAlign w:val="center"/>
          </w:tcPr>
          <w:p w14:paraId="03CE208D" w14:textId="3553290B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Delayed</w:t>
            </w:r>
            <w:r w:rsidR="00435868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RE </w:t>
            </w:r>
          </w:p>
        </w:tc>
        <w:tc>
          <w:tcPr>
            <w:tcW w:w="0" w:type="auto"/>
            <w:gridSpan w:val="4"/>
            <w:vAlign w:val="center"/>
          </w:tcPr>
          <w:p w14:paraId="15C36950" w14:textId="2FC5B2B3" w:rsidR="00821C21" w:rsidRPr="007A411B" w:rsidRDefault="0008330B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Caloric Restriction</w:t>
            </w:r>
          </w:p>
        </w:tc>
      </w:tr>
      <w:tr w:rsidR="007A411B" w:rsidRPr="007A411B" w14:paraId="4B1F5E06" w14:textId="77777777" w:rsidTr="008A680B">
        <w:trPr>
          <w:trHeight w:val="283"/>
        </w:trPr>
        <w:tc>
          <w:tcPr>
            <w:tcW w:w="0" w:type="auto"/>
            <w:vMerge/>
            <w:vAlign w:val="center"/>
          </w:tcPr>
          <w:p w14:paraId="50317509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63BC47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Habitual</w:t>
            </w:r>
          </w:p>
        </w:tc>
        <w:tc>
          <w:tcPr>
            <w:tcW w:w="0" w:type="auto"/>
            <w:vAlign w:val="center"/>
          </w:tcPr>
          <w:p w14:paraId="513AB9BF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1-week </w:t>
            </w:r>
          </w:p>
        </w:tc>
        <w:tc>
          <w:tcPr>
            <w:tcW w:w="0" w:type="auto"/>
            <w:vAlign w:val="center"/>
          </w:tcPr>
          <w:p w14:paraId="54F4B8F1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4-week </w:t>
            </w:r>
          </w:p>
        </w:tc>
        <w:tc>
          <w:tcPr>
            <w:tcW w:w="0" w:type="auto"/>
            <w:vAlign w:val="center"/>
          </w:tcPr>
          <w:p w14:paraId="4B67C640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8-week </w:t>
            </w:r>
          </w:p>
        </w:tc>
        <w:tc>
          <w:tcPr>
            <w:tcW w:w="0" w:type="auto"/>
            <w:vAlign w:val="center"/>
          </w:tcPr>
          <w:p w14:paraId="672D50C7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Habitual</w:t>
            </w:r>
          </w:p>
        </w:tc>
        <w:tc>
          <w:tcPr>
            <w:tcW w:w="0" w:type="auto"/>
            <w:vAlign w:val="center"/>
          </w:tcPr>
          <w:p w14:paraId="5080BFBA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1-week </w:t>
            </w:r>
          </w:p>
        </w:tc>
        <w:tc>
          <w:tcPr>
            <w:tcW w:w="0" w:type="auto"/>
            <w:vAlign w:val="center"/>
          </w:tcPr>
          <w:p w14:paraId="76482FD0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4-week </w:t>
            </w:r>
          </w:p>
        </w:tc>
        <w:tc>
          <w:tcPr>
            <w:tcW w:w="0" w:type="auto"/>
            <w:vAlign w:val="center"/>
          </w:tcPr>
          <w:p w14:paraId="4A5F3852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8-week </w:t>
            </w:r>
          </w:p>
        </w:tc>
        <w:tc>
          <w:tcPr>
            <w:tcW w:w="0" w:type="auto"/>
            <w:vAlign w:val="center"/>
          </w:tcPr>
          <w:p w14:paraId="42008212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Habitual</w:t>
            </w:r>
          </w:p>
        </w:tc>
        <w:tc>
          <w:tcPr>
            <w:tcW w:w="0" w:type="auto"/>
            <w:vAlign w:val="center"/>
          </w:tcPr>
          <w:p w14:paraId="288AD60A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1-week </w:t>
            </w:r>
          </w:p>
        </w:tc>
        <w:tc>
          <w:tcPr>
            <w:tcW w:w="0" w:type="auto"/>
            <w:vAlign w:val="center"/>
          </w:tcPr>
          <w:p w14:paraId="71420DE1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4-week </w:t>
            </w:r>
          </w:p>
        </w:tc>
        <w:tc>
          <w:tcPr>
            <w:tcW w:w="0" w:type="auto"/>
            <w:vAlign w:val="center"/>
          </w:tcPr>
          <w:p w14:paraId="0E1B5F30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8-week </w:t>
            </w:r>
          </w:p>
        </w:tc>
      </w:tr>
      <w:tr w:rsidR="007A411B" w:rsidRPr="007A411B" w14:paraId="2CF6E02B" w14:textId="77777777" w:rsidTr="008A680B">
        <w:trPr>
          <w:trHeight w:val="283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D66DEC1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 xml:space="preserve">Total-MET / min / </w:t>
            </w:r>
            <w:proofErr w:type="spellStart"/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week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E7C4C09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712 (789 to 2634)</w:t>
            </w:r>
          </w:p>
          <w:p w14:paraId="417DB868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F183E08" w14:textId="54D72E99" w:rsidR="00821C21" w:rsidRPr="007A411B" w:rsidRDefault="00C5531D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</w:t>
            </w:r>
            <w:r w:rsidR="00821C21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01080FD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801 (432 to 1170)</w:t>
            </w:r>
          </w:p>
          <w:p w14:paraId="043139B6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F7FBFC0" w14:textId="1469C009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2EC1147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090 (310 to 1870)</w:t>
            </w:r>
          </w:p>
          <w:p w14:paraId="055F9342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EA102E0" w14:textId="64BED3FE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F8122F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841 (15 to 3667)</w:t>
            </w:r>
          </w:p>
          <w:p w14:paraId="64DE6180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24F4FD4" w14:textId="78F17D23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7B65A2B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543 (73 to 1013)</w:t>
            </w:r>
          </w:p>
          <w:p w14:paraId="29AE21E1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8566AC4" w14:textId="35600CB9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64A9341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499 (26 to 2971)</w:t>
            </w:r>
          </w:p>
          <w:p w14:paraId="36000B57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ABFE392" w14:textId="412EB033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E8A1F25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102 (343 to 1861)</w:t>
            </w:r>
          </w:p>
          <w:p w14:paraId="43D9B6BE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2446ADF" w14:textId="49E05DB3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C4AA4D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736 (270 to 1203)</w:t>
            </w:r>
          </w:p>
          <w:p w14:paraId="44C63C24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3FE07B3" w14:textId="64FA36EE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37A109B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272 (897 to 1647)</w:t>
            </w:r>
          </w:p>
          <w:p w14:paraId="3CDBD516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88A9178" w14:textId="3BDE1B7B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6FB98AF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556 (937 to 2176)</w:t>
            </w:r>
          </w:p>
          <w:p w14:paraId="0D1D6797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C1BC28E" w14:textId="391611A6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0038BFE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858 (966 to 2750)</w:t>
            </w:r>
          </w:p>
          <w:p w14:paraId="731E50E8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D12D8FA" w14:textId="5A85E7AB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71AE30A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1444 (898 to 1990)</w:t>
            </w:r>
          </w:p>
          <w:p w14:paraId="2D849F9F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3EC57F3" w14:textId="76F435D8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2</w:t>
            </w:r>
          </w:p>
        </w:tc>
      </w:tr>
      <w:tr w:rsidR="00821C21" w:rsidRPr="007A411B" w14:paraId="236999DD" w14:textId="77777777" w:rsidTr="008A680B">
        <w:trPr>
          <w:trHeight w:val="283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60291C3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Min / week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9EABE5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1356A07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58 (218 to 498)</w:t>
            </w:r>
          </w:p>
          <w:p w14:paraId="49314F81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3C3F437" w14:textId="048AE6C8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F7C881F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32 (279 to 586)</w:t>
            </w:r>
          </w:p>
          <w:p w14:paraId="377ED232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752A634" w14:textId="790F1735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8BECACB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23 (211 to 434)</w:t>
            </w:r>
          </w:p>
          <w:p w14:paraId="2A76A68A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24DFB8FA" w14:textId="2313745E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5C8152E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E14EB1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56 (197 to 315)</w:t>
            </w:r>
          </w:p>
          <w:p w14:paraId="7994B2FD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8A39A2E" w14:textId="046E8B92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5EC3BC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20 (199 to 442)</w:t>
            </w:r>
          </w:p>
          <w:p w14:paraId="2987C1CA" w14:textId="77777777" w:rsidR="00821C21" w:rsidRPr="007A411B" w:rsidRDefault="00821C21" w:rsidP="00F01C9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8222897" w14:textId="05F786B5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17C0A43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243 (166 to 321)</w:t>
            </w:r>
          </w:p>
          <w:p w14:paraId="7EA28B45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CC5DB97" w14:textId="0FEA6120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D85FDB6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862D807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20 (165 to 476)</w:t>
            </w:r>
          </w:p>
          <w:p w14:paraId="33066520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7625BA3" w14:textId="5845F0E4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3623BFB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327 (174 to 479)</w:t>
            </w:r>
          </w:p>
          <w:p w14:paraId="5AA3D5C3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A4C81EA" w14:textId="0988273F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420D350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421 (209 to 634)</w:t>
            </w:r>
          </w:p>
          <w:p w14:paraId="3A576DB8" w14:textId="77777777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718F486" w14:textId="72A25929" w:rsidR="00821C21" w:rsidRPr="007A411B" w:rsidRDefault="00821C21" w:rsidP="00F01C9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n=10</w:t>
            </w:r>
          </w:p>
        </w:tc>
      </w:tr>
    </w:tbl>
    <w:p w14:paraId="25407D51" w14:textId="77777777" w:rsidR="00821C21" w:rsidRPr="007A411B" w:rsidRDefault="00821C21" w:rsidP="00821C21">
      <w:pPr>
        <w:spacing w:line="240" w:lineRule="auto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6145196" w14:textId="707F546B" w:rsidR="00821C21" w:rsidRPr="007A411B" w:rsidRDefault="00821C21" w:rsidP="00821C21">
      <w:pPr>
        <w:spacing w:line="48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lastRenderedPageBreak/>
        <w:t xml:space="preserve">Abbreviations: MET, metabolic </w:t>
      </w:r>
      <w:proofErr w:type="spellStart"/>
      <w:r w:rsidR="00435868"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>equivalente</w:t>
      </w:r>
      <w:proofErr w:type="spellEnd"/>
      <w:r w:rsidR="00435868" w:rsidRPr="007A411B">
        <w:rPr>
          <w:rFonts w:ascii="Arial" w:hAnsi="Arial" w:cs="Arial"/>
          <w:bCs/>
          <w:color w:val="000000" w:themeColor="text1"/>
          <w:sz w:val="20"/>
          <w:szCs w:val="20"/>
          <w:lang w:val="en-US"/>
        </w:rPr>
        <w:t xml:space="preserve">; </w:t>
      </w:r>
      <w:r w:rsidR="00435868"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TRE, time-restricted eating.</w:t>
      </w:r>
    </w:p>
    <w:p w14:paraId="448AB412" w14:textId="77777777" w:rsidR="00821C21" w:rsidRPr="007A411B" w:rsidRDefault="00821C21" w:rsidP="00821C21">
      <w:pPr>
        <w:spacing w:line="48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Data are expressed as mean (95% CI); only observed values included. </w:t>
      </w:r>
    </w:p>
    <w:p w14:paraId="182AE272" w14:textId="77777777" w:rsidR="00821C21" w:rsidRPr="007A411B" w:rsidRDefault="00821C21" w:rsidP="00821C21">
      <w:pPr>
        <w:spacing w:after="0" w:line="48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proofErr w:type="spellStart"/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t>a</w:t>
      </w:r>
      <w:proofErr w:type="spellEnd"/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t xml:space="preserve"> 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IPAQ-SF; Effects of time (p 0.937), group (0.246), and group*time (0.137). Missing data due to errors in sending the IPAQ-SF.</w:t>
      </w:r>
    </w:p>
    <w:p w14:paraId="6ACA53EA" w14:textId="6E800C44" w:rsidR="00623676" w:rsidRPr="007A411B" w:rsidRDefault="00821C21" w:rsidP="00841A4B">
      <w:pPr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t xml:space="preserve">b </w:t>
      </w: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Google Fit; Effects of time (p 0.457), group (0.312), and group*time (0.317). Missing data due to errors in the Google Fit app.</w:t>
      </w:r>
      <w:r w:rsidR="00623676"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br w:type="page"/>
      </w:r>
    </w:p>
    <w:p w14:paraId="1DA5A7A3" w14:textId="77777777" w:rsidR="00623676" w:rsidRPr="007A411B" w:rsidRDefault="00623676" w:rsidP="00623676">
      <w:pPr>
        <w:spacing w:line="240" w:lineRule="auto"/>
        <w:jc w:val="both"/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</w:pPr>
      <w:bookmarkStart w:id="0" w:name="_Hlk102723657"/>
      <w:r w:rsidRPr="007A411B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lastRenderedPageBreak/>
        <w:t>Table S4. Post hoc power results.</w:t>
      </w:r>
    </w:p>
    <w:tbl>
      <w:tblPr>
        <w:tblStyle w:val="TableGrid"/>
        <w:tblW w:w="5217" w:type="pct"/>
        <w:tblInd w:w="-289" w:type="dxa"/>
        <w:tblLook w:val="04A0" w:firstRow="1" w:lastRow="0" w:firstColumn="1" w:lastColumn="0" w:noHBand="0" w:noVBand="1"/>
      </w:tblPr>
      <w:tblGrid>
        <w:gridCol w:w="2165"/>
        <w:gridCol w:w="900"/>
        <w:gridCol w:w="1086"/>
        <w:gridCol w:w="1419"/>
        <w:gridCol w:w="1314"/>
        <w:gridCol w:w="1314"/>
        <w:gridCol w:w="1350"/>
        <w:gridCol w:w="1133"/>
        <w:gridCol w:w="780"/>
        <w:gridCol w:w="1040"/>
        <w:gridCol w:w="981"/>
        <w:gridCol w:w="1118"/>
      </w:tblGrid>
      <w:tr w:rsidR="007A411B" w:rsidRPr="007A411B" w14:paraId="2682D261" w14:textId="77777777" w:rsidTr="00986EBA">
        <w:trPr>
          <w:trHeight w:val="983"/>
        </w:trPr>
        <w:tc>
          <w:tcPr>
            <w:tcW w:w="741" w:type="pct"/>
            <w:vAlign w:val="center"/>
          </w:tcPr>
          <w:p w14:paraId="771CD8E0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08" w:type="pct"/>
            <w:vAlign w:val="center"/>
          </w:tcPr>
          <w:p w14:paraId="28B90037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Insulin</w:t>
            </w:r>
          </w:p>
        </w:tc>
        <w:tc>
          <w:tcPr>
            <w:tcW w:w="372" w:type="pct"/>
            <w:vAlign w:val="center"/>
          </w:tcPr>
          <w:p w14:paraId="5C49F4C0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Style w:val="fontstyle01"/>
                <w:rFonts w:ascii="Arial" w:hAnsi="Arial" w:cs="Arial"/>
                <w:color w:val="000000" w:themeColor="text1"/>
              </w:rPr>
              <w:t>Glucose</w:t>
            </w:r>
          </w:p>
        </w:tc>
        <w:tc>
          <w:tcPr>
            <w:tcW w:w="486" w:type="pct"/>
            <w:vAlign w:val="center"/>
          </w:tcPr>
          <w:p w14:paraId="1C3F617D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otal Cholesterol </w:t>
            </w:r>
          </w:p>
        </w:tc>
        <w:tc>
          <w:tcPr>
            <w:tcW w:w="450" w:type="pct"/>
            <w:vAlign w:val="center"/>
          </w:tcPr>
          <w:p w14:paraId="468BB5ED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Low-density lipoprotein</w:t>
            </w:r>
          </w:p>
        </w:tc>
        <w:tc>
          <w:tcPr>
            <w:tcW w:w="450" w:type="pct"/>
            <w:vAlign w:val="center"/>
          </w:tcPr>
          <w:p w14:paraId="78CF23CE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High-density lipoprotein</w:t>
            </w:r>
          </w:p>
        </w:tc>
        <w:tc>
          <w:tcPr>
            <w:tcW w:w="462" w:type="pct"/>
            <w:vAlign w:val="center"/>
          </w:tcPr>
          <w:p w14:paraId="3D9D8674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riglycerides</w:t>
            </w:r>
          </w:p>
        </w:tc>
        <w:tc>
          <w:tcPr>
            <w:tcW w:w="388" w:type="pct"/>
            <w:vAlign w:val="center"/>
          </w:tcPr>
          <w:p w14:paraId="5F3BEA47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1" w:name="_Hlk102505847"/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otal Body Mass </w:t>
            </w:r>
            <w:bookmarkEnd w:id="1"/>
          </w:p>
        </w:tc>
        <w:tc>
          <w:tcPr>
            <w:tcW w:w="267" w:type="pct"/>
            <w:vAlign w:val="center"/>
          </w:tcPr>
          <w:p w14:paraId="18979357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otal Fat Mass </w:t>
            </w:r>
          </w:p>
        </w:tc>
        <w:tc>
          <w:tcPr>
            <w:tcW w:w="356" w:type="pct"/>
            <w:vAlign w:val="center"/>
          </w:tcPr>
          <w:p w14:paraId="09FC3984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otal Fat-Free Mass </w:t>
            </w:r>
          </w:p>
        </w:tc>
        <w:tc>
          <w:tcPr>
            <w:tcW w:w="336" w:type="pct"/>
            <w:vAlign w:val="center"/>
          </w:tcPr>
          <w:p w14:paraId="2C372651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2" w:name="_Hlk102506483"/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 Body Fat, %</w:t>
            </w:r>
            <w:bookmarkEnd w:id="2"/>
          </w:p>
        </w:tc>
        <w:tc>
          <w:tcPr>
            <w:tcW w:w="383" w:type="pct"/>
            <w:vAlign w:val="center"/>
          </w:tcPr>
          <w:p w14:paraId="5AC5AF17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3" w:name="_Hlk102506669"/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Resting Metabolic</w:t>
            </w:r>
          </w:p>
          <w:p w14:paraId="6CDAF200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Rate</w:t>
            </w:r>
            <w:bookmarkEnd w:id="3"/>
          </w:p>
        </w:tc>
      </w:tr>
      <w:tr w:rsidR="007A411B" w:rsidRPr="007A411B" w14:paraId="590AE297" w14:textId="77777777" w:rsidTr="00986EBA">
        <w:trPr>
          <w:trHeight w:val="242"/>
        </w:trPr>
        <w:tc>
          <w:tcPr>
            <w:tcW w:w="741" w:type="pct"/>
          </w:tcPr>
          <w:p w14:paraId="03CD87C4" w14:textId="78123ADE" w:rsidR="00623676" w:rsidRPr="007A411B" w:rsidRDefault="004C690E" w:rsidP="000C3C8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Early</w:t>
            </w:r>
            <w:r w:rsidR="00E84A84"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00623676"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 xml:space="preserve">TRE </w:t>
            </w:r>
            <w:r w:rsidR="00623676"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  <w:lang w:val="en-US"/>
              </w:rPr>
              <w:t>vs.</w:t>
            </w:r>
            <w:r w:rsidR="00623676"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Delayed</w:t>
            </w:r>
            <w:r w:rsidR="00E84A84"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-</w:t>
            </w:r>
            <w:r w:rsidR="00623676"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RE</w:t>
            </w:r>
          </w:p>
        </w:tc>
        <w:tc>
          <w:tcPr>
            <w:tcW w:w="308" w:type="pct"/>
          </w:tcPr>
          <w:p w14:paraId="7EDE2A57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372" w:type="pct"/>
          </w:tcPr>
          <w:p w14:paraId="2C0B3807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41</w:t>
            </w:r>
          </w:p>
        </w:tc>
        <w:tc>
          <w:tcPr>
            <w:tcW w:w="486" w:type="pct"/>
          </w:tcPr>
          <w:p w14:paraId="45713817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450" w:type="pct"/>
          </w:tcPr>
          <w:p w14:paraId="23819224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450" w:type="pct"/>
            <w:tcBorders>
              <w:bottom w:val="single" w:sz="4" w:space="0" w:color="auto"/>
            </w:tcBorders>
          </w:tcPr>
          <w:p w14:paraId="3CD02301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30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17DBB27C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11</w:t>
            </w:r>
          </w:p>
        </w:tc>
        <w:tc>
          <w:tcPr>
            <w:tcW w:w="388" w:type="pct"/>
            <w:tcBorders>
              <w:bottom w:val="single" w:sz="4" w:space="0" w:color="auto"/>
            </w:tcBorders>
          </w:tcPr>
          <w:p w14:paraId="625AFFB5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6</w:t>
            </w:r>
          </w:p>
        </w:tc>
        <w:tc>
          <w:tcPr>
            <w:tcW w:w="267" w:type="pct"/>
            <w:tcBorders>
              <w:bottom w:val="single" w:sz="4" w:space="0" w:color="auto"/>
            </w:tcBorders>
          </w:tcPr>
          <w:p w14:paraId="5810B997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9</w:t>
            </w:r>
          </w:p>
        </w:tc>
        <w:tc>
          <w:tcPr>
            <w:tcW w:w="356" w:type="pct"/>
            <w:tcBorders>
              <w:bottom w:val="single" w:sz="4" w:space="0" w:color="auto"/>
            </w:tcBorders>
          </w:tcPr>
          <w:p w14:paraId="14ACB2D8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336" w:type="pct"/>
            <w:tcBorders>
              <w:bottom w:val="single" w:sz="4" w:space="0" w:color="auto"/>
            </w:tcBorders>
          </w:tcPr>
          <w:p w14:paraId="4055CBE8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9</w:t>
            </w:r>
          </w:p>
        </w:tc>
        <w:tc>
          <w:tcPr>
            <w:tcW w:w="383" w:type="pct"/>
            <w:tcBorders>
              <w:bottom w:val="single" w:sz="4" w:space="0" w:color="auto"/>
            </w:tcBorders>
          </w:tcPr>
          <w:p w14:paraId="367C490A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12</w:t>
            </w:r>
          </w:p>
        </w:tc>
      </w:tr>
      <w:tr w:rsidR="007A411B" w:rsidRPr="007A411B" w14:paraId="2B81DE1E" w14:textId="77777777" w:rsidTr="00986EBA">
        <w:trPr>
          <w:trHeight w:val="229"/>
        </w:trPr>
        <w:tc>
          <w:tcPr>
            <w:tcW w:w="741" w:type="pct"/>
          </w:tcPr>
          <w:p w14:paraId="11A3B285" w14:textId="594A058C" w:rsidR="00623676" w:rsidRPr="007A411B" w:rsidRDefault="004C690E" w:rsidP="000C3C8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Early</w:t>
            </w:r>
            <w:r w:rsidR="00E84A84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  <w:r w:rsidR="00623676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RE </w:t>
            </w:r>
            <w:r w:rsidR="00623676"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vs</w:t>
            </w:r>
            <w:r w:rsidR="00623676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. CR</w:t>
            </w:r>
          </w:p>
        </w:tc>
        <w:tc>
          <w:tcPr>
            <w:tcW w:w="308" w:type="pct"/>
          </w:tcPr>
          <w:p w14:paraId="50044EDD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13</w:t>
            </w:r>
          </w:p>
        </w:tc>
        <w:tc>
          <w:tcPr>
            <w:tcW w:w="372" w:type="pct"/>
          </w:tcPr>
          <w:p w14:paraId="5052571D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18</w:t>
            </w:r>
          </w:p>
        </w:tc>
        <w:tc>
          <w:tcPr>
            <w:tcW w:w="486" w:type="pct"/>
          </w:tcPr>
          <w:p w14:paraId="01E4E3C8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56</w:t>
            </w:r>
          </w:p>
        </w:tc>
        <w:tc>
          <w:tcPr>
            <w:tcW w:w="450" w:type="pct"/>
          </w:tcPr>
          <w:p w14:paraId="450326E1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17</w:t>
            </w:r>
          </w:p>
        </w:tc>
        <w:tc>
          <w:tcPr>
            <w:tcW w:w="450" w:type="pct"/>
          </w:tcPr>
          <w:p w14:paraId="24F75A90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86</w:t>
            </w:r>
          </w:p>
        </w:tc>
        <w:tc>
          <w:tcPr>
            <w:tcW w:w="462" w:type="pct"/>
          </w:tcPr>
          <w:p w14:paraId="405A021B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17</w:t>
            </w:r>
          </w:p>
        </w:tc>
        <w:tc>
          <w:tcPr>
            <w:tcW w:w="388" w:type="pct"/>
          </w:tcPr>
          <w:p w14:paraId="580F9DB3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267" w:type="pct"/>
          </w:tcPr>
          <w:p w14:paraId="6A21B856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6</w:t>
            </w:r>
          </w:p>
        </w:tc>
        <w:tc>
          <w:tcPr>
            <w:tcW w:w="356" w:type="pct"/>
          </w:tcPr>
          <w:p w14:paraId="2AA9B30E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336" w:type="pct"/>
          </w:tcPr>
          <w:p w14:paraId="4B46E492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7</w:t>
            </w:r>
          </w:p>
        </w:tc>
        <w:tc>
          <w:tcPr>
            <w:tcW w:w="383" w:type="pct"/>
          </w:tcPr>
          <w:p w14:paraId="79BB8FA0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37</w:t>
            </w:r>
          </w:p>
        </w:tc>
      </w:tr>
      <w:tr w:rsidR="007A411B" w:rsidRPr="007A411B" w14:paraId="1321B8FE" w14:textId="77777777" w:rsidTr="00986EBA">
        <w:trPr>
          <w:trHeight w:val="83"/>
        </w:trPr>
        <w:tc>
          <w:tcPr>
            <w:tcW w:w="741" w:type="pct"/>
          </w:tcPr>
          <w:p w14:paraId="3032FB71" w14:textId="2C012E25" w:rsidR="00623676" w:rsidRPr="007A411B" w:rsidRDefault="004C690E" w:rsidP="000C3C8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Delayed</w:t>
            </w:r>
            <w:r w:rsidR="00E84A84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  <w:r w:rsidR="00623676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RE </w:t>
            </w:r>
            <w:r w:rsidR="00623676" w:rsidRPr="007A411B"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vs.</w:t>
            </w:r>
            <w:r w:rsidR="00623676"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CR</w:t>
            </w:r>
          </w:p>
        </w:tc>
        <w:tc>
          <w:tcPr>
            <w:tcW w:w="308" w:type="pct"/>
          </w:tcPr>
          <w:p w14:paraId="2EE4F006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49</w:t>
            </w:r>
          </w:p>
        </w:tc>
        <w:tc>
          <w:tcPr>
            <w:tcW w:w="372" w:type="pct"/>
          </w:tcPr>
          <w:p w14:paraId="1FD8E515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11</w:t>
            </w:r>
          </w:p>
        </w:tc>
        <w:tc>
          <w:tcPr>
            <w:tcW w:w="486" w:type="pct"/>
          </w:tcPr>
          <w:p w14:paraId="5ED9145E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43</w:t>
            </w:r>
          </w:p>
        </w:tc>
        <w:tc>
          <w:tcPr>
            <w:tcW w:w="450" w:type="pct"/>
          </w:tcPr>
          <w:p w14:paraId="48EF4DC3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22</w:t>
            </w:r>
          </w:p>
        </w:tc>
        <w:tc>
          <w:tcPr>
            <w:tcW w:w="450" w:type="pct"/>
            <w:tcBorders>
              <w:bottom w:val="single" w:sz="4" w:space="0" w:color="auto"/>
            </w:tcBorders>
          </w:tcPr>
          <w:p w14:paraId="1F871619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36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1C6771E9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54</w:t>
            </w:r>
          </w:p>
        </w:tc>
        <w:tc>
          <w:tcPr>
            <w:tcW w:w="388" w:type="pct"/>
            <w:tcBorders>
              <w:bottom w:val="single" w:sz="4" w:space="0" w:color="auto"/>
            </w:tcBorders>
          </w:tcPr>
          <w:p w14:paraId="4789AD4B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7</w:t>
            </w:r>
          </w:p>
        </w:tc>
        <w:tc>
          <w:tcPr>
            <w:tcW w:w="267" w:type="pct"/>
            <w:tcBorders>
              <w:bottom w:val="single" w:sz="4" w:space="0" w:color="auto"/>
            </w:tcBorders>
          </w:tcPr>
          <w:p w14:paraId="07C9F230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8</w:t>
            </w:r>
          </w:p>
        </w:tc>
        <w:tc>
          <w:tcPr>
            <w:tcW w:w="356" w:type="pct"/>
            <w:tcBorders>
              <w:bottom w:val="single" w:sz="4" w:space="0" w:color="auto"/>
            </w:tcBorders>
          </w:tcPr>
          <w:p w14:paraId="695CCA0A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336" w:type="pct"/>
            <w:tcBorders>
              <w:bottom w:val="single" w:sz="4" w:space="0" w:color="auto"/>
            </w:tcBorders>
          </w:tcPr>
          <w:p w14:paraId="27BFE116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383" w:type="pct"/>
            <w:tcBorders>
              <w:bottom w:val="single" w:sz="4" w:space="0" w:color="auto"/>
            </w:tcBorders>
          </w:tcPr>
          <w:p w14:paraId="072AE1B6" w14:textId="77777777" w:rsidR="00623676" w:rsidRPr="007A411B" w:rsidRDefault="00623676" w:rsidP="000C3C8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A411B">
              <w:rPr>
                <w:rFonts w:ascii="Arial" w:hAnsi="Arial" w:cs="Arial"/>
                <w:color w:val="000000" w:themeColor="text1"/>
                <w:sz w:val="20"/>
                <w:szCs w:val="20"/>
              </w:rPr>
              <w:t>0.09</w:t>
            </w:r>
          </w:p>
        </w:tc>
      </w:tr>
    </w:tbl>
    <w:p w14:paraId="0FC2B2C1" w14:textId="77777777" w:rsidR="00623676" w:rsidRPr="007A411B" w:rsidRDefault="00623676" w:rsidP="00623676">
      <w:pPr>
        <w:spacing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0F179AB0" w14:textId="00903C54" w:rsidR="00623676" w:rsidRPr="007A411B" w:rsidRDefault="00623676" w:rsidP="00623676">
      <w:pPr>
        <w:spacing w:line="240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7A411B">
        <w:rPr>
          <w:rFonts w:ascii="Arial" w:hAnsi="Arial" w:cs="Arial"/>
          <w:color w:val="000000" w:themeColor="text1"/>
          <w:sz w:val="20"/>
          <w:szCs w:val="20"/>
          <w:lang w:val="en-US"/>
        </w:rPr>
        <w:t>Abbreviations: CR, caloric restriction; TRE, time-restricted eating.</w:t>
      </w:r>
      <w:bookmarkEnd w:id="0"/>
    </w:p>
    <w:sectPr w:rsidR="00623676" w:rsidRPr="007A411B" w:rsidSect="007A411B">
      <w:type w:val="continuous"/>
      <w:pgSz w:w="16838" w:h="11906" w:orient="landscape"/>
      <w:pgMar w:top="1134" w:right="1134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00E24" w14:textId="77777777" w:rsidR="001C3B9B" w:rsidRDefault="001C3B9B" w:rsidP="003C381B">
      <w:pPr>
        <w:spacing w:after="0" w:line="240" w:lineRule="auto"/>
      </w:pPr>
      <w:r>
        <w:separator/>
      </w:r>
    </w:p>
  </w:endnote>
  <w:endnote w:type="continuationSeparator" w:id="0">
    <w:p w14:paraId="788C15C7" w14:textId="77777777" w:rsidR="001C3B9B" w:rsidRDefault="001C3B9B" w:rsidP="003C3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38E03" w14:textId="77777777" w:rsidR="001C3B9B" w:rsidRDefault="001C3B9B" w:rsidP="003C381B">
      <w:pPr>
        <w:spacing w:after="0" w:line="240" w:lineRule="auto"/>
      </w:pPr>
      <w:r>
        <w:separator/>
      </w:r>
    </w:p>
  </w:footnote>
  <w:footnote w:type="continuationSeparator" w:id="0">
    <w:p w14:paraId="231A5F3F" w14:textId="77777777" w:rsidR="001C3B9B" w:rsidRDefault="001C3B9B" w:rsidP="003C38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8954965"/>
      <w:docPartObj>
        <w:docPartGallery w:val="Page Numbers (Top of Page)"/>
        <w:docPartUnique/>
      </w:docPartObj>
    </w:sdtPr>
    <w:sdtEndPr/>
    <w:sdtContent>
      <w:p w14:paraId="79249FF8" w14:textId="35415EE9" w:rsidR="00841A4B" w:rsidRDefault="00841A4B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EC21FC5" w14:textId="77777777" w:rsidR="00841A4B" w:rsidRDefault="00841A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zYxMjMxtjQxMjJR0lEKTi0uzszPAykwNKsFANR7hqQtAAAA"/>
  </w:docVars>
  <w:rsids>
    <w:rsidRoot w:val="00315839"/>
    <w:rsid w:val="00004318"/>
    <w:rsid w:val="00012B67"/>
    <w:rsid w:val="000131DC"/>
    <w:rsid w:val="00017E53"/>
    <w:rsid w:val="00030B76"/>
    <w:rsid w:val="000337E4"/>
    <w:rsid w:val="000429FB"/>
    <w:rsid w:val="00043C90"/>
    <w:rsid w:val="000455FE"/>
    <w:rsid w:val="00055A8F"/>
    <w:rsid w:val="000566DA"/>
    <w:rsid w:val="0006055D"/>
    <w:rsid w:val="00061F66"/>
    <w:rsid w:val="00064036"/>
    <w:rsid w:val="00065ACA"/>
    <w:rsid w:val="00070ACC"/>
    <w:rsid w:val="00081CCF"/>
    <w:rsid w:val="00082E20"/>
    <w:rsid w:val="0008330B"/>
    <w:rsid w:val="000A38CF"/>
    <w:rsid w:val="000A4F9F"/>
    <w:rsid w:val="000A5382"/>
    <w:rsid w:val="000A67E6"/>
    <w:rsid w:val="000B0176"/>
    <w:rsid w:val="000B13AA"/>
    <w:rsid w:val="000B2B33"/>
    <w:rsid w:val="000B42FC"/>
    <w:rsid w:val="000C3CE3"/>
    <w:rsid w:val="000D06C0"/>
    <w:rsid w:val="000D111B"/>
    <w:rsid w:val="000D4298"/>
    <w:rsid w:val="000D7AA0"/>
    <w:rsid w:val="000E2C86"/>
    <w:rsid w:val="000E43C8"/>
    <w:rsid w:val="000E67FA"/>
    <w:rsid w:val="000F27F9"/>
    <w:rsid w:val="000F4BC3"/>
    <w:rsid w:val="000F6D9D"/>
    <w:rsid w:val="0010051E"/>
    <w:rsid w:val="00101B55"/>
    <w:rsid w:val="00106EEF"/>
    <w:rsid w:val="00121C57"/>
    <w:rsid w:val="00124882"/>
    <w:rsid w:val="001313DF"/>
    <w:rsid w:val="0014045E"/>
    <w:rsid w:val="001452DD"/>
    <w:rsid w:val="0014669A"/>
    <w:rsid w:val="00152649"/>
    <w:rsid w:val="00152F7D"/>
    <w:rsid w:val="0015362A"/>
    <w:rsid w:val="00157518"/>
    <w:rsid w:val="001575CA"/>
    <w:rsid w:val="001609B0"/>
    <w:rsid w:val="001700BD"/>
    <w:rsid w:val="00172D55"/>
    <w:rsid w:val="00175300"/>
    <w:rsid w:val="001765F8"/>
    <w:rsid w:val="00177C53"/>
    <w:rsid w:val="00180A25"/>
    <w:rsid w:val="0018460E"/>
    <w:rsid w:val="001918CC"/>
    <w:rsid w:val="00191BBE"/>
    <w:rsid w:val="00193206"/>
    <w:rsid w:val="001A4723"/>
    <w:rsid w:val="001A6D6F"/>
    <w:rsid w:val="001B1A57"/>
    <w:rsid w:val="001C1F1F"/>
    <w:rsid w:val="001C3B9B"/>
    <w:rsid w:val="001D0E8F"/>
    <w:rsid w:val="001D27C7"/>
    <w:rsid w:val="001D2D2D"/>
    <w:rsid w:val="001D417D"/>
    <w:rsid w:val="001D524A"/>
    <w:rsid w:val="001E0463"/>
    <w:rsid w:val="001E11FE"/>
    <w:rsid w:val="001E4664"/>
    <w:rsid w:val="00211619"/>
    <w:rsid w:val="002206F8"/>
    <w:rsid w:val="002230A0"/>
    <w:rsid w:val="00225786"/>
    <w:rsid w:val="00225B07"/>
    <w:rsid w:val="0023096B"/>
    <w:rsid w:val="00241F2F"/>
    <w:rsid w:val="00250A0D"/>
    <w:rsid w:val="00252EA9"/>
    <w:rsid w:val="0025674D"/>
    <w:rsid w:val="00264DB8"/>
    <w:rsid w:val="0028259C"/>
    <w:rsid w:val="00285096"/>
    <w:rsid w:val="00286343"/>
    <w:rsid w:val="00286540"/>
    <w:rsid w:val="00286F1F"/>
    <w:rsid w:val="002918AE"/>
    <w:rsid w:val="002927FB"/>
    <w:rsid w:val="0029376B"/>
    <w:rsid w:val="002978AF"/>
    <w:rsid w:val="002A3B4D"/>
    <w:rsid w:val="002B33E4"/>
    <w:rsid w:val="002C0A7F"/>
    <w:rsid w:val="002D6109"/>
    <w:rsid w:val="002D7A22"/>
    <w:rsid w:val="002E4AEA"/>
    <w:rsid w:val="002F52FA"/>
    <w:rsid w:val="002F5935"/>
    <w:rsid w:val="002F722F"/>
    <w:rsid w:val="0030189F"/>
    <w:rsid w:val="003105BB"/>
    <w:rsid w:val="00311C42"/>
    <w:rsid w:val="00312D23"/>
    <w:rsid w:val="00315839"/>
    <w:rsid w:val="00321333"/>
    <w:rsid w:val="003216BF"/>
    <w:rsid w:val="0032652F"/>
    <w:rsid w:val="003315DB"/>
    <w:rsid w:val="00335C6B"/>
    <w:rsid w:val="0034057A"/>
    <w:rsid w:val="003511B2"/>
    <w:rsid w:val="00352DF7"/>
    <w:rsid w:val="00356C03"/>
    <w:rsid w:val="00365717"/>
    <w:rsid w:val="003662B0"/>
    <w:rsid w:val="003753D1"/>
    <w:rsid w:val="003809A2"/>
    <w:rsid w:val="0038164D"/>
    <w:rsid w:val="00381D9A"/>
    <w:rsid w:val="00383C6B"/>
    <w:rsid w:val="00386A18"/>
    <w:rsid w:val="00390385"/>
    <w:rsid w:val="0039359F"/>
    <w:rsid w:val="003A4D59"/>
    <w:rsid w:val="003B0216"/>
    <w:rsid w:val="003B0466"/>
    <w:rsid w:val="003B11A1"/>
    <w:rsid w:val="003B1AF9"/>
    <w:rsid w:val="003B386E"/>
    <w:rsid w:val="003C381B"/>
    <w:rsid w:val="003C5B3D"/>
    <w:rsid w:val="003D4FA1"/>
    <w:rsid w:val="003E3880"/>
    <w:rsid w:val="003E6448"/>
    <w:rsid w:val="003F0DF3"/>
    <w:rsid w:val="003F32AD"/>
    <w:rsid w:val="004037C8"/>
    <w:rsid w:val="00407429"/>
    <w:rsid w:val="00407E95"/>
    <w:rsid w:val="004109C8"/>
    <w:rsid w:val="00411F61"/>
    <w:rsid w:val="004242D3"/>
    <w:rsid w:val="004262AB"/>
    <w:rsid w:val="0043248C"/>
    <w:rsid w:val="0043448E"/>
    <w:rsid w:val="00435868"/>
    <w:rsid w:val="004423FC"/>
    <w:rsid w:val="00442990"/>
    <w:rsid w:val="0044431B"/>
    <w:rsid w:val="0044462F"/>
    <w:rsid w:val="00447C5B"/>
    <w:rsid w:val="0045733D"/>
    <w:rsid w:val="00485AC5"/>
    <w:rsid w:val="004902DC"/>
    <w:rsid w:val="00491114"/>
    <w:rsid w:val="004A006A"/>
    <w:rsid w:val="004A2D31"/>
    <w:rsid w:val="004B0487"/>
    <w:rsid w:val="004B3DF7"/>
    <w:rsid w:val="004C3C26"/>
    <w:rsid w:val="004C66A3"/>
    <w:rsid w:val="004C690E"/>
    <w:rsid w:val="004C6F2B"/>
    <w:rsid w:val="004C70E4"/>
    <w:rsid w:val="004E16E0"/>
    <w:rsid w:val="004E396F"/>
    <w:rsid w:val="004E4B1A"/>
    <w:rsid w:val="004F64B7"/>
    <w:rsid w:val="005039BD"/>
    <w:rsid w:val="00506105"/>
    <w:rsid w:val="00512490"/>
    <w:rsid w:val="00512E52"/>
    <w:rsid w:val="0051642E"/>
    <w:rsid w:val="00527D01"/>
    <w:rsid w:val="00530FF4"/>
    <w:rsid w:val="00532827"/>
    <w:rsid w:val="005358DF"/>
    <w:rsid w:val="00545E5D"/>
    <w:rsid w:val="00552B9E"/>
    <w:rsid w:val="00554DB4"/>
    <w:rsid w:val="005573CD"/>
    <w:rsid w:val="005604EA"/>
    <w:rsid w:val="00573A7E"/>
    <w:rsid w:val="00574C16"/>
    <w:rsid w:val="0057697A"/>
    <w:rsid w:val="00577916"/>
    <w:rsid w:val="0058164C"/>
    <w:rsid w:val="00581A05"/>
    <w:rsid w:val="005914EE"/>
    <w:rsid w:val="00595AED"/>
    <w:rsid w:val="005A0BAE"/>
    <w:rsid w:val="005A1692"/>
    <w:rsid w:val="005A471D"/>
    <w:rsid w:val="005A54FA"/>
    <w:rsid w:val="005A70FF"/>
    <w:rsid w:val="005C6865"/>
    <w:rsid w:val="005D1700"/>
    <w:rsid w:val="005E493B"/>
    <w:rsid w:val="005F089B"/>
    <w:rsid w:val="005F2625"/>
    <w:rsid w:val="005F2B1E"/>
    <w:rsid w:val="00603C78"/>
    <w:rsid w:val="00603CF5"/>
    <w:rsid w:val="00604959"/>
    <w:rsid w:val="00604FD2"/>
    <w:rsid w:val="00612BC4"/>
    <w:rsid w:val="00613FC9"/>
    <w:rsid w:val="00623676"/>
    <w:rsid w:val="006327BF"/>
    <w:rsid w:val="006338CB"/>
    <w:rsid w:val="006430DA"/>
    <w:rsid w:val="00654006"/>
    <w:rsid w:val="00666163"/>
    <w:rsid w:val="0066794C"/>
    <w:rsid w:val="0067481D"/>
    <w:rsid w:val="00675316"/>
    <w:rsid w:val="00683A66"/>
    <w:rsid w:val="00693D73"/>
    <w:rsid w:val="0069527E"/>
    <w:rsid w:val="006A6FAF"/>
    <w:rsid w:val="006A78AA"/>
    <w:rsid w:val="006B5063"/>
    <w:rsid w:val="006B55FB"/>
    <w:rsid w:val="006B5F4C"/>
    <w:rsid w:val="006C15B7"/>
    <w:rsid w:val="006C2565"/>
    <w:rsid w:val="006C384B"/>
    <w:rsid w:val="006C5ACC"/>
    <w:rsid w:val="006C7140"/>
    <w:rsid w:val="006E332F"/>
    <w:rsid w:val="006E4A43"/>
    <w:rsid w:val="006F25B8"/>
    <w:rsid w:val="00701652"/>
    <w:rsid w:val="00702DD5"/>
    <w:rsid w:val="00707ACF"/>
    <w:rsid w:val="00713F48"/>
    <w:rsid w:val="00714B49"/>
    <w:rsid w:val="00714B7F"/>
    <w:rsid w:val="007335C0"/>
    <w:rsid w:val="00734A88"/>
    <w:rsid w:val="007477AA"/>
    <w:rsid w:val="00756DA6"/>
    <w:rsid w:val="00771C5E"/>
    <w:rsid w:val="00774FA4"/>
    <w:rsid w:val="007777CC"/>
    <w:rsid w:val="00781D54"/>
    <w:rsid w:val="00786C0F"/>
    <w:rsid w:val="00795329"/>
    <w:rsid w:val="007A0723"/>
    <w:rsid w:val="007A411B"/>
    <w:rsid w:val="007B0CE7"/>
    <w:rsid w:val="007B10B4"/>
    <w:rsid w:val="007B3461"/>
    <w:rsid w:val="007B6BFF"/>
    <w:rsid w:val="007E405C"/>
    <w:rsid w:val="007E447B"/>
    <w:rsid w:val="007E7B8C"/>
    <w:rsid w:val="007E7C8D"/>
    <w:rsid w:val="007F2466"/>
    <w:rsid w:val="007F4A79"/>
    <w:rsid w:val="007F650E"/>
    <w:rsid w:val="008111C1"/>
    <w:rsid w:val="00814E40"/>
    <w:rsid w:val="00821C21"/>
    <w:rsid w:val="008235AC"/>
    <w:rsid w:val="008306FD"/>
    <w:rsid w:val="008351A8"/>
    <w:rsid w:val="00835BC0"/>
    <w:rsid w:val="008378CF"/>
    <w:rsid w:val="00841A4B"/>
    <w:rsid w:val="00850405"/>
    <w:rsid w:val="00853FF6"/>
    <w:rsid w:val="0085606B"/>
    <w:rsid w:val="00861C8A"/>
    <w:rsid w:val="00863C3B"/>
    <w:rsid w:val="00867413"/>
    <w:rsid w:val="00876596"/>
    <w:rsid w:val="00887AE2"/>
    <w:rsid w:val="00892951"/>
    <w:rsid w:val="00894B27"/>
    <w:rsid w:val="00896329"/>
    <w:rsid w:val="008A680B"/>
    <w:rsid w:val="008B13E1"/>
    <w:rsid w:val="008C2F76"/>
    <w:rsid w:val="008D36AA"/>
    <w:rsid w:val="008D4C7C"/>
    <w:rsid w:val="008D6E94"/>
    <w:rsid w:val="008D7857"/>
    <w:rsid w:val="008E70DF"/>
    <w:rsid w:val="008F7392"/>
    <w:rsid w:val="00901240"/>
    <w:rsid w:val="00903BD0"/>
    <w:rsid w:val="009042A9"/>
    <w:rsid w:val="00906F09"/>
    <w:rsid w:val="009070A8"/>
    <w:rsid w:val="0090722E"/>
    <w:rsid w:val="00910EAD"/>
    <w:rsid w:val="009126CC"/>
    <w:rsid w:val="009149FC"/>
    <w:rsid w:val="009161AA"/>
    <w:rsid w:val="00923F56"/>
    <w:rsid w:val="00953EFC"/>
    <w:rsid w:val="009540DC"/>
    <w:rsid w:val="00957A8F"/>
    <w:rsid w:val="00960477"/>
    <w:rsid w:val="00963E4D"/>
    <w:rsid w:val="00963E96"/>
    <w:rsid w:val="00963F8E"/>
    <w:rsid w:val="00965C7D"/>
    <w:rsid w:val="00966F3A"/>
    <w:rsid w:val="00973531"/>
    <w:rsid w:val="00985214"/>
    <w:rsid w:val="00986EBA"/>
    <w:rsid w:val="009A1347"/>
    <w:rsid w:val="009A2EDA"/>
    <w:rsid w:val="009A4BAC"/>
    <w:rsid w:val="009B1A94"/>
    <w:rsid w:val="009C0CE1"/>
    <w:rsid w:val="009C204A"/>
    <w:rsid w:val="009C4953"/>
    <w:rsid w:val="009D3D9D"/>
    <w:rsid w:val="009D4331"/>
    <w:rsid w:val="009D5942"/>
    <w:rsid w:val="009D7537"/>
    <w:rsid w:val="009F2566"/>
    <w:rsid w:val="009F46C7"/>
    <w:rsid w:val="009F6A32"/>
    <w:rsid w:val="00A0438D"/>
    <w:rsid w:val="00A135F0"/>
    <w:rsid w:val="00A1418D"/>
    <w:rsid w:val="00A16FCA"/>
    <w:rsid w:val="00A32977"/>
    <w:rsid w:val="00A40AA0"/>
    <w:rsid w:val="00A42FA4"/>
    <w:rsid w:val="00A43D8C"/>
    <w:rsid w:val="00A547D7"/>
    <w:rsid w:val="00A618E4"/>
    <w:rsid w:val="00A61B46"/>
    <w:rsid w:val="00A70D6D"/>
    <w:rsid w:val="00A75061"/>
    <w:rsid w:val="00A77824"/>
    <w:rsid w:val="00A80A7C"/>
    <w:rsid w:val="00A84FED"/>
    <w:rsid w:val="00A87063"/>
    <w:rsid w:val="00A90127"/>
    <w:rsid w:val="00A931C7"/>
    <w:rsid w:val="00A95ABD"/>
    <w:rsid w:val="00AA1C16"/>
    <w:rsid w:val="00AA3933"/>
    <w:rsid w:val="00AA7154"/>
    <w:rsid w:val="00AA72EC"/>
    <w:rsid w:val="00AB6682"/>
    <w:rsid w:val="00AC3640"/>
    <w:rsid w:val="00AC5020"/>
    <w:rsid w:val="00AD70D8"/>
    <w:rsid w:val="00AD7A16"/>
    <w:rsid w:val="00AE1DBF"/>
    <w:rsid w:val="00AF079A"/>
    <w:rsid w:val="00AF1FD6"/>
    <w:rsid w:val="00AF2417"/>
    <w:rsid w:val="00AF43EA"/>
    <w:rsid w:val="00B04925"/>
    <w:rsid w:val="00B04FEA"/>
    <w:rsid w:val="00B05B53"/>
    <w:rsid w:val="00B10384"/>
    <w:rsid w:val="00B14C25"/>
    <w:rsid w:val="00B209E8"/>
    <w:rsid w:val="00B23E49"/>
    <w:rsid w:val="00B23F72"/>
    <w:rsid w:val="00B245BC"/>
    <w:rsid w:val="00B250A0"/>
    <w:rsid w:val="00B305F9"/>
    <w:rsid w:val="00B357BF"/>
    <w:rsid w:val="00B407EC"/>
    <w:rsid w:val="00B41976"/>
    <w:rsid w:val="00B47706"/>
    <w:rsid w:val="00B5218C"/>
    <w:rsid w:val="00B56921"/>
    <w:rsid w:val="00B644CE"/>
    <w:rsid w:val="00B70BA2"/>
    <w:rsid w:val="00B75AC5"/>
    <w:rsid w:val="00B82545"/>
    <w:rsid w:val="00B857C8"/>
    <w:rsid w:val="00B85D54"/>
    <w:rsid w:val="00B86329"/>
    <w:rsid w:val="00B874FE"/>
    <w:rsid w:val="00B90E81"/>
    <w:rsid w:val="00B974A2"/>
    <w:rsid w:val="00BA5C1D"/>
    <w:rsid w:val="00BA7ADF"/>
    <w:rsid w:val="00BB6BDE"/>
    <w:rsid w:val="00BB7EB7"/>
    <w:rsid w:val="00BD483A"/>
    <w:rsid w:val="00BD4D03"/>
    <w:rsid w:val="00BD5A50"/>
    <w:rsid w:val="00BE616D"/>
    <w:rsid w:val="00BF0090"/>
    <w:rsid w:val="00BF7C6A"/>
    <w:rsid w:val="00C01F05"/>
    <w:rsid w:val="00C02134"/>
    <w:rsid w:val="00C07D3F"/>
    <w:rsid w:val="00C12CFC"/>
    <w:rsid w:val="00C138CC"/>
    <w:rsid w:val="00C14D03"/>
    <w:rsid w:val="00C16BC7"/>
    <w:rsid w:val="00C205F3"/>
    <w:rsid w:val="00C272D1"/>
    <w:rsid w:val="00C355C2"/>
    <w:rsid w:val="00C35AA8"/>
    <w:rsid w:val="00C35D46"/>
    <w:rsid w:val="00C37C43"/>
    <w:rsid w:val="00C430C9"/>
    <w:rsid w:val="00C45344"/>
    <w:rsid w:val="00C5409E"/>
    <w:rsid w:val="00C5423D"/>
    <w:rsid w:val="00C5531D"/>
    <w:rsid w:val="00C56197"/>
    <w:rsid w:val="00C652B9"/>
    <w:rsid w:val="00C661C8"/>
    <w:rsid w:val="00C72CED"/>
    <w:rsid w:val="00C7544A"/>
    <w:rsid w:val="00C8419C"/>
    <w:rsid w:val="00C84291"/>
    <w:rsid w:val="00C8456A"/>
    <w:rsid w:val="00C85DF7"/>
    <w:rsid w:val="00CA127A"/>
    <w:rsid w:val="00CA6F97"/>
    <w:rsid w:val="00CC4864"/>
    <w:rsid w:val="00CC4CE9"/>
    <w:rsid w:val="00CD14B1"/>
    <w:rsid w:val="00CD2EC2"/>
    <w:rsid w:val="00CD7EA4"/>
    <w:rsid w:val="00CF489A"/>
    <w:rsid w:val="00CF5AB7"/>
    <w:rsid w:val="00D00B5E"/>
    <w:rsid w:val="00D016B0"/>
    <w:rsid w:val="00D0445B"/>
    <w:rsid w:val="00D04915"/>
    <w:rsid w:val="00D04B31"/>
    <w:rsid w:val="00D2406A"/>
    <w:rsid w:val="00D276A7"/>
    <w:rsid w:val="00D321AF"/>
    <w:rsid w:val="00D3627C"/>
    <w:rsid w:val="00D40538"/>
    <w:rsid w:val="00D42A04"/>
    <w:rsid w:val="00D44288"/>
    <w:rsid w:val="00D46AC9"/>
    <w:rsid w:val="00D46CFA"/>
    <w:rsid w:val="00D52A18"/>
    <w:rsid w:val="00D54285"/>
    <w:rsid w:val="00D56FE0"/>
    <w:rsid w:val="00D651ED"/>
    <w:rsid w:val="00D75C1A"/>
    <w:rsid w:val="00D84854"/>
    <w:rsid w:val="00D9396A"/>
    <w:rsid w:val="00DA4DF8"/>
    <w:rsid w:val="00DC0A4F"/>
    <w:rsid w:val="00DC308E"/>
    <w:rsid w:val="00DC51C2"/>
    <w:rsid w:val="00DD1D2C"/>
    <w:rsid w:val="00DE04C4"/>
    <w:rsid w:val="00DE505F"/>
    <w:rsid w:val="00DE76C1"/>
    <w:rsid w:val="00DE7BB9"/>
    <w:rsid w:val="00DF21CD"/>
    <w:rsid w:val="00DF7363"/>
    <w:rsid w:val="00E01BE9"/>
    <w:rsid w:val="00E05278"/>
    <w:rsid w:val="00E16854"/>
    <w:rsid w:val="00E20EAA"/>
    <w:rsid w:val="00E307B7"/>
    <w:rsid w:val="00E35263"/>
    <w:rsid w:val="00E3722A"/>
    <w:rsid w:val="00E405A7"/>
    <w:rsid w:val="00E40608"/>
    <w:rsid w:val="00E41D6A"/>
    <w:rsid w:val="00E44EBB"/>
    <w:rsid w:val="00E52F9E"/>
    <w:rsid w:val="00E52FA2"/>
    <w:rsid w:val="00E53B1B"/>
    <w:rsid w:val="00E622C2"/>
    <w:rsid w:val="00E635B9"/>
    <w:rsid w:val="00E67FB9"/>
    <w:rsid w:val="00E7106C"/>
    <w:rsid w:val="00E72278"/>
    <w:rsid w:val="00E73660"/>
    <w:rsid w:val="00E84A84"/>
    <w:rsid w:val="00E90B32"/>
    <w:rsid w:val="00E930EA"/>
    <w:rsid w:val="00E945D0"/>
    <w:rsid w:val="00E95DD9"/>
    <w:rsid w:val="00E97012"/>
    <w:rsid w:val="00EA0A7F"/>
    <w:rsid w:val="00EA0B94"/>
    <w:rsid w:val="00EA0BF8"/>
    <w:rsid w:val="00EA7597"/>
    <w:rsid w:val="00EB1D2B"/>
    <w:rsid w:val="00EB2C70"/>
    <w:rsid w:val="00EB3839"/>
    <w:rsid w:val="00EB5A5D"/>
    <w:rsid w:val="00EC08C9"/>
    <w:rsid w:val="00EC1EE5"/>
    <w:rsid w:val="00EC2211"/>
    <w:rsid w:val="00EC37A8"/>
    <w:rsid w:val="00EC633B"/>
    <w:rsid w:val="00EE3212"/>
    <w:rsid w:val="00EE413D"/>
    <w:rsid w:val="00EF358D"/>
    <w:rsid w:val="00EF35EA"/>
    <w:rsid w:val="00F00E09"/>
    <w:rsid w:val="00F04A15"/>
    <w:rsid w:val="00F07841"/>
    <w:rsid w:val="00F119C0"/>
    <w:rsid w:val="00F119CC"/>
    <w:rsid w:val="00F11B41"/>
    <w:rsid w:val="00F14CB6"/>
    <w:rsid w:val="00F17A7F"/>
    <w:rsid w:val="00F20116"/>
    <w:rsid w:val="00F207B8"/>
    <w:rsid w:val="00F31534"/>
    <w:rsid w:val="00F33CF3"/>
    <w:rsid w:val="00F34729"/>
    <w:rsid w:val="00F36283"/>
    <w:rsid w:val="00F41DC3"/>
    <w:rsid w:val="00F447D3"/>
    <w:rsid w:val="00F464A8"/>
    <w:rsid w:val="00F66C86"/>
    <w:rsid w:val="00F72E87"/>
    <w:rsid w:val="00F73D1D"/>
    <w:rsid w:val="00F776EE"/>
    <w:rsid w:val="00F77710"/>
    <w:rsid w:val="00F933E8"/>
    <w:rsid w:val="00FA1843"/>
    <w:rsid w:val="00FA1D2D"/>
    <w:rsid w:val="00FA5B82"/>
    <w:rsid w:val="00FB21A4"/>
    <w:rsid w:val="00FB2E9C"/>
    <w:rsid w:val="00FB6332"/>
    <w:rsid w:val="00FB6E28"/>
    <w:rsid w:val="00FC25C3"/>
    <w:rsid w:val="00FC789E"/>
    <w:rsid w:val="00FD3D0B"/>
    <w:rsid w:val="00FF4200"/>
    <w:rsid w:val="00FF6B1C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28166"/>
  <w15:chartTrackingRefBased/>
  <w15:docId w15:val="{88669CF2-4777-4786-B184-753E2B040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839"/>
    <w:rPr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315839"/>
  </w:style>
  <w:style w:type="table" w:styleId="TableGrid">
    <w:name w:val="Table Grid"/>
    <w:basedOn w:val="TableNormal"/>
    <w:uiPriority w:val="39"/>
    <w:rsid w:val="00315839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15839"/>
    <w:pPr>
      <w:spacing w:after="0" w:line="240" w:lineRule="auto"/>
    </w:pPr>
    <w:rPr>
      <w:lang w:val="pt-BR"/>
    </w:rPr>
  </w:style>
  <w:style w:type="paragraph" w:styleId="Header">
    <w:name w:val="header"/>
    <w:basedOn w:val="Normal"/>
    <w:link w:val="HeaderChar"/>
    <w:uiPriority w:val="99"/>
    <w:unhideWhenUsed/>
    <w:rsid w:val="003C381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81B"/>
    <w:rPr>
      <w:lang w:val="pt-BR"/>
    </w:rPr>
  </w:style>
  <w:style w:type="paragraph" w:styleId="Footer">
    <w:name w:val="footer"/>
    <w:basedOn w:val="Normal"/>
    <w:link w:val="FooterChar"/>
    <w:uiPriority w:val="99"/>
    <w:unhideWhenUsed/>
    <w:rsid w:val="003C381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81B"/>
    <w:rPr>
      <w:lang w:val="pt-BR"/>
    </w:rPr>
  </w:style>
  <w:style w:type="character" w:styleId="CommentReference">
    <w:name w:val="annotation reference"/>
    <w:basedOn w:val="DefaultParagraphFont"/>
    <w:uiPriority w:val="99"/>
    <w:semiHidden/>
    <w:unhideWhenUsed/>
    <w:rsid w:val="00EC37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37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37A8"/>
    <w:rPr>
      <w:sz w:val="20"/>
      <w:szCs w:val="20"/>
      <w:lang w:val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7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7A8"/>
    <w:rPr>
      <w:b/>
      <w:bCs/>
      <w:sz w:val="20"/>
      <w:szCs w:val="20"/>
      <w:lang w:val="pt-BR"/>
    </w:rPr>
  </w:style>
  <w:style w:type="character" w:customStyle="1" w:styleId="fontstyle01">
    <w:name w:val="fontstyle01"/>
    <w:basedOn w:val="DefaultParagraphFont"/>
    <w:rsid w:val="00623676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4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8F6040-61EA-49E1-BA23-103FF44EF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331</Words>
  <Characters>13288</Characters>
  <Application>Microsoft Office Word</Application>
  <DocSecurity>0</DocSecurity>
  <Lines>110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éssica Queiroz</dc:creator>
  <cp:keywords/>
  <dc:description/>
  <cp:lastModifiedBy>Matthew Woodcock</cp:lastModifiedBy>
  <cp:revision>2</cp:revision>
  <cp:lastPrinted>2021-04-18T13:50:00Z</cp:lastPrinted>
  <dcterms:created xsi:type="dcterms:W3CDTF">2022-05-12T11:11:00Z</dcterms:created>
  <dcterms:modified xsi:type="dcterms:W3CDTF">2022-05-12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current-biology</vt:lpwstr>
  </property>
  <property fmtid="{D5CDD505-2E9C-101B-9397-08002B2CF9AE}" pid="9" name="Mendeley Recent Style Name 3_1">
    <vt:lpwstr>Current Biology</vt:lpwstr>
  </property>
  <property fmtid="{D5CDD505-2E9C-101B-9397-08002B2CF9AE}" pid="10" name="Mendeley Recent Style Id 4_1">
    <vt:lpwstr>http://www.zotero.org/styles/european-journal-of-nutrition</vt:lpwstr>
  </property>
  <property fmtid="{D5CDD505-2E9C-101B-9397-08002B2CF9AE}" pid="11" name="Mendeley Recent Style Name 4_1">
    <vt:lpwstr>European Journal of Nutrition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associacao-brasileira-de-normas-tecnicas-ufrgs-initials</vt:lpwstr>
  </property>
  <property fmtid="{D5CDD505-2E9C-101B-9397-08002B2CF9AE}" pid="17" name="Mendeley Recent Style Name 7_1">
    <vt:lpwstr>Universidade Federal do Rio Grande do Sul - ABNT (autoria abreviada) (Portuguese - Brazil)</vt:lpwstr>
  </property>
  <property fmtid="{D5CDD505-2E9C-101B-9397-08002B2CF9AE}" pid="18" name="Mendeley Recent Style Id 8_1">
    <vt:lpwstr>http://www.zotero.org/styles/associacao-brasileira-de-normas-tecnicas-ufrgs</vt:lpwstr>
  </property>
  <property fmtid="{D5CDD505-2E9C-101B-9397-08002B2CF9AE}" pid="19" name="Mendeley Recent Style Name 8_1">
    <vt:lpwstr>Universidade Federal do Rio Grande do Sul - ABNT (autoria completa) (Portuguese - Brazil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